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6550E" w14:textId="64948E0F" w:rsidR="7ADD9663" w:rsidRDefault="00C009DF" w:rsidP="7ADD9663">
      <w:pPr>
        <w:pStyle w:val="02AutorName"/>
        <w:rPr>
          <w:lang w:val="de-DE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3D852B28" wp14:editId="4A7E91EE">
            <wp:simplePos x="0" y="0"/>
            <wp:positionH relativeFrom="margin">
              <wp:posOffset>2886710</wp:posOffset>
            </wp:positionH>
            <wp:positionV relativeFrom="margin">
              <wp:posOffset>-595919</wp:posOffset>
            </wp:positionV>
            <wp:extent cx="978535" cy="978535"/>
            <wp:effectExtent l="0" t="0" r="0" b="0"/>
            <wp:wrapSquare wrapText="bothSides"/>
            <wp:docPr id="790548950" name="Grafik 7905489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548950" name="Grafik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535" cy="97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B7EC69" w14:textId="52D8DC9E" w:rsidR="00116A34" w:rsidRPr="00324F16" w:rsidRDefault="00884217" w:rsidP="00116A34">
      <w:pPr>
        <w:pStyle w:val="02AutorName"/>
        <w:rPr>
          <w:lang w:val="de-DE"/>
        </w:rPr>
      </w:pPr>
      <w:bookmarkStart w:id="0" w:name="OLE_LINK2"/>
      <w:r w:rsidRPr="00324F16">
        <w:rPr>
          <w:noProof/>
          <w:lang w:val="de-DE"/>
        </w:rPr>
        <w:drawing>
          <wp:anchor distT="0" distB="0" distL="114300" distR="114300" simplePos="0" relativeHeight="251658240" behindDoc="1" locked="1" layoutInCell="1" allowOverlap="1" wp14:anchorId="4D8733B7" wp14:editId="7341EEDC">
            <wp:simplePos x="0" y="0"/>
            <wp:positionH relativeFrom="page">
              <wp:posOffset>5141595</wp:posOffset>
            </wp:positionH>
            <wp:positionV relativeFrom="page">
              <wp:posOffset>904240</wp:posOffset>
            </wp:positionV>
            <wp:extent cx="1583690" cy="532765"/>
            <wp:effectExtent l="0" t="0" r="3810" b="635"/>
            <wp:wrapNone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_HHN.em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9C2" w:rsidRPr="00324F16">
        <w:rPr>
          <w:lang w:val="de-DE"/>
        </w:rPr>
        <w:t>Interviewleitfaden</w:t>
      </w:r>
      <w:r w:rsidR="00BF29B6" w:rsidRPr="00BF29B6">
        <w:rPr>
          <w:rFonts w:cs="Times New Roman"/>
          <w:b w:val="0"/>
          <w:bCs w:val="0"/>
          <w:noProof/>
          <w:lang w:val="de-DE"/>
        </w:rPr>
        <w:t xml:space="preserve"> </w:t>
      </w:r>
    </w:p>
    <w:p w14:paraId="47F548B1" w14:textId="7A478524" w:rsidR="00056716" w:rsidRPr="00324F16" w:rsidRDefault="003469C2" w:rsidP="00116A34">
      <w:pPr>
        <w:pStyle w:val="01Beitragstitel"/>
        <w:ind w:right="736"/>
      </w:pPr>
      <w:bookmarkStart w:id="1" w:name="_Toc57298138"/>
      <w:r w:rsidRPr="00324F16">
        <w:t xml:space="preserve">Leitfaden Experteninterview zur </w:t>
      </w:r>
      <w:r w:rsidR="00384622" w:rsidRPr="00324F16">
        <w:t xml:space="preserve">Ermittlung </w:t>
      </w:r>
      <w:r w:rsidR="009543A8">
        <w:t>von</w:t>
      </w:r>
      <w:r w:rsidR="00384622" w:rsidRPr="00324F16">
        <w:t xml:space="preserve"> Anforderungen </w:t>
      </w:r>
      <w:bookmarkEnd w:id="1"/>
      <w:r w:rsidR="009543A8">
        <w:t>für</w:t>
      </w:r>
      <w:r w:rsidR="00D70ED6">
        <w:t xml:space="preserve"> einen „AI Method </w:t>
      </w:r>
      <w:proofErr w:type="spellStart"/>
      <w:r w:rsidR="00D70ED6">
        <w:t>Selection</w:t>
      </w:r>
      <w:proofErr w:type="spellEnd"/>
      <w:r w:rsidR="00D70ED6">
        <w:t xml:space="preserve"> </w:t>
      </w:r>
      <w:proofErr w:type="spellStart"/>
      <w:r w:rsidR="00D70ED6">
        <w:t>Assistant</w:t>
      </w:r>
      <w:proofErr w:type="spellEnd"/>
      <w:r w:rsidR="00D70ED6">
        <w:t>“</w:t>
      </w:r>
    </w:p>
    <w:p w14:paraId="0279DFA0" w14:textId="14D46FB7" w:rsidR="003469C2" w:rsidRPr="00305723" w:rsidRDefault="00B03A74" w:rsidP="003469C2">
      <w:pPr>
        <w:pStyle w:val="02AutorName"/>
        <w:rPr>
          <w:lang w:val="en-US"/>
        </w:rPr>
      </w:pPr>
      <w:r w:rsidRPr="00305723">
        <w:rPr>
          <w:lang w:val="en-US"/>
        </w:rPr>
        <w:t xml:space="preserve">Johannes </w:t>
      </w:r>
      <w:proofErr w:type="spellStart"/>
      <w:r w:rsidRPr="00305723">
        <w:rPr>
          <w:lang w:val="en-US"/>
        </w:rPr>
        <w:t>Bubeck</w:t>
      </w:r>
      <w:proofErr w:type="spellEnd"/>
      <w:r w:rsidRPr="00305723">
        <w:rPr>
          <w:lang w:val="en-US"/>
        </w:rPr>
        <w:t xml:space="preserve">, </w:t>
      </w:r>
      <w:r w:rsidR="003469C2" w:rsidRPr="00305723">
        <w:rPr>
          <w:lang w:val="en-US"/>
        </w:rPr>
        <w:t>Janick Greinacher</w:t>
      </w:r>
      <w:r w:rsidR="009543A8" w:rsidRPr="00305723">
        <w:rPr>
          <w:lang w:val="en-US"/>
        </w:rPr>
        <w:t xml:space="preserve">, </w:t>
      </w:r>
      <w:proofErr w:type="spellStart"/>
      <w:r w:rsidRPr="00305723">
        <w:rPr>
          <w:lang w:val="en-US"/>
        </w:rPr>
        <w:t>Yann</w:t>
      </w:r>
      <w:r w:rsidR="00305723" w:rsidRPr="00305723">
        <w:rPr>
          <w:lang w:val="en-US"/>
        </w:rPr>
        <w:t>ik</w:t>
      </w:r>
      <w:proofErr w:type="spellEnd"/>
      <w:r w:rsidR="00305723" w:rsidRPr="00305723">
        <w:rPr>
          <w:lang w:val="en-US"/>
        </w:rPr>
        <w:t xml:space="preserve"> Langer</w:t>
      </w:r>
      <w:r w:rsidR="009543A8" w:rsidRPr="00305723">
        <w:rPr>
          <w:lang w:val="en-US"/>
        </w:rPr>
        <w:t xml:space="preserve">, </w:t>
      </w:r>
      <w:r w:rsidR="00305723" w:rsidRPr="00305723">
        <w:rPr>
          <w:lang w:val="en-US"/>
        </w:rPr>
        <w:t>Tobias Roth</w:t>
      </w:r>
    </w:p>
    <w:p w14:paraId="1884A73D" w14:textId="48D87128" w:rsidR="003469C2" w:rsidRPr="00324F16" w:rsidRDefault="003469C2" w:rsidP="003469C2">
      <w:pPr>
        <w:pStyle w:val="03AutorDaten"/>
        <w:ind w:left="0" w:firstLine="0"/>
        <w:rPr>
          <w:lang w:val="de-DE"/>
        </w:rPr>
      </w:pPr>
      <w:r w:rsidRPr="00324F16">
        <w:rPr>
          <w:lang w:val="de-DE"/>
        </w:rPr>
        <w:t xml:space="preserve">Hochschule Heilbronn, Studiengang Wirtschaftsinformatik, </w:t>
      </w:r>
      <w:r w:rsidRPr="00324F16">
        <w:rPr>
          <w:lang w:val="de-DE"/>
        </w:rPr>
        <w:br/>
        <w:t>{</w:t>
      </w:r>
      <w:proofErr w:type="spellStart"/>
      <w:r w:rsidR="00305723">
        <w:rPr>
          <w:lang w:val="de-DE"/>
        </w:rPr>
        <w:t>jbubeck</w:t>
      </w:r>
      <w:proofErr w:type="spellEnd"/>
      <w:r w:rsidR="00305723">
        <w:rPr>
          <w:lang w:val="de-DE"/>
        </w:rPr>
        <w:t xml:space="preserve">, </w:t>
      </w:r>
      <w:proofErr w:type="spellStart"/>
      <w:r w:rsidRPr="00324F16">
        <w:rPr>
          <w:lang w:val="de-DE"/>
        </w:rPr>
        <w:t>jgreina</w:t>
      </w:r>
      <w:proofErr w:type="spellEnd"/>
      <w:r w:rsidR="007C20C5">
        <w:rPr>
          <w:lang w:val="de-DE"/>
        </w:rPr>
        <w:t xml:space="preserve">, </w:t>
      </w:r>
      <w:proofErr w:type="spellStart"/>
      <w:r w:rsidR="00305723">
        <w:rPr>
          <w:lang w:val="de-DE"/>
        </w:rPr>
        <w:t>ylanger</w:t>
      </w:r>
      <w:proofErr w:type="spellEnd"/>
      <w:r w:rsidR="00CE3749">
        <w:rPr>
          <w:lang w:val="de-DE"/>
        </w:rPr>
        <w:t xml:space="preserve">, </w:t>
      </w:r>
      <w:proofErr w:type="spellStart"/>
      <w:r w:rsidR="00305723">
        <w:rPr>
          <w:lang w:val="de-DE"/>
        </w:rPr>
        <w:t>troth</w:t>
      </w:r>
      <w:proofErr w:type="spellEnd"/>
      <w:r w:rsidRPr="00324F16">
        <w:rPr>
          <w:lang w:val="de-DE"/>
        </w:rPr>
        <w:t>}@stud.hs-heilbronn.de</w:t>
      </w:r>
    </w:p>
    <w:p w14:paraId="01FF9466" w14:textId="1AE4E499" w:rsidR="003469C2" w:rsidRPr="00324F16" w:rsidRDefault="003469C2" w:rsidP="003469C2">
      <w:pPr>
        <w:spacing w:line="240" w:lineRule="auto"/>
        <w:jc w:val="left"/>
        <w:rPr>
          <w:sz w:val="24"/>
        </w:rPr>
      </w:pPr>
      <w:r w:rsidRPr="00324F16">
        <w:rPr>
          <w:sz w:val="24"/>
        </w:rPr>
        <w:fldChar w:fldCharType="begin"/>
      </w:r>
      <w:r w:rsidRPr="00324F16">
        <w:rPr>
          <w:sz w:val="24"/>
        </w:rPr>
        <w:instrText xml:space="preserve"> INCLUDEPICTURE "/var/folders/6s/txc3p26172z0l6cxd3s6wtt00000gn/T/com.microsoft.Word/WebArchiveCopyPasteTempFiles/HHN-IWI_9th_MDM-Roundtable_Titel_2020-05-07_v1.jpg?il_wac_token=47504758ed66156714770ac99a8ff5c6ec38772f&amp;il_wac_ttl=3&amp;il_wac_ts=1606376789" \* MERGEFORMATINET </w:instrText>
      </w:r>
      <w:r w:rsidRPr="00324F16">
        <w:rPr>
          <w:sz w:val="24"/>
        </w:rPr>
        <w:fldChar w:fldCharType="end"/>
      </w:r>
    </w:p>
    <w:p w14:paraId="77DF420A" w14:textId="7A744F05" w:rsidR="003469C2" w:rsidRPr="00324F16" w:rsidRDefault="00305723" w:rsidP="003E21D8">
      <w:pPr>
        <w:pStyle w:val="05Text"/>
        <w:rPr>
          <w:lang w:val="de-DE"/>
        </w:rPr>
      </w:pPr>
      <w:r>
        <w:rPr>
          <w:lang w:val="de-DE"/>
        </w:rPr>
        <w:t>02</w:t>
      </w:r>
      <w:r w:rsidR="00E15516" w:rsidRPr="00324F16">
        <w:rPr>
          <w:lang w:val="de-DE"/>
        </w:rPr>
        <w:t>.</w:t>
      </w:r>
      <w:r>
        <w:rPr>
          <w:lang w:val="de-DE"/>
        </w:rPr>
        <w:t>05</w:t>
      </w:r>
      <w:r w:rsidR="00E15516" w:rsidRPr="00324F16">
        <w:rPr>
          <w:lang w:val="de-DE"/>
        </w:rPr>
        <w:t>.202</w:t>
      </w:r>
      <w:r>
        <w:rPr>
          <w:lang w:val="de-DE"/>
        </w:rPr>
        <w:t>3</w:t>
      </w:r>
      <w:r w:rsidR="00E15516" w:rsidRPr="00324F16">
        <w:rPr>
          <w:lang w:val="de-DE"/>
        </w:rPr>
        <w:t xml:space="preserve">, Version </w:t>
      </w:r>
      <w:r>
        <w:rPr>
          <w:lang w:val="de-DE"/>
        </w:rPr>
        <w:t>2</w:t>
      </w:r>
    </w:p>
    <w:tbl>
      <w:tblPr>
        <w:tblStyle w:val="Tabellenraster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5"/>
      </w:tblGrid>
      <w:tr w:rsidR="00107589" w:rsidRPr="00324F16" w14:paraId="323F23F6" w14:textId="20CCD318" w:rsidTr="00107589">
        <w:tc>
          <w:tcPr>
            <w:tcW w:w="8505" w:type="dxa"/>
          </w:tcPr>
          <w:p w14:paraId="3448D15E" w14:textId="41797BBA" w:rsidR="00107589" w:rsidRPr="00324F16" w:rsidRDefault="00107589" w:rsidP="003E21D8">
            <w:pPr>
              <w:pStyle w:val="berschrift1"/>
              <w:numPr>
                <w:ilvl w:val="0"/>
                <w:numId w:val="0"/>
              </w:numPr>
              <w:ind w:left="425" w:hanging="425"/>
            </w:pPr>
            <w:r w:rsidRPr="00324F16">
              <w:t>Experte</w:t>
            </w:r>
          </w:p>
        </w:tc>
      </w:tr>
      <w:tr w:rsidR="00107589" w:rsidRPr="00324F16" w14:paraId="767E1294" w14:textId="64D4C4D4" w:rsidTr="00107589">
        <w:tc>
          <w:tcPr>
            <w:tcW w:w="8505" w:type="dxa"/>
          </w:tcPr>
          <w:p w14:paraId="69A2296A" w14:textId="270225A5" w:rsidR="00107589" w:rsidRPr="00324F16" w:rsidRDefault="00107589" w:rsidP="00E138D4">
            <w:pPr>
              <w:pStyle w:val="05Text"/>
              <w:rPr>
                <w:b/>
                <w:bCs/>
                <w:sz w:val="20"/>
                <w:szCs w:val="20"/>
                <w:lang w:val="de-DE"/>
              </w:rPr>
            </w:pPr>
            <w:r w:rsidRPr="00324F16">
              <w:rPr>
                <w:b/>
                <w:bCs/>
                <w:sz w:val="20"/>
                <w:szCs w:val="20"/>
                <w:highlight w:val="yellow"/>
                <w:lang w:val="de-DE"/>
              </w:rPr>
              <w:t>[Vorname] [Name]</w:t>
            </w:r>
          </w:p>
          <w:p w14:paraId="2B3225B0" w14:textId="3A6DB0D8" w:rsidR="00107589" w:rsidRPr="00324F16" w:rsidRDefault="00107589" w:rsidP="00E138D4">
            <w:pPr>
              <w:pStyle w:val="05Text"/>
              <w:rPr>
                <w:sz w:val="20"/>
                <w:szCs w:val="20"/>
                <w:lang w:val="de-DE"/>
              </w:rPr>
            </w:pPr>
            <w:r w:rsidRPr="00324F16">
              <w:rPr>
                <w:sz w:val="20"/>
                <w:szCs w:val="20"/>
                <w:highlight w:val="yellow"/>
                <w:lang w:val="de-DE"/>
              </w:rPr>
              <w:t>[Position]</w:t>
            </w:r>
          </w:p>
          <w:p w14:paraId="51911401" w14:textId="77777777" w:rsidR="00107589" w:rsidRPr="00324F16" w:rsidRDefault="00107589" w:rsidP="00E138D4">
            <w:pPr>
              <w:pStyle w:val="05Text"/>
              <w:rPr>
                <w:sz w:val="20"/>
                <w:szCs w:val="20"/>
                <w:lang w:val="de-DE"/>
              </w:rPr>
            </w:pPr>
          </w:p>
          <w:p w14:paraId="7BAF0DAF" w14:textId="29F62630" w:rsidR="6D8D19A8" w:rsidRDefault="6D8D19A8" w:rsidP="6D8D19A8">
            <w:pPr>
              <w:pStyle w:val="05Text"/>
              <w:rPr>
                <w:sz w:val="20"/>
                <w:szCs w:val="20"/>
                <w:highlight w:val="yellow"/>
                <w:lang w:val="de-DE"/>
              </w:rPr>
            </w:pPr>
            <w:r w:rsidRPr="6D8D19A8">
              <w:rPr>
                <w:sz w:val="20"/>
                <w:szCs w:val="20"/>
                <w:lang w:val="de-DE"/>
              </w:rPr>
              <w:t>[</w:t>
            </w:r>
            <w:r w:rsidRPr="6D8D19A8">
              <w:rPr>
                <w:sz w:val="20"/>
                <w:szCs w:val="20"/>
                <w:highlight w:val="yellow"/>
                <w:lang w:val="de-DE"/>
              </w:rPr>
              <w:t>Firmenname]</w:t>
            </w:r>
          </w:p>
          <w:p w14:paraId="000DCDA7" w14:textId="64A452CD" w:rsidR="6D8D19A8" w:rsidRDefault="6D8D19A8" w:rsidP="6D8D19A8">
            <w:pPr>
              <w:pStyle w:val="05Text"/>
              <w:rPr>
                <w:sz w:val="20"/>
                <w:szCs w:val="20"/>
                <w:highlight w:val="yellow"/>
                <w:lang w:val="de-DE"/>
              </w:rPr>
            </w:pPr>
            <w:r w:rsidRPr="6D8D19A8">
              <w:rPr>
                <w:sz w:val="20"/>
                <w:szCs w:val="20"/>
                <w:highlight w:val="yellow"/>
                <w:lang w:val="de-DE"/>
              </w:rPr>
              <w:t>[Straße]</w:t>
            </w:r>
          </w:p>
          <w:p w14:paraId="49CF8C89" w14:textId="0AD60EA5" w:rsidR="6D8D19A8" w:rsidRDefault="6D8D19A8" w:rsidP="6D8D19A8">
            <w:pPr>
              <w:pStyle w:val="05Text"/>
              <w:rPr>
                <w:sz w:val="20"/>
                <w:szCs w:val="20"/>
                <w:highlight w:val="yellow"/>
                <w:lang w:val="de-DE"/>
              </w:rPr>
            </w:pPr>
            <w:r w:rsidRPr="6D8D19A8">
              <w:rPr>
                <w:b/>
                <w:bCs/>
                <w:sz w:val="20"/>
                <w:szCs w:val="20"/>
                <w:highlight w:val="yellow"/>
                <w:lang w:val="de-DE"/>
              </w:rPr>
              <w:t>[D]-[PLZ] [Ort]</w:t>
            </w:r>
          </w:p>
          <w:p w14:paraId="612B8E4A" w14:textId="77777777" w:rsidR="00107589" w:rsidRPr="00324F16" w:rsidRDefault="00107589" w:rsidP="00E138D4">
            <w:pPr>
              <w:pStyle w:val="05Text"/>
              <w:rPr>
                <w:b/>
                <w:bCs/>
                <w:sz w:val="20"/>
                <w:szCs w:val="20"/>
                <w:highlight w:val="yellow"/>
                <w:lang w:val="de-DE"/>
              </w:rPr>
            </w:pPr>
          </w:p>
          <w:p w14:paraId="2BBB798C" w14:textId="46E841C4" w:rsidR="00107589" w:rsidRPr="00324F16" w:rsidRDefault="00107589" w:rsidP="00E138D4">
            <w:pPr>
              <w:pStyle w:val="05Text"/>
              <w:rPr>
                <w:sz w:val="20"/>
                <w:szCs w:val="20"/>
                <w:highlight w:val="yellow"/>
                <w:lang w:val="de-DE"/>
              </w:rPr>
            </w:pPr>
            <w:r w:rsidRPr="00324F16">
              <w:rPr>
                <w:sz w:val="20"/>
                <w:szCs w:val="20"/>
                <w:highlight w:val="yellow"/>
                <w:lang w:val="de-DE"/>
              </w:rPr>
              <w:t>[E-Mail]</w:t>
            </w:r>
          </w:p>
          <w:p w14:paraId="48AFB404" w14:textId="4FA5EE80" w:rsidR="00107589" w:rsidRPr="00324F16" w:rsidRDefault="00107589" w:rsidP="00E138D4">
            <w:pPr>
              <w:pStyle w:val="05Text"/>
              <w:rPr>
                <w:b/>
                <w:bCs/>
                <w:sz w:val="20"/>
                <w:szCs w:val="20"/>
                <w:lang w:val="de-DE"/>
              </w:rPr>
            </w:pPr>
            <w:r w:rsidRPr="00324F16">
              <w:rPr>
                <w:b/>
                <w:bCs/>
                <w:sz w:val="20"/>
                <w:szCs w:val="20"/>
                <w:highlight w:val="yellow"/>
                <w:lang w:val="de-DE"/>
              </w:rPr>
              <w:t>[Homepage]</w:t>
            </w:r>
            <w:r w:rsidRPr="00324F16">
              <w:rPr>
                <w:b/>
                <w:bCs/>
                <w:sz w:val="20"/>
                <w:szCs w:val="20"/>
                <w:lang w:val="de-DE"/>
              </w:rPr>
              <w:t xml:space="preserve"> </w:t>
            </w:r>
          </w:p>
          <w:p w14:paraId="3B536D75" w14:textId="6ECB15BC" w:rsidR="00107589" w:rsidRPr="00324F16" w:rsidRDefault="00107589" w:rsidP="00E138D4">
            <w:pPr>
              <w:pStyle w:val="05Text"/>
              <w:rPr>
                <w:sz w:val="20"/>
                <w:szCs w:val="20"/>
                <w:lang w:val="de-DE"/>
              </w:rPr>
            </w:pPr>
          </w:p>
        </w:tc>
      </w:tr>
    </w:tbl>
    <w:p w14:paraId="34829C18" w14:textId="77777777" w:rsidR="003469C2" w:rsidRPr="00324F16" w:rsidRDefault="003469C2">
      <w:pPr>
        <w:pStyle w:val="02AutorName"/>
        <w:rPr>
          <w:lang w:val="de-DE"/>
        </w:rPr>
      </w:pPr>
    </w:p>
    <w:p w14:paraId="63D48389" w14:textId="77777777" w:rsidR="00775D59" w:rsidRPr="00324F16" w:rsidRDefault="003469C2" w:rsidP="00775D59">
      <w:pPr>
        <w:pStyle w:val="Inhaltsverzeichnisberschrift"/>
      </w:pPr>
      <w:r w:rsidRPr="00324F16">
        <w:br w:type="page"/>
      </w:r>
    </w:p>
    <w:p w14:paraId="5FF643A3" w14:textId="44021570" w:rsidR="00B978D8" w:rsidRPr="00324F16" w:rsidRDefault="00E138D4" w:rsidP="00B978D8">
      <w:pPr>
        <w:pStyle w:val="berschrift1"/>
      </w:pPr>
      <w:bookmarkStart w:id="2" w:name="_Toc57298139"/>
      <w:r w:rsidRPr="00324F16">
        <w:lastRenderedPageBreak/>
        <w:t>Einführung</w:t>
      </w:r>
      <w:bookmarkEnd w:id="2"/>
      <w:r w:rsidRPr="00324F16">
        <w:t xml:space="preserve"> </w:t>
      </w:r>
    </w:p>
    <w:p w14:paraId="2B627864" w14:textId="5A82EA4A" w:rsidR="00B978D8" w:rsidRPr="00324F16" w:rsidRDefault="00E138D4" w:rsidP="00B978D8">
      <w:pPr>
        <w:pStyle w:val="berschrift2"/>
      </w:pPr>
      <w:bookmarkStart w:id="3" w:name="_Toc57298140"/>
      <w:r w:rsidRPr="00324F16">
        <w:t>Zielsetzung</w:t>
      </w:r>
      <w:bookmarkEnd w:id="3"/>
    </w:p>
    <w:p w14:paraId="37D23C10" w14:textId="7A87CC17" w:rsidR="00075EDB" w:rsidRDefault="56789C78" w:rsidP="00425931">
      <w:pPr>
        <w:pStyle w:val="05Text"/>
        <w:rPr>
          <w:lang w:val="de-DE"/>
        </w:rPr>
      </w:pPr>
      <w:r w:rsidRPr="56789C78">
        <w:rPr>
          <w:lang w:val="de-DE"/>
        </w:rPr>
        <w:t>Im R</w:t>
      </w:r>
      <w:r w:rsidR="00AF1C52">
        <w:rPr>
          <w:lang w:val="de-DE"/>
        </w:rPr>
        <w:t>a</w:t>
      </w:r>
      <w:r w:rsidRPr="56789C78">
        <w:rPr>
          <w:lang w:val="de-DE"/>
        </w:rPr>
        <w:t>hmen de</w:t>
      </w:r>
      <w:r w:rsidR="00AF1C52">
        <w:rPr>
          <w:lang w:val="de-DE"/>
        </w:rPr>
        <w:t>r</w:t>
      </w:r>
      <w:r w:rsidRPr="56789C78">
        <w:rPr>
          <w:lang w:val="de-DE"/>
        </w:rPr>
        <w:t xml:space="preserve"> </w:t>
      </w:r>
      <w:r w:rsidR="00402B00">
        <w:rPr>
          <w:lang w:val="de-DE"/>
        </w:rPr>
        <w:t>Forschungsstudie</w:t>
      </w:r>
      <w:r w:rsidRPr="56789C78">
        <w:rPr>
          <w:lang w:val="de-DE"/>
        </w:rPr>
        <w:t xml:space="preserve"> „</w:t>
      </w:r>
      <w:r w:rsidR="0020187C">
        <w:rPr>
          <w:lang w:val="de-DE"/>
        </w:rPr>
        <w:t>Digitale Unternehmen</w:t>
      </w:r>
      <w:r w:rsidRPr="56789C78">
        <w:rPr>
          <w:lang w:val="de-DE"/>
        </w:rPr>
        <w:t>“ beg</w:t>
      </w:r>
      <w:r w:rsidR="002E3FCC">
        <w:rPr>
          <w:lang w:val="de-DE"/>
        </w:rPr>
        <w:t>lei</w:t>
      </w:r>
      <w:r w:rsidRPr="56789C78">
        <w:rPr>
          <w:lang w:val="de-DE"/>
        </w:rPr>
        <w:t>te</w:t>
      </w:r>
      <w:r w:rsidR="002E3FCC">
        <w:rPr>
          <w:lang w:val="de-DE"/>
        </w:rPr>
        <w:t>n</w:t>
      </w:r>
      <w:r w:rsidRPr="56789C78">
        <w:rPr>
          <w:lang w:val="de-DE"/>
        </w:rPr>
        <w:t>d mit d</w:t>
      </w:r>
      <w:r w:rsidR="000B76AC">
        <w:rPr>
          <w:lang w:val="de-DE"/>
        </w:rPr>
        <w:t>e</w:t>
      </w:r>
      <w:r w:rsidR="00D559B6">
        <w:rPr>
          <w:lang w:val="de-DE"/>
        </w:rPr>
        <w:t>m</w:t>
      </w:r>
      <w:r w:rsidR="00030382">
        <w:rPr>
          <w:lang w:val="de-DE"/>
        </w:rPr>
        <w:t xml:space="preserve"> IWI -</w:t>
      </w:r>
      <w:r w:rsidR="00D559B6">
        <w:rPr>
          <w:lang w:val="de-DE"/>
        </w:rPr>
        <w:t xml:space="preserve"> Institut für </w:t>
      </w:r>
      <w:r w:rsidR="004347F6">
        <w:rPr>
          <w:lang w:val="de-DE"/>
        </w:rPr>
        <w:t>Wirtschaftsinformatik</w:t>
      </w:r>
      <w:r w:rsidR="000B76AC">
        <w:rPr>
          <w:lang w:val="de-DE"/>
        </w:rPr>
        <w:t xml:space="preserve"> </w:t>
      </w:r>
      <w:r w:rsidRPr="56789C78">
        <w:rPr>
          <w:lang w:val="de-DE"/>
        </w:rPr>
        <w:t>i</w:t>
      </w:r>
      <w:r w:rsidR="000B76AC">
        <w:rPr>
          <w:lang w:val="de-DE"/>
        </w:rPr>
        <w:t>m</w:t>
      </w:r>
      <w:r w:rsidRPr="56789C78">
        <w:rPr>
          <w:lang w:val="de-DE"/>
        </w:rPr>
        <w:t xml:space="preserve"> </w:t>
      </w:r>
      <w:r w:rsidR="00D559B6">
        <w:rPr>
          <w:lang w:val="de-DE"/>
        </w:rPr>
        <w:t>Sommersemester 2023</w:t>
      </w:r>
      <w:r w:rsidRPr="56789C78">
        <w:rPr>
          <w:lang w:val="de-DE"/>
        </w:rPr>
        <w:t xml:space="preserve"> im </w:t>
      </w:r>
      <w:r w:rsidR="00C1744E">
        <w:rPr>
          <w:lang w:val="de-DE"/>
        </w:rPr>
        <w:t>Masters</w:t>
      </w:r>
      <w:r w:rsidRPr="56789C78">
        <w:rPr>
          <w:lang w:val="de-DE"/>
        </w:rPr>
        <w:t>t</w:t>
      </w:r>
      <w:r w:rsidR="000B76AC">
        <w:rPr>
          <w:lang w:val="de-DE"/>
        </w:rPr>
        <w:t>u</w:t>
      </w:r>
      <w:r w:rsidRPr="56789C78">
        <w:rPr>
          <w:lang w:val="de-DE"/>
        </w:rPr>
        <w:t>die</w:t>
      </w:r>
      <w:r w:rsidR="000B76AC">
        <w:rPr>
          <w:lang w:val="de-DE"/>
        </w:rPr>
        <w:t>n</w:t>
      </w:r>
      <w:r w:rsidRPr="56789C78">
        <w:rPr>
          <w:lang w:val="de-DE"/>
        </w:rPr>
        <w:t>gang W</w:t>
      </w:r>
      <w:r w:rsidR="000B76AC">
        <w:rPr>
          <w:lang w:val="de-DE"/>
        </w:rPr>
        <w:t>i</w:t>
      </w:r>
      <w:r w:rsidRPr="56789C78">
        <w:rPr>
          <w:lang w:val="de-DE"/>
        </w:rPr>
        <w:t>r</w:t>
      </w:r>
      <w:r w:rsidR="000B76AC">
        <w:rPr>
          <w:lang w:val="de-DE"/>
        </w:rPr>
        <w:t>t</w:t>
      </w:r>
      <w:r w:rsidRPr="56789C78">
        <w:rPr>
          <w:lang w:val="de-DE"/>
        </w:rPr>
        <w:t>sch</w:t>
      </w:r>
      <w:r w:rsidR="000B76AC">
        <w:rPr>
          <w:lang w:val="de-DE"/>
        </w:rPr>
        <w:t>a</w:t>
      </w:r>
      <w:r w:rsidRPr="56789C78">
        <w:rPr>
          <w:lang w:val="de-DE"/>
        </w:rPr>
        <w:t>f</w:t>
      </w:r>
      <w:r w:rsidR="000B76AC">
        <w:rPr>
          <w:lang w:val="de-DE"/>
        </w:rPr>
        <w:t>t</w:t>
      </w:r>
      <w:r w:rsidRPr="56789C78">
        <w:rPr>
          <w:lang w:val="de-DE"/>
        </w:rPr>
        <w:t>sin</w:t>
      </w:r>
      <w:r w:rsidR="000B76AC">
        <w:rPr>
          <w:lang w:val="de-DE"/>
        </w:rPr>
        <w:t>form</w:t>
      </w:r>
      <w:r w:rsidRPr="56789C78">
        <w:rPr>
          <w:lang w:val="de-DE"/>
        </w:rPr>
        <w:t>atik</w:t>
      </w:r>
      <w:r w:rsidR="000B76AC">
        <w:rPr>
          <w:lang w:val="de-DE"/>
        </w:rPr>
        <w:t xml:space="preserve"> </w:t>
      </w:r>
      <w:r w:rsidRPr="56789C78">
        <w:rPr>
          <w:lang w:val="de-DE"/>
        </w:rPr>
        <w:t>an</w:t>
      </w:r>
      <w:r w:rsidR="000B76AC">
        <w:rPr>
          <w:lang w:val="de-DE"/>
        </w:rPr>
        <w:t xml:space="preserve"> de</w:t>
      </w:r>
      <w:r w:rsidRPr="56789C78">
        <w:rPr>
          <w:lang w:val="de-DE"/>
        </w:rPr>
        <w:t>r</w:t>
      </w:r>
      <w:r w:rsidR="000B76AC">
        <w:rPr>
          <w:lang w:val="de-DE"/>
        </w:rPr>
        <w:t xml:space="preserve"> </w:t>
      </w:r>
      <w:r w:rsidRPr="56789C78">
        <w:rPr>
          <w:lang w:val="de-DE"/>
        </w:rPr>
        <w:t>Hochschul</w:t>
      </w:r>
      <w:r w:rsidR="000B76AC">
        <w:rPr>
          <w:lang w:val="de-DE"/>
        </w:rPr>
        <w:t>e</w:t>
      </w:r>
      <w:r w:rsidRPr="56789C78">
        <w:rPr>
          <w:lang w:val="de-DE"/>
        </w:rPr>
        <w:t xml:space="preserve"> Heilb</w:t>
      </w:r>
      <w:r w:rsidR="000B76AC">
        <w:rPr>
          <w:lang w:val="de-DE"/>
        </w:rPr>
        <w:t>r</w:t>
      </w:r>
      <w:r w:rsidRPr="56789C78">
        <w:rPr>
          <w:lang w:val="de-DE"/>
        </w:rPr>
        <w:t xml:space="preserve">onn soll </w:t>
      </w:r>
      <w:r w:rsidR="00020F87">
        <w:rPr>
          <w:lang w:val="de-DE"/>
        </w:rPr>
        <w:t>eine Konzeptionierung</w:t>
      </w:r>
      <w:r w:rsidR="00030382">
        <w:rPr>
          <w:lang w:val="de-DE"/>
        </w:rPr>
        <w:t xml:space="preserve">, </w:t>
      </w:r>
      <w:r w:rsidR="00020F87">
        <w:rPr>
          <w:lang w:val="de-DE"/>
        </w:rPr>
        <w:t>Implementierung</w:t>
      </w:r>
      <w:r w:rsidR="00030382">
        <w:rPr>
          <w:lang w:val="de-DE"/>
        </w:rPr>
        <w:t xml:space="preserve"> und Evaluierung</w:t>
      </w:r>
      <w:r w:rsidR="00020F87">
        <w:rPr>
          <w:lang w:val="de-DE"/>
        </w:rPr>
        <w:t xml:space="preserve"> eines </w:t>
      </w:r>
      <w:r w:rsidR="00030382">
        <w:rPr>
          <w:lang w:val="de-DE"/>
        </w:rPr>
        <w:t>„</w:t>
      </w:r>
      <w:r w:rsidR="00020F87">
        <w:rPr>
          <w:lang w:val="de-DE"/>
        </w:rPr>
        <w:t xml:space="preserve">AI Method </w:t>
      </w:r>
      <w:proofErr w:type="spellStart"/>
      <w:r w:rsidR="00020F87">
        <w:rPr>
          <w:lang w:val="de-DE"/>
        </w:rPr>
        <w:t>Selection</w:t>
      </w:r>
      <w:proofErr w:type="spellEnd"/>
      <w:r w:rsidR="00020F87">
        <w:rPr>
          <w:lang w:val="de-DE"/>
        </w:rPr>
        <w:t xml:space="preserve"> </w:t>
      </w:r>
      <w:proofErr w:type="spellStart"/>
      <w:r w:rsidR="00020F87">
        <w:rPr>
          <w:lang w:val="de-DE"/>
        </w:rPr>
        <w:t>Assist</w:t>
      </w:r>
      <w:r w:rsidR="00453816">
        <w:rPr>
          <w:lang w:val="de-DE"/>
        </w:rPr>
        <w:t>a</w:t>
      </w:r>
      <w:r w:rsidR="00020F87">
        <w:rPr>
          <w:lang w:val="de-DE"/>
        </w:rPr>
        <w:t>nt</w:t>
      </w:r>
      <w:proofErr w:type="spellEnd"/>
      <w:r w:rsidR="00030382">
        <w:rPr>
          <w:lang w:val="de-DE"/>
        </w:rPr>
        <w:t>“ auf Basis von technischen und ökonomischen Faktoren</w:t>
      </w:r>
      <w:r w:rsidRPr="56789C78">
        <w:rPr>
          <w:lang w:val="de-DE"/>
        </w:rPr>
        <w:t xml:space="preserve"> durchgeführt </w:t>
      </w:r>
      <w:r w:rsidR="007701D4">
        <w:rPr>
          <w:lang w:val="de-DE"/>
        </w:rPr>
        <w:t>werden.</w:t>
      </w:r>
    </w:p>
    <w:p w14:paraId="65A9B350" w14:textId="5BF2EAF0" w:rsidR="00B87D41" w:rsidRPr="00324F16" w:rsidRDefault="00B72D4A" w:rsidP="00B87D41">
      <w:pPr>
        <w:pStyle w:val="05Text"/>
        <w:rPr>
          <w:lang w:val="de-DE"/>
        </w:rPr>
      </w:pPr>
      <w:r>
        <w:rPr>
          <w:lang w:val="de-DE"/>
        </w:rPr>
        <w:t xml:space="preserve">Im Rahmen der </w:t>
      </w:r>
      <w:r w:rsidR="00890483">
        <w:rPr>
          <w:lang w:val="de-DE"/>
        </w:rPr>
        <w:t>Durchführung</w:t>
      </w:r>
      <w:r w:rsidR="00382D18">
        <w:rPr>
          <w:lang w:val="de-DE"/>
        </w:rPr>
        <w:t xml:space="preserve"> der Experteninterviews sollen möglich funktionale und nicht funktionale Anforderungen </w:t>
      </w:r>
      <w:r w:rsidR="00A97502">
        <w:rPr>
          <w:lang w:val="de-DE"/>
        </w:rPr>
        <w:t xml:space="preserve">identifiziert werden, damit diese im Rahmen der Konzeptionierung </w:t>
      </w:r>
      <w:r w:rsidR="004D4FAC">
        <w:rPr>
          <w:lang w:val="de-DE"/>
        </w:rPr>
        <w:t xml:space="preserve">und Implementierung </w:t>
      </w:r>
      <w:r w:rsidR="00A97502">
        <w:rPr>
          <w:lang w:val="de-DE"/>
        </w:rPr>
        <w:t xml:space="preserve">berücksichtig werden können. Abschließend bilden die Anforderungen die Grundlage für </w:t>
      </w:r>
      <w:r w:rsidR="004D4FAC">
        <w:rPr>
          <w:lang w:val="de-DE"/>
        </w:rPr>
        <w:t>die</w:t>
      </w:r>
      <w:r w:rsidR="00A97502">
        <w:rPr>
          <w:lang w:val="de-DE"/>
        </w:rPr>
        <w:t xml:space="preserve"> wissenschaftliche Evaluierung des Prototyps zu Projektende.</w:t>
      </w:r>
      <w:r w:rsidR="00B87D41">
        <w:rPr>
          <w:lang w:val="de-DE"/>
        </w:rPr>
        <w:t xml:space="preserve"> </w:t>
      </w:r>
      <w:r w:rsidR="00B87D41" w:rsidRPr="00324F16">
        <w:rPr>
          <w:lang w:val="de-DE"/>
        </w:rPr>
        <w:t xml:space="preserve">Die Experteninterviews sollen im Zeitraum </w:t>
      </w:r>
      <w:r w:rsidR="008B5B6F">
        <w:rPr>
          <w:lang w:val="de-DE"/>
        </w:rPr>
        <w:t>0</w:t>
      </w:r>
      <w:r w:rsidR="00534B26">
        <w:rPr>
          <w:lang w:val="de-DE"/>
        </w:rPr>
        <w:t>3</w:t>
      </w:r>
      <w:r w:rsidR="00E6109E">
        <w:rPr>
          <w:lang w:val="de-DE"/>
        </w:rPr>
        <w:t>.05.2023</w:t>
      </w:r>
      <w:r w:rsidR="00B87D41">
        <w:rPr>
          <w:lang w:val="de-DE"/>
        </w:rPr>
        <w:t xml:space="preserve"> bis</w:t>
      </w:r>
      <w:r w:rsidR="00E6109E">
        <w:rPr>
          <w:lang w:val="de-DE"/>
        </w:rPr>
        <w:t xml:space="preserve"> </w:t>
      </w:r>
      <w:r w:rsidR="000722A6">
        <w:rPr>
          <w:lang w:val="de-DE"/>
        </w:rPr>
        <w:t>24.05.2023</w:t>
      </w:r>
      <w:r w:rsidR="00B87D41">
        <w:rPr>
          <w:lang w:val="de-DE"/>
        </w:rPr>
        <w:t xml:space="preserve"> </w:t>
      </w:r>
      <w:r w:rsidR="00B87D41" w:rsidRPr="00324F16">
        <w:rPr>
          <w:lang w:val="de-DE"/>
        </w:rPr>
        <w:t>durchgeführt werden.</w:t>
      </w:r>
    </w:p>
    <w:p w14:paraId="5F9A2ACB" w14:textId="141FEDC5" w:rsidR="00F400A8" w:rsidRPr="00324F16" w:rsidRDefault="00F400A8" w:rsidP="007D7C55">
      <w:pPr>
        <w:pStyle w:val="berschrift2"/>
      </w:pPr>
      <w:bookmarkStart w:id="4" w:name="_Toc57298141"/>
      <w:r w:rsidRPr="00324F16">
        <w:t>Aufbau des Leitfadens</w:t>
      </w:r>
      <w:bookmarkEnd w:id="4"/>
    </w:p>
    <w:p w14:paraId="6A7E4E61" w14:textId="2A510D77" w:rsidR="00926DF7" w:rsidRPr="00324F16" w:rsidRDefault="00926DF7" w:rsidP="00933FDF">
      <w:pPr>
        <w:pStyle w:val="05Text"/>
        <w:rPr>
          <w:lang w:val="de-DE"/>
        </w:rPr>
      </w:pPr>
      <w:r w:rsidRPr="00324F16">
        <w:rPr>
          <w:lang w:val="de-DE"/>
        </w:rPr>
        <w:t xml:space="preserve">Der Leitfaden für das Experteninterview </w:t>
      </w:r>
      <w:r>
        <w:t xml:space="preserve">zur </w:t>
      </w:r>
      <w:r w:rsidR="00874FEE" w:rsidRPr="00324F16">
        <w:t xml:space="preserve">Ermittlung </w:t>
      </w:r>
      <w:r w:rsidR="00874FEE">
        <w:t>von</w:t>
      </w:r>
      <w:r w:rsidR="00874FEE" w:rsidRPr="00324F16">
        <w:t xml:space="preserve"> Anforderungen </w:t>
      </w:r>
      <w:r w:rsidR="004E2A19">
        <w:t xml:space="preserve">für eine prototypische Entwicklung eines „AI Method </w:t>
      </w:r>
      <w:proofErr w:type="spellStart"/>
      <w:r w:rsidR="004E2A19">
        <w:t>Selection</w:t>
      </w:r>
      <w:proofErr w:type="spellEnd"/>
      <w:r w:rsidR="004E2A19">
        <w:t xml:space="preserve"> </w:t>
      </w:r>
      <w:proofErr w:type="spellStart"/>
      <w:r w:rsidR="004E2A19">
        <w:t>Assist</w:t>
      </w:r>
      <w:r w:rsidR="00453816">
        <w:t>a</w:t>
      </w:r>
      <w:r w:rsidR="004E2A19">
        <w:t>nt</w:t>
      </w:r>
      <w:proofErr w:type="spellEnd"/>
      <w:r w:rsidR="004E2A19">
        <w:t>“ und</w:t>
      </w:r>
      <w:r w:rsidR="00550843" w:rsidRPr="00AA2373">
        <w:rPr>
          <w:lang w:val="de-DE"/>
        </w:rPr>
        <w:t xml:space="preserve"> umfasst</w:t>
      </w:r>
      <w:r w:rsidR="00471B9C" w:rsidRPr="00AA2373">
        <w:rPr>
          <w:lang w:val="de-DE"/>
        </w:rPr>
        <w:t xml:space="preserve"> </w:t>
      </w:r>
      <w:r w:rsidR="008E7807">
        <w:rPr>
          <w:lang w:val="de-DE"/>
        </w:rPr>
        <w:t>16</w:t>
      </w:r>
      <w:r w:rsidR="00AA2373">
        <w:rPr>
          <w:lang w:val="de-DE"/>
        </w:rPr>
        <w:t xml:space="preserve"> </w:t>
      </w:r>
      <w:r w:rsidR="00471B9C" w:rsidRPr="00324F16">
        <w:rPr>
          <w:lang w:val="de-DE"/>
        </w:rPr>
        <w:t xml:space="preserve">Fragen und gliedert sich in folgende </w:t>
      </w:r>
      <w:r w:rsidR="004E2A19">
        <w:rPr>
          <w:lang w:val="de-DE"/>
        </w:rPr>
        <w:t>drei</w:t>
      </w:r>
      <w:r w:rsidR="00471B9C" w:rsidRPr="00324F16">
        <w:rPr>
          <w:lang w:val="de-DE"/>
        </w:rPr>
        <w:t xml:space="preserve"> Themenbereiche:</w:t>
      </w:r>
    </w:p>
    <w:p w14:paraId="17333AE0" w14:textId="1FD1CE3A" w:rsidR="00926DF7" w:rsidRPr="00A2073F" w:rsidRDefault="00550843" w:rsidP="008607DB">
      <w:pPr>
        <w:pStyle w:val="05Text"/>
        <w:numPr>
          <w:ilvl w:val="0"/>
          <w:numId w:val="29"/>
        </w:numPr>
        <w:rPr>
          <w:b/>
          <w:bCs/>
        </w:rPr>
      </w:pPr>
      <w:r w:rsidRPr="00A2073F">
        <w:rPr>
          <w:b/>
          <w:bCs/>
        </w:rPr>
        <w:t xml:space="preserve">Charakterisierung </w:t>
      </w:r>
      <w:r w:rsidR="006B64E7" w:rsidRPr="00A2073F">
        <w:rPr>
          <w:b/>
          <w:bCs/>
        </w:rPr>
        <w:t>Expert</w:t>
      </w:r>
      <w:r w:rsidR="00AA5FD1" w:rsidRPr="00A2073F">
        <w:rPr>
          <w:b/>
          <w:bCs/>
        </w:rPr>
        <w:t>*in</w:t>
      </w:r>
      <w:r w:rsidRPr="00A2073F">
        <w:rPr>
          <w:b/>
          <w:bCs/>
        </w:rPr>
        <w:t xml:space="preserve"> (</w:t>
      </w:r>
      <w:r w:rsidR="00AA5FD1" w:rsidRPr="00A2073F">
        <w:rPr>
          <w:b/>
          <w:bCs/>
        </w:rPr>
        <w:t>5</w:t>
      </w:r>
      <w:r w:rsidRPr="00A2073F">
        <w:rPr>
          <w:b/>
          <w:bCs/>
        </w:rPr>
        <w:t>)</w:t>
      </w:r>
    </w:p>
    <w:p w14:paraId="068E058A" w14:textId="5F08C7E8" w:rsidR="008E7807" w:rsidRPr="008E7807" w:rsidRDefault="001D0399" w:rsidP="008E7807">
      <w:pPr>
        <w:pStyle w:val="05Text"/>
        <w:numPr>
          <w:ilvl w:val="0"/>
          <w:numId w:val="29"/>
        </w:numPr>
        <w:rPr>
          <w:b/>
          <w:bCs/>
        </w:rPr>
      </w:pPr>
      <w:r w:rsidRPr="008E7807">
        <w:rPr>
          <w:b/>
          <w:bCs/>
        </w:rPr>
        <w:t>Fragen zur Nutzerinteraktion mit dem Assistenten</w:t>
      </w:r>
      <w:r w:rsidR="00451645" w:rsidRPr="008E7807">
        <w:rPr>
          <w:b/>
          <w:bCs/>
        </w:rPr>
        <w:t xml:space="preserve"> (3)</w:t>
      </w:r>
    </w:p>
    <w:p w14:paraId="78C85052" w14:textId="77777777" w:rsidR="008E7807" w:rsidRPr="008E7807" w:rsidRDefault="001D0399" w:rsidP="008E7807">
      <w:pPr>
        <w:pStyle w:val="05Text"/>
        <w:numPr>
          <w:ilvl w:val="0"/>
          <w:numId w:val="29"/>
        </w:numPr>
        <w:rPr>
          <w:b/>
          <w:bCs/>
        </w:rPr>
      </w:pPr>
      <w:r w:rsidRPr="008E7807">
        <w:rPr>
          <w:b/>
          <w:bCs/>
        </w:rPr>
        <w:t>Fragen zur technischen Bereitstellung/Umsetzung des Assistenten</w:t>
      </w:r>
      <w:r w:rsidR="00451645" w:rsidRPr="008E7807">
        <w:rPr>
          <w:b/>
          <w:bCs/>
        </w:rPr>
        <w:t xml:space="preserve"> (4)</w:t>
      </w:r>
    </w:p>
    <w:p w14:paraId="17F6AE33" w14:textId="1335248F" w:rsidR="001D0399" w:rsidRPr="008E7807" w:rsidRDefault="001D0399" w:rsidP="008E7807">
      <w:pPr>
        <w:pStyle w:val="05Text"/>
        <w:numPr>
          <w:ilvl w:val="0"/>
          <w:numId w:val="29"/>
        </w:numPr>
        <w:rPr>
          <w:b/>
        </w:rPr>
      </w:pPr>
      <w:r w:rsidRPr="008E7807">
        <w:rPr>
          <w:b/>
        </w:rPr>
        <w:t>Fragen zur Darstellung und Aufbereitung der Abfragen</w:t>
      </w:r>
      <w:r w:rsidR="00451645" w:rsidRPr="008E7807">
        <w:rPr>
          <w:b/>
          <w:bCs/>
        </w:rPr>
        <w:t xml:space="preserve"> (4)</w:t>
      </w:r>
    </w:p>
    <w:p w14:paraId="744CC7EE" w14:textId="341EA9CF" w:rsidR="005D3AAA" w:rsidRPr="00324F16" w:rsidRDefault="00D13B3A" w:rsidP="00867A21">
      <w:pPr>
        <w:pStyle w:val="berschrift2"/>
      </w:pPr>
      <w:bookmarkStart w:id="5" w:name="_Toc57298142"/>
      <w:r w:rsidRPr="00324F16">
        <w:t>Erläuterungen zu den</w:t>
      </w:r>
      <w:r w:rsidR="00867A21" w:rsidRPr="00324F16">
        <w:t xml:space="preserve"> Experteninterview</w:t>
      </w:r>
      <w:r w:rsidRPr="00324F16">
        <w:t>s</w:t>
      </w:r>
      <w:bookmarkEnd w:id="5"/>
    </w:p>
    <w:p w14:paraId="17652851" w14:textId="0106358B" w:rsidR="00F400A8" w:rsidRPr="00324F16" w:rsidRDefault="00F400A8" w:rsidP="00F400A8">
      <w:pPr>
        <w:pStyle w:val="05Text"/>
        <w:rPr>
          <w:lang w:val="de-DE"/>
        </w:rPr>
      </w:pPr>
      <w:r w:rsidRPr="00324F16">
        <w:rPr>
          <w:lang w:val="de-DE"/>
        </w:rPr>
        <w:t>Zur Durchführung des Interviews noch einige Erläuterung:</w:t>
      </w:r>
    </w:p>
    <w:p w14:paraId="60596BFE" w14:textId="4D00EAB2" w:rsidR="00A46565" w:rsidRDefault="00A46565" w:rsidP="00F400A8">
      <w:pPr>
        <w:pStyle w:val="14Aufzhlung"/>
        <w:rPr>
          <w:lang w:val="de-DE"/>
        </w:rPr>
      </w:pPr>
      <w:r>
        <w:rPr>
          <w:lang w:val="de-DE"/>
        </w:rPr>
        <w:t>Wir bitten Sie sich mit dem Leitfaden vor der Durchführung vertraut zu machen</w:t>
      </w:r>
      <w:r w:rsidR="00A97502">
        <w:rPr>
          <w:lang w:val="de-DE"/>
        </w:rPr>
        <w:t>.</w:t>
      </w:r>
    </w:p>
    <w:p w14:paraId="51891A50" w14:textId="3B6E78EA" w:rsidR="00F400A8" w:rsidRPr="003E07D7" w:rsidRDefault="003E07D7" w:rsidP="002F259D">
      <w:pPr>
        <w:pStyle w:val="14Aufzhlung"/>
        <w:rPr>
          <w:lang w:val="de-DE"/>
        </w:rPr>
      </w:pPr>
      <w:r w:rsidRPr="003E07D7">
        <w:rPr>
          <w:lang w:val="de-DE"/>
        </w:rPr>
        <w:t xml:space="preserve">Im </w:t>
      </w:r>
      <w:r w:rsidR="00F8410B" w:rsidRPr="003E07D7">
        <w:rPr>
          <w:lang w:val="de-DE"/>
        </w:rPr>
        <w:t>Experteninterview,</w:t>
      </w:r>
      <w:r w:rsidR="00F400A8" w:rsidRPr="003E07D7">
        <w:rPr>
          <w:lang w:val="de-DE"/>
        </w:rPr>
        <w:t xml:space="preserve"> </w:t>
      </w:r>
      <w:r>
        <w:rPr>
          <w:lang w:val="de-DE"/>
        </w:rPr>
        <w:t xml:space="preserve">für welches wir </w:t>
      </w:r>
      <w:r w:rsidR="00F8410B">
        <w:rPr>
          <w:lang w:val="de-DE"/>
        </w:rPr>
        <w:t>voraussichtlich</w:t>
      </w:r>
      <w:r w:rsidR="00F400A8" w:rsidRPr="003E07D7">
        <w:rPr>
          <w:lang w:val="de-DE"/>
        </w:rPr>
        <w:t xml:space="preserve"> ca. </w:t>
      </w:r>
      <w:r w:rsidR="00BD1DA7">
        <w:rPr>
          <w:lang w:val="de-DE"/>
        </w:rPr>
        <w:t>30</w:t>
      </w:r>
      <w:r w:rsidR="00F400A8" w:rsidRPr="003E07D7">
        <w:rPr>
          <w:lang w:val="de-DE"/>
        </w:rPr>
        <w:t xml:space="preserve"> Minuten </w:t>
      </w:r>
      <w:r>
        <w:rPr>
          <w:lang w:val="de-DE"/>
        </w:rPr>
        <w:t xml:space="preserve">Zeit </w:t>
      </w:r>
      <w:r w:rsidR="00D02B40">
        <w:rPr>
          <w:lang w:val="de-DE"/>
        </w:rPr>
        <w:t>zur Verfügung</w:t>
      </w:r>
      <w:r w:rsidR="00F8410B">
        <w:rPr>
          <w:lang w:val="de-DE"/>
        </w:rPr>
        <w:t xml:space="preserve"> </w:t>
      </w:r>
      <w:r>
        <w:rPr>
          <w:lang w:val="de-DE"/>
        </w:rPr>
        <w:t xml:space="preserve">haben, </w:t>
      </w:r>
      <w:r w:rsidR="00F8410B">
        <w:rPr>
          <w:lang w:val="de-DE"/>
        </w:rPr>
        <w:t xml:space="preserve">werden wir gezielt versuchen die Begründung hinter Ihren Antworten </w:t>
      </w:r>
      <w:r w:rsidR="00B546C5">
        <w:rPr>
          <w:lang w:val="de-DE"/>
        </w:rPr>
        <w:t>herauszufinden.</w:t>
      </w:r>
    </w:p>
    <w:p w14:paraId="2E669D1A" w14:textId="247D8F4D" w:rsidR="00F400A8" w:rsidRPr="00324F16" w:rsidRDefault="00F400A8" w:rsidP="00F400A8">
      <w:pPr>
        <w:pStyle w:val="14Aufzhlung"/>
        <w:rPr>
          <w:sz w:val="24"/>
          <w:lang w:val="de-DE"/>
        </w:rPr>
      </w:pPr>
      <w:r w:rsidRPr="00324F16">
        <w:rPr>
          <w:lang w:val="de-DE"/>
        </w:rPr>
        <w:t>Zur Protokollierung werden wir das Interview aufzeichnen. Dies dient rein zur Kontrolle unserer Mitschrift. Sind Sie damit einverstanden?</w:t>
      </w:r>
    </w:p>
    <w:p w14:paraId="69BC2157" w14:textId="6CDD7735" w:rsidR="00F400A8" w:rsidRPr="00324F16" w:rsidRDefault="00F400A8" w:rsidP="00F400A8">
      <w:pPr>
        <w:pStyle w:val="14Aufzhlung"/>
        <w:rPr>
          <w:sz w:val="24"/>
          <w:lang w:val="de-DE"/>
        </w:rPr>
      </w:pPr>
      <w:r w:rsidRPr="00324F16">
        <w:rPr>
          <w:lang w:val="de-DE"/>
        </w:rPr>
        <w:t xml:space="preserve">Das Interview wird aus wissenschaftlichen </w:t>
      </w:r>
      <w:r w:rsidR="00933FDF" w:rsidRPr="00324F16">
        <w:rPr>
          <w:lang w:val="de-DE"/>
        </w:rPr>
        <w:t>Gründen</w:t>
      </w:r>
      <w:r w:rsidRPr="00324F16">
        <w:rPr>
          <w:lang w:val="de-DE"/>
        </w:rPr>
        <w:t xml:space="preserve"> </w:t>
      </w:r>
      <w:r w:rsidR="00933FDF" w:rsidRPr="00324F16">
        <w:rPr>
          <w:lang w:val="de-DE"/>
        </w:rPr>
        <w:t>durchgeführt</w:t>
      </w:r>
      <w:r w:rsidRPr="00324F16">
        <w:rPr>
          <w:lang w:val="de-DE"/>
        </w:rPr>
        <w:t xml:space="preserve"> und ausschließlich </w:t>
      </w:r>
      <w:r w:rsidR="00933FDF" w:rsidRPr="00324F16">
        <w:rPr>
          <w:lang w:val="de-DE"/>
        </w:rPr>
        <w:t>für</w:t>
      </w:r>
      <w:r w:rsidRPr="00324F16">
        <w:rPr>
          <w:lang w:val="de-DE"/>
        </w:rPr>
        <w:t xml:space="preserve"> diese Zwecke verwendet. Auf Wunsch </w:t>
      </w:r>
      <w:r w:rsidR="00933FDF" w:rsidRPr="00324F16">
        <w:rPr>
          <w:lang w:val="de-DE"/>
        </w:rPr>
        <w:t>können</w:t>
      </w:r>
      <w:r w:rsidRPr="00324F16">
        <w:rPr>
          <w:lang w:val="de-DE"/>
        </w:rPr>
        <w:t xml:space="preserve"> die spezifischen Ergebnisse des Interviews gerne zur </w:t>
      </w:r>
      <w:r w:rsidR="00933FDF" w:rsidRPr="00324F16">
        <w:rPr>
          <w:lang w:val="de-DE"/>
        </w:rPr>
        <w:t>Verfügung</w:t>
      </w:r>
      <w:r w:rsidRPr="00324F16">
        <w:rPr>
          <w:lang w:val="de-DE"/>
        </w:rPr>
        <w:t xml:space="preserve"> gestellt werden.</w:t>
      </w:r>
    </w:p>
    <w:p w14:paraId="0ADDA060" w14:textId="50A21D3C" w:rsidR="0094484B" w:rsidRPr="00324F16" w:rsidRDefault="0094484B" w:rsidP="0094484B">
      <w:pPr>
        <w:pStyle w:val="14Aufzhlung"/>
        <w:rPr>
          <w:rFonts w:ascii="SymbolMT" w:hAnsi="SymbolMT"/>
          <w:lang w:val="de-DE"/>
        </w:rPr>
      </w:pPr>
      <w:r w:rsidRPr="00324F16">
        <w:rPr>
          <w:lang w:val="de-DE"/>
        </w:rPr>
        <w:t xml:space="preserve">Es werden keinerlei individuelle Daten weitergegeben oder </w:t>
      </w:r>
      <w:r w:rsidR="00933FDF" w:rsidRPr="00324F16">
        <w:rPr>
          <w:lang w:val="de-DE"/>
        </w:rPr>
        <w:t>veröffentlicht</w:t>
      </w:r>
      <w:r w:rsidRPr="00324F16">
        <w:rPr>
          <w:lang w:val="de-DE"/>
        </w:rPr>
        <w:t xml:space="preserve">. </w:t>
      </w:r>
    </w:p>
    <w:p w14:paraId="0237CF68" w14:textId="77777777" w:rsidR="00933FDF" w:rsidRPr="00324F16" w:rsidRDefault="00933FDF" w:rsidP="00E73466">
      <w:pPr>
        <w:pStyle w:val="14Aufzhlung"/>
        <w:numPr>
          <w:ilvl w:val="0"/>
          <w:numId w:val="0"/>
        </w:numPr>
        <w:rPr>
          <w:b/>
          <w:bCs/>
          <w:lang w:val="de-DE"/>
        </w:rPr>
      </w:pPr>
    </w:p>
    <w:p w14:paraId="789985B2" w14:textId="6FC11787" w:rsidR="001F1E51" w:rsidRPr="00A15267" w:rsidRDefault="0094484B" w:rsidP="00A15267">
      <w:pPr>
        <w:pStyle w:val="14Aufzhlung"/>
        <w:numPr>
          <w:ilvl w:val="0"/>
          <w:numId w:val="0"/>
        </w:numPr>
        <w:jc w:val="center"/>
        <w:rPr>
          <w:b/>
          <w:bCs/>
          <w:lang w:val="de-DE"/>
        </w:rPr>
      </w:pPr>
      <w:r w:rsidRPr="00324F16">
        <w:rPr>
          <w:b/>
          <w:bCs/>
          <w:lang w:val="de-DE"/>
        </w:rPr>
        <w:t>Haben Sie noch Fragen oder Anmerkungen, bevor wir mit dem Interview starten?</w:t>
      </w:r>
      <w:r w:rsidR="00B978D8" w:rsidRPr="00324F16">
        <w:br w:type="page"/>
      </w:r>
    </w:p>
    <w:p w14:paraId="1E9A0D86" w14:textId="387788CA" w:rsidR="00FC6772" w:rsidRPr="00161458" w:rsidRDefault="0094484B" w:rsidP="00161458">
      <w:pPr>
        <w:pStyle w:val="berschrift1"/>
      </w:pPr>
      <w:bookmarkStart w:id="6" w:name="_Toc57298144"/>
      <w:r w:rsidRPr="00324F16">
        <w:lastRenderedPageBreak/>
        <w:t xml:space="preserve">Charakterisierung </w:t>
      </w:r>
      <w:bookmarkEnd w:id="6"/>
      <w:r w:rsidR="00F50507">
        <w:t>Expert</w:t>
      </w:r>
      <w:r w:rsidR="008214B8">
        <w:t>*in</w:t>
      </w:r>
    </w:p>
    <w:p w14:paraId="59954F67" w14:textId="2ADECB06" w:rsidR="003A0B72" w:rsidRPr="00324F16" w:rsidRDefault="003A0B72" w:rsidP="007A793C">
      <w:pPr>
        <w:pStyle w:val="berschrift2"/>
      </w:pPr>
      <w:r w:rsidRPr="00324F16">
        <w:t xml:space="preserve">Welche </w:t>
      </w:r>
      <w:r w:rsidR="0083761B">
        <w:t>Position</w:t>
      </w:r>
      <w:r w:rsidRPr="00324F16">
        <w:t xml:space="preserve"> haben Sie</w:t>
      </w:r>
      <w:r w:rsidR="002C4823">
        <w:t xml:space="preserve"> aktuell</w:t>
      </w:r>
      <w:r w:rsidRPr="00324F16">
        <w:t xml:space="preserve"> </w:t>
      </w:r>
      <w:r w:rsidR="00D13B3A" w:rsidRPr="00324F16">
        <w:t>in Ihrem</w:t>
      </w:r>
      <w:r w:rsidRPr="00324F16">
        <w:t xml:space="preserve"> Unterneh</w:t>
      </w:r>
      <w:r w:rsidR="002C4823">
        <w:t>men</w:t>
      </w:r>
      <w:r w:rsidRPr="00324F16">
        <w:t>?</w:t>
      </w:r>
    </w:p>
    <w:p w14:paraId="5F829DAC" w14:textId="77777777" w:rsidR="00D34CB3" w:rsidRDefault="00D34CB3" w:rsidP="00D34CB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 w:rsidRPr="00324F16">
        <w:rPr>
          <w:lang w:val="de-DE"/>
        </w:rPr>
        <w:t>Projektleiter</w:t>
      </w:r>
      <w:r>
        <w:rPr>
          <w:lang w:val="de-DE"/>
        </w:rPr>
        <w:t>*in</w:t>
      </w:r>
      <w:r w:rsidRPr="00324F16">
        <w:rPr>
          <w:lang w:val="de-DE"/>
        </w:rPr>
        <w:t xml:space="preserve"> IT</w:t>
      </w:r>
    </w:p>
    <w:p w14:paraId="30E7AF78" w14:textId="12AE4B8B" w:rsidR="00D34CB3" w:rsidRPr="00324F16" w:rsidRDefault="00D34CB3" w:rsidP="00D34CB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Professor</w:t>
      </w:r>
      <w:r w:rsidR="00FA4170">
        <w:rPr>
          <w:lang w:val="de-DE"/>
        </w:rPr>
        <w:t>*in</w:t>
      </w:r>
    </w:p>
    <w:p w14:paraId="43435C38" w14:textId="72654AAB" w:rsidR="00D34CB3" w:rsidRPr="00324F16" w:rsidRDefault="00D34CB3" w:rsidP="00D34CB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 w:rsidRPr="00324F16">
        <w:rPr>
          <w:lang w:val="de-DE"/>
        </w:rPr>
        <w:t>Berater</w:t>
      </w:r>
      <w:r>
        <w:rPr>
          <w:lang w:val="de-DE"/>
        </w:rPr>
        <w:t>*in</w:t>
      </w:r>
    </w:p>
    <w:p w14:paraId="7B17C51B" w14:textId="08687195" w:rsidR="002C4823" w:rsidRDefault="002C4823" w:rsidP="00211231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Data Scient</w:t>
      </w:r>
      <w:r w:rsidR="00B23697">
        <w:rPr>
          <w:lang w:val="de-DE"/>
        </w:rPr>
        <w:t>ist</w:t>
      </w:r>
    </w:p>
    <w:p w14:paraId="31774BE6" w14:textId="6207B80A" w:rsidR="00B23697" w:rsidRDefault="00B23697" w:rsidP="00211231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Data Eng</w:t>
      </w:r>
      <w:r w:rsidR="007F269F">
        <w:rPr>
          <w:lang w:val="de-DE"/>
        </w:rPr>
        <w:t>ine</w:t>
      </w:r>
      <w:r>
        <w:rPr>
          <w:lang w:val="de-DE"/>
        </w:rPr>
        <w:t>er</w:t>
      </w:r>
    </w:p>
    <w:p w14:paraId="709B1D85" w14:textId="4A3B566C" w:rsidR="00AE4900" w:rsidRDefault="00AE4900" w:rsidP="00211231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Softwareentwickler</w:t>
      </w:r>
      <w:r w:rsidR="00F107DE">
        <w:rPr>
          <w:lang w:val="de-DE"/>
        </w:rPr>
        <w:t>*in</w:t>
      </w:r>
    </w:p>
    <w:p w14:paraId="049EFA3C" w14:textId="5257625C" w:rsidR="00F107DE" w:rsidRPr="00543B6E" w:rsidRDefault="00AE4900" w:rsidP="00543B6E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Softwarearchitekt</w:t>
      </w:r>
      <w:r w:rsidR="00F107DE">
        <w:rPr>
          <w:lang w:val="de-DE"/>
        </w:rPr>
        <w:t>*in</w:t>
      </w:r>
      <w:r>
        <w:rPr>
          <w:lang w:val="de-DE"/>
        </w:rPr>
        <w:t xml:space="preserve"> </w:t>
      </w:r>
    </w:p>
    <w:p w14:paraId="03B6FDEA" w14:textId="671FB23D" w:rsidR="003B23D2" w:rsidRPr="00324F16" w:rsidRDefault="00081AE6" w:rsidP="00211231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 w:rsidRPr="00324F16">
        <w:rPr>
          <w:lang w:val="de-DE"/>
        </w:rPr>
        <w:t>Sonstiges</w:t>
      </w:r>
      <w:r w:rsidR="00384622" w:rsidRPr="00324F16">
        <w:rPr>
          <w:lang w:val="de-DE"/>
        </w:rPr>
        <w:t xml:space="preserve"> </w:t>
      </w:r>
      <w:r w:rsidR="0024370D" w:rsidRPr="00324F16">
        <w:rPr>
          <w:lang w:val="de-DE"/>
        </w:rPr>
        <w:t>_________________</w:t>
      </w:r>
    </w:p>
    <w:p w14:paraId="54240FB1" w14:textId="63E1BCEF" w:rsidR="00D660E7" w:rsidRDefault="007C0BE5" w:rsidP="007A793C">
      <w:pPr>
        <w:pStyle w:val="berschrift2"/>
      </w:pPr>
      <w:r>
        <w:t xml:space="preserve">Wie viele Jahre sind Sie schon </w:t>
      </w:r>
      <w:r w:rsidR="009860AB">
        <w:t>in Ihrer</w:t>
      </w:r>
      <w:r w:rsidR="00266CD1">
        <w:t xml:space="preserve"> aktuellen</w:t>
      </w:r>
      <w:r w:rsidR="009860AB">
        <w:t xml:space="preserve"> Position </w:t>
      </w:r>
      <w:r w:rsidR="00D660E7" w:rsidRPr="00324F16">
        <w:t>tätig?</w:t>
      </w:r>
    </w:p>
    <w:p w14:paraId="79CE5BB0" w14:textId="77777777" w:rsidR="001151BF" w:rsidRPr="00324F16" w:rsidRDefault="001151BF" w:rsidP="001151BF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weniger als ein Jahr </w:t>
      </w:r>
    </w:p>
    <w:p w14:paraId="7CA06B9D" w14:textId="50A534C3" w:rsidR="001151BF" w:rsidRPr="00324F16" w:rsidRDefault="001151BF" w:rsidP="001151BF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ein bis zwei Jahre</w:t>
      </w:r>
    </w:p>
    <w:p w14:paraId="314D6FD4" w14:textId="70CC384D" w:rsidR="001151BF" w:rsidRDefault="004A54E2" w:rsidP="001151BF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zwei</w:t>
      </w:r>
      <w:r w:rsidR="001151BF">
        <w:rPr>
          <w:lang w:val="de-DE"/>
        </w:rPr>
        <w:t xml:space="preserve"> bis fünf Jahre</w:t>
      </w:r>
    </w:p>
    <w:p w14:paraId="02C7F35B" w14:textId="77777777" w:rsidR="001151BF" w:rsidRDefault="001151BF" w:rsidP="001151BF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fünf bis zehn Jahre </w:t>
      </w:r>
    </w:p>
    <w:p w14:paraId="68DA842D" w14:textId="7BE6BA13" w:rsidR="0089302C" w:rsidRPr="00266CD1" w:rsidRDefault="001151BF" w:rsidP="009860AB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länger als zehn Jahre</w:t>
      </w:r>
    </w:p>
    <w:p w14:paraId="605EA978" w14:textId="5F79CEE5" w:rsidR="00E87E53" w:rsidRPr="00324F16" w:rsidRDefault="00E87E53" w:rsidP="00E87E53">
      <w:pPr>
        <w:pStyle w:val="berschrift2"/>
      </w:pPr>
      <w:r>
        <w:t xml:space="preserve">Welche Arbeitserfahrung haben Sie im Bereich der </w:t>
      </w:r>
      <w:r w:rsidR="00E66623">
        <w:t>IT</w:t>
      </w:r>
      <w:r>
        <w:t xml:space="preserve">? </w:t>
      </w:r>
    </w:p>
    <w:p w14:paraId="2A984825" w14:textId="0ACDE634" w:rsidR="00E87E53" w:rsidRPr="00324F16" w:rsidRDefault="00E87E53" w:rsidP="00E87E5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weniger als ein Jahr </w:t>
      </w:r>
    </w:p>
    <w:p w14:paraId="2F148E55" w14:textId="2F117F84" w:rsidR="00E87E53" w:rsidRPr="00324F16" w:rsidRDefault="00E87E53" w:rsidP="00E87E5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ein bis zwei Jahre</w:t>
      </w:r>
    </w:p>
    <w:p w14:paraId="42A51305" w14:textId="5C522A38" w:rsidR="00E87E53" w:rsidRDefault="008F3936" w:rsidP="00E87E5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zwei</w:t>
      </w:r>
      <w:r w:rsidR="00E87E53">
        <w:rPr>
          <w:lang w:val="de-DE"/>
        </w:rPr>
        <w:t xml:space="preserve"> bis fünf Jahre</w:t>
      </w:r>
    </w:p>
    <w:p w14:paraId="51D76CE0" w14:textId="2C0CD030" w:rsidR="00E87E53" w:rsidRDefault="00E87E53" w:rsidP="00E87E5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fünf bis zehn Jahre </w:t>
      </w:r>
    </w:p>
    <w:p w14:paraId="5078A0D8" w14:textId="602C34AE" w:rsidR="00E87E53" w:rsidRPr="00907F1F" w:rsidRDefault="00E87E53" w:rsidP="00E87E53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länger als zehn Jahre</w:t>
      </w:r>
    </w:p>
    <w:p w14:paraId="354913AA" w14:textId="092C14C9" w:rsidR="00DE51BC" w:rsidRPr="00D57E21" w:rsidRDefault="007812B0" w:rsidP="00EA2EBF">
      <w:pPr>
        <w:pStyle w:val="berschrift2"/>
      </w:pPr>
      <w:r>
        <w:t>Welche Erfahrung</w:t>
      </w:r>
      <w:r w:rsidR="00EA2EBF">
        <w:t>en</w:t>
      </w:r>
      <w:r>
        <w:t xml:space="preserve"> haben Sie im Bereich der Künstlichen Intelligenz?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DE51BC" w14:paraId="6434D3D5" w14:textId="77777777" w:rsidTr="00C16F11">
        <w:tc>
          <w:tcPr>
            <w:tcW w:w="8494" w:type="dxa"/>
          </w:tcPr>
          <w:p w14:paraId="75A6427F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520291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339350B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4B49B99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FC203B0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1145F3E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5967B02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F3BCA1F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F2F97F4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8A7885E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02BB1D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7C7A472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1611080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7ACDF64" w14:textId="77777777" w:rsidR="00EA2EBF" w:rsidRDefault="00EA2EBF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3C5BEA2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42F2F9B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1423696" w14:textId="77777777" w:rsidR="00DE51BC" w:rsidRDefault="00DE51BC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2574CD1D" w14:textId="2440D42D" w:rsidR="00D57E21" w:rsidRPr="00D57E21" w:rsidRDefault="003C2804" w:rsidP="00D57E21">
      <w:pPr>
        <w:pStyle w:val="berschrift2"/>
      </w:pPr>
      <w:r>
        <w:lastRenderedPageBreak/>
        <w:t>In welchen Berührungspunkten stehen Sie zum IWI - Institut für Wirtschaftsinformatik und zum Projekt</w:t>
      </w:r>
      <w:r w:rsidR="00D57E21">
        <w:t>?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D57E21" w14:paraId="6183CB7A" w14:textId="77777777" w:rsidTr="006A3D7B">
        <w:tc>
          <w:tcPr>
            <w:tcW w:w="8494" w:type="dxa"/>
          </w:tcPr>
          <w:p w14:paraId="0CED9067" w14:textId="77777777" w:rsidR="00D57E21" w:rsidRDefault="00D57E21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873FD16" w14:textId="77777777" w:rsidR="00D57E21" w:rsidRDefault="00D57E21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0C9821B" w14:textId="77777777" w:rsidR="00D57E21" w:rsidRDefault="00D57E21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55104AD" w14:textId="77777777" w:rsidR="00CA0A43" w:rsidRDefault="00CA0A4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CA5437F" w14:textId="77777777" w:rsidR="00CA0A43" w:rsidRDefault="00CA0A4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1FC344B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25E7B47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1F3EC1F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551E7D1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759A86D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71A711A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391AB63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4AB9CCF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E8E6184" w14:textId="77777777" w:rsidR="00EA2EBF" w:rsidRDefault="00EA2EBF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58443C0" w14:textId="77777777" w:rsidR="00EA2EBF" w:rsidRDefault="00EA2EBF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D45DADF" w14:textId="77777777" w:rsidR="00EA2EBF" w:rsidRDefault="00EA2EBF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03CB412" w14:textId="77777777" w:rsidR="00EA2EBF" w:rsidRDefault="00EA2EBF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E9B0822" w14:textId="77777777" w:rsidR="001174F3" w:rsidRDefault="001174F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EB61CDF" w14:textId="77777777" w:rsidR="00CA0A43" w:rsidRDefault="00CA0A4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CA52DE8" w14:textId="77777777" w:rsidR="00CA0A43" w:rsidRDefault="00CA0A43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D91129D" w14:textId="77777777" w:rsidR="00D57E21" w:rsidRDefault="00D57E21" w:rsidP="006A3D7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4D350329" w14:textId="77777777" w:rsidR="00885655" w:rsidRDefault="00C80992">
      <w:pPr>
        <w:spacing w:line="240" w:lineRule="auto"/>
        <w:jc w:val="left"/>
        <w:rPr>
          <w:rFonts w:cs="Arial"/>
          <w:b/>
          <w:kern w:val="32"/>
          <w:sz w:val="28"/>
          <w:szCs w:val="32"/>
        </w:rPr>
      </w:pPr>
      <w:r w:rsidRPr="00324F16">
        <w:br w:type="page"/>
      </w:r>
    </w:p>
    <w:p w14:paraId="5CE399A7" w14:textId="43D4E73D" w:rsidR="00FE7504" w:rsidRDefault="00B460CB" w:rsidP="00016BD6">
      <w:pPr>
        <w:pStyle w:val="berschrift1"/>
      </w:pPr>
      <w:bookmarkStart w:id="7" w:name="_Toc57298146"/>
      <w:r w:rsidRPr="00324F16">
        <w:lastRenderedPageBreak/>
        <w:t>Fragen zu</w:t>
      </w:r>
      <w:r w:rsidR="00E679C8">
        <w:t xml:space="preserve">r </w:t>
      </w:r>
      <w:r w:rsidR="001D7D79">
        <w:t>Nutzeri</w:t>
      </w:r>
      <w:r w:rsidR="00E679C8">
        <w:t>nt</w:t>
      </w:r>
      <w:r w:rsidR="00EB2BE5">
        <w:t xml:space="preserve">eraktion </w:t>
      </w:r>
      <w:r w:rsidR="001D7D79">
        <w:t>mit dem Assistenten</w:t>
      </w:r>
      <w:bookmarkEnd w:id="7"/>
    </w:p>
    <w:p w14:paraId="0E00CEAC" w14:textId="2952E5A1" w:rsidR="004B221F" w:rsidRPr="004B221F" w:rsidRDefault="004B221F" w:rsidP="004B221F">
      <w:pPr>
        <w:pStyle w:val="berschrift2"/>
      </w:pPr>
      <w:r>
        <w:t>Welche Zielgruppen kommen für eine Nutzung des Assistenten in Betracht?</w:t>
      </w:r>
      <w:r w:rsidR="005E1847">
        <w:t xml:space="preserve"> </w:t>
      </w:r>
    </w:p>
    <w:p w14:paraId="0F8E471A" w14:textId="05ACDD23" w:rsidR="009E7313" w:rsidRPr="009E7313" w:rsidRDefault="00CF2CE8" w:rsidP="009E7313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Großkonzerne</w:t>
      </w:r>
    </w:p>
    <w:p w14:paraId="381E23ED" w14:textId="7C2AC32B" w:rsidR="004B221F" w:rsidRPr="00324F16" w:rsidRDefault="009E7313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Mittelständische Unternehmen</w:t>
      </w:r>
    </w:p>
    <w:p w14:paraId="7755038D" w14:textId="52CE19BD" w:rsidR="004B221F" w:rsidRDefault="00721812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Start </w:t>
      </w:r>
      <w:proofErr w:type="spellStart"/>
      <w:r>
        <w:rPr>
          <w:lang w:val="de-DE"/>
        </w:rPr>
        <w:t>Up</w:t>
      </w:r>
      <w:r w:rsidR="00CF2CE8">
        <w:rPr>
          <w:lang w:val="de-DE"/>
        </w:rPr>
        <w:t>´</w:t>
      </w:r>
      <w:r>
        <w:rPr>
          <w:lang w:val="de-DE"/>
        </w:rPr>
        <w:t>s</w:t>
      </w:r>
      <w:proofErr w:type="spellEnd"/>
    </w:p>
    <w:p w14:paraId="12EE86E3" w14:textId="4B84B38B" w:rsidR="00CF2CE8" w:rsidRDefault="00CF2CE8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Forschungseinrichtungen</w:t>
      </w:r>
    </w:p>
    <w:p w14:paraId="47BDA7B0" w14:textId="712B5BC0" w:rsidR="00CF2CE8" w:rsidRPr="00324F16" w:rsidRDefault="00CF2CE8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Bildungseinrichtungen (Schulen, Hochschulen, Universitäten, etc.)</w:t>
      </w:r>
    </w:p>
    <w:p w14:paraId="375736D4" w14:textId="2E633ADA" w:rsidR="004B221F" w:rsidRDefault="00721812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Quereinsteiger im Unternehmen</w:t>
      </w:r>
    </w:p>
    <w:p w14:paraId="44011849" w14:textId="4E3EE2BA" w:rsidR="00721812" w:rsidRDefault="00721812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Fachabteilungen </w:t>
      </w:r>
    </w:p>
    <w:p w14:paraId="3BC51030" w14:textId="30A160A4" w:rsidR="00CF2CE8" w:rsidRDefault="00CF2CE8" w:rsidP="004B221F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Berufseinsteiger</w:t>
      </w:r>
    </w:p>
    <w:p w14:paraId="346DE4DB" w14:textId="494ED47E" w:rsidR="00721812" w:rsidRDefault="00721812" w:rsidP="00721812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Studenten</w:t>
      </w:r>
    </w:p>
    <w:p w14:paraId="4D9FB26A" w14:textId="3BD47DA6" w:rsidR="00136E95" w:rsidRPr="003D4EA4" w:rsidRDefault="003D4EA4" w:rsidP="00633521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Sonstige:</w:t>
      </w:r>
      <w:r w:rsidR="00AA5B5C" w:rsidRPr="00AA5B5C">
        <w:rPr>
          <w:lang w:val="de-DE"/>
        </w:rPr>
        <w:t xml:space="preserve"> </w:t>
      </w:r>
      <w:r w:rsidR="00AA5B5C" w:rsidRPr="00324F16">
        <w:rPr>
          <w:lang w:val="de-DE"/>
        </w:rPr>
        <w:t>_________________</w:t>
      </w:r>
    </w:p>
    <w:p w14:paraId="298E9E41" w14:textId="77777777" w:rsidR="00776E18" w:rsidRPr="00136E95" w:rsidRDefault="00776E18" w:rsidP="00776E18">
      <w:pPr>
        <w:pStyle w:val="05Text"/>
        <w:ind w:firstLine="709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776E18" w14:paraId="14788075" w14:textId="77777777">
        <w:tc>
          <w:tcPr>
            <w:tcW w:w="8494" w:type="dxa"/>
          </w:tcPr>
          <w:p w14:paraId="5F59F68F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954A8B7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B7154EC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82018F2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FD92302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820FC37" w14:textId="77777777" w:rsidR="00776E18" w:rsidRDefault="00776E18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0DC33BDE" w14:textId="49C5B467" w:rsidR="00B460CB" w:rsidRDefault="00495DB2" w:rsidP="00B460CB">
      <w:pPr>
        <w:pStyle w:val="berschrift2"/>
      </w:pPr>
      <w:r>
        <w:t>Wie würden Sie mögliche konkrete Einsatzszenarien</w:t>
      </w:r>
      <w:r w:rsidR="00773CB1">
        <w:t xml:space="preserve"> und </w:t>
      </w:r>
      <w:r w:rsidR="008B2B27">
        <w:t>Anwendungsfelder</w:t>
      </w:r>
      <w:r>
        <w:t xml:space="preserve"> des Assistenten beschreiben? </w:t>
      </w:r>
    </w:p>
    <w:tbl>
      <w:tblPr>
        <w:tblStyle w:val="Tabellenraster"/>
        <w:tblW w:w="0" w:type="auto"/>
        <w:tblInd w:w="624" w:type="dxa"/>
        <w:tblLook w:val="04A0" w:firstRow="1" w:lastRow="0" w:firstColumn="1" w:lastColumn="0" w:noHBand="0" w:noVBand="1"/>
      </w:tblPr>
      <w:tblGrid>
        <w:gridCol w:w="7870"/>
      </w:tblGrid>
      <w:tr w:rsidR="00EA5DFD" w14:paraId="64AE33DE" w14:textId="77777777" w:rsidTr="00EA5DFD">
        <w:tc>
          <w:tcPr>
            <w:tcW w:w="8494" w:type="dxa"/>
          </w:tcPr>
          <w:p w14:paraId="0A738A8F" w14:textId="77777777" w:rsidR="00EA5DFD" w:rsidRDefault="00EA5DFD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DAC6DA8" w14:textId="77777777" w:rsidR="00EA5DFD" w:rsidRDefault="00EA5DFD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D5307F0" w14:textId="77777777" w:rsidR="00E659C3" w:rsidRDefault="00E659C3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DC8329C" w14:textId="77777777" w:rsidR="00E659C3" w:rsidRDefault="00E659C3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81B9ED7" w14:textId="77777777" w:rsidR="00E659C3" w:rsidRDefault="00E659C3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F908364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20F9816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BD6CA65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BBA6FC9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1A3CE7D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D49CB7D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1C82C17" w14:textId="438A93E6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A597C8D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BE5EC76" w14:textId="77777777" w:rsidR="00ED71AC" w:rsidRDefault="00ED71AC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918643A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FDF2E5C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60766ED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36EC1BA" w14:textId="77777777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DE2E669" w14:textId="25045CF4" w:rsidR="00B34388" w:rsidRDefault="00B34388" w:rsidP="00EA5DF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489C19B2" w14:textId="40BB8D2A" w:rsidR="009363AA" w:rsidRDefault="009363AA" w:rsidP="009363AA">
      <w:pPr>
        <w:pStyle w:val="berschrift2"/>
      </w:pPr>
      <w:r w:rsidRPr="00324F16">
        <w:lastRenderedPageBreak/>
        <w:t>W</w:t>
      </w:r>
      <w:r w:rsidR="00495DB2">
        <w:t xml:space="preserve">ie könnte Ihrer Meinung nach ein potenzieller </w:t>
      </w:r>
      <w:r w:rsidR="00595E85">
        <w:t>Workflow</w:t>
      </w:r>
      <w:r w:rsidR="00794D8D">
        <w:t xml:space="preserve"> der </w:t>
      </w:r>
      <w:r w:rsidR="008B46AA">
        <w:t>Nutzeri</w:t>
      </w:r>
      <w:r w:rsidR="00794D8D">
        <w:t>nteraktion mit dem Assistenten</w:t>
      </w:r>
      <w:r w:rsidR="00495DB2">
        <w:t xml:space="preserve"> aussehen?</w:t>
      </w:r>
    </w:p>
    <w:tbl>
      <w:tblPr>
        <w:tblStyle w:val="Tabellenraster"/>
        <w:tblW w:w="0" w:type="auto"/>
        <w:tblInd w:w="624" w:type="dxa"/>
        <w:tblLook w:val="04A0" w:firstRow="1" w:lastRow="0" w:firstColumn="1" w:lastColumn="0" w:noHBand="0" w:noVBand="1"/>
      </w:tblPr>
      <w:tblGrid>
        <w:gridCol w:w="7870"/>
      </w:tblGrid>
      <w:tr w:rsidR="009363AA" w14:paraId="525588F5" w14:textId="77777777">
        <w:tc>
          <w:tcPr>
            <w:tcW w:w="8494" w:type="dxa"/>
          </w:tcPr>
          <w:p w14:paraId="2792ACE3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0FF5788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ECDD8CC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A02BC29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5F9579F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9A349BA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8502BAD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6A87426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77CA9A6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48528F6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3812F2C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DFB819B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4A7C9E2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3F8D43E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BF33301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BF87717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5FDA35F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E712A48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7003E5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25225DC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4832F34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7B6C643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9E0F997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6D3FC5B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D851B7B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67C113B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0ADCC37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6803445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45083E2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46D93DB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AA552C4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68B7F27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35D7B26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C854277" w14:textId="77777777" w:rsidR="00314C57" w:rsidRDefault="00314C57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F62102F" w14:textId="7522AAC1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05D6EB4" w14:textId="7522AAC1" w:rsidR="004967ED" w:rsidRDefault="004967E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013C21A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10A2FFF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EE0073A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38221C0" w14:textId="77777777" w:rsidR="009363AA" w:rsidRDefault="009363AA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188A2D6D" w14:textId="77777777" w:rsidR="009363AA" w:rsidRDefault="009363AA" w:rsidP="009363AA">
      <w:pPr>
        <w:spacing w:line="240" w:lineRule="auto"/>
        <w:jc w:val="left"/>
        <w:rPr>
          <w:rFonts w:cs="Arial"/>
        </w:rPr>
      </w:pPr>
      <w:r>
        <w:br w:type="page"/>
      </w:r>
    </w:p>
    <w:p w14:paraId="57D4F3B6" w14:textId="3D854168" w:rsidR="00197F71" w:rsidRDefault="00635FDB" w:rsidP="00197F71">
      <w:pPr>
        <w:pStyle w:val="berschrift1"/>
      </w:pPr>
      <w:r>
        <w:lastRenderedPageBreak/>
        <w:t>Fragen zur t</w:t>
      </w:r>
      <w:r w:rsidR="0025651A">
        <w:t>echnische</w:t>
      </w:r>
      <w:r>
        <w:t>n Bereitstellung/Umsetzung des Assistenten</w:t>
      </w:r>
    </w:p>
    <w:p w14:paraId="5B257AB5" w14:textId="22BDD77F" w:rsidR="00635FDB" w:rsidRDefault="00371C75" w:rsidP="00635FDB">
      <w:pPr>
        <w:pStyle w:val="berschrift2"/>
      </w:pPr>
      <w:r>
        <w:t xml:space="preserve">Wie wichtig wäre </w:t>
      </w:r>
      <w:r w:rsidR="005C62C6">
        <w:t xml:space="preserve">Ihrer Meinung nach eine </w:t>
      </w:r>
      <w:r>
        <w:t>Registrierung</w:t>
      </w:r>
      <w:r w:rsidR="005C62C6">
        <w:t xml:space="preserve"> vor der Nutzung des Assistenten</w:t>
      </w:r>
      <w:r>
        <w:t>?</w:t>
      </w:r>
    </w:p>
    <w:tbl>
      <w:tblPr>
        <w:tblStyle w:val="Tabellenraster"/>
        <w:tblW w:w="0" w:type="auto"/>
        <w:tblInd w:w="562" w:type="dxa"/>
        <w:tblLook w:val="04A0" w:firstRow="1" w:lastRow="0" w:firstColumn="1" w:lastColumn="0" w:noHBand="0" w:noVBand="1"/>
      </w:tblPr>
      <w:tblGrid>
        <w:gridCol w:w="1700"/>
        <w:gridCol w:w="1558"/>
        <w:gridCol w:w="1558"/>
        <w:gridCol w:w="1558"/>
        <w:gridCol w:w="1558"/>
      </w:tblGrid>
      <w:tr w:rsidR="00371C75" w:rsidRPr="00324F16" w14:paraId="3BCE9B75" w14:textId="77777777">
        <w:tc>
          <w:tcPr>
            <w:tcW w:w="1700" w:type="dxa"/>
            <w:shd w:val="clear" w:color="auto" w:fill="F2F2F2" w:themeFill="background1" w:themeFillShade="F2"/>
            <w:vAlign w:val="center"/>
          </w:tcPr>
          <w:p w14:paraId="5CE0FF7E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Sehr </w:t>
            </w:r>
            <w:r w:rsidRPr="00324F16">
              <w:rPr>
                <w:lang w:val="de-DE"/>
              </w:rPr>
              <w:br/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EB65F23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56C9DCC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>
              <w:rPr>
                <w:lang w:val="de-DE"/>
              </w:rPr>
              <w:t>Weiß</w:t>
            </w:r>
            <w:r w:rsidRPr="00324F16">
              <w:rPr>
                <w:lang w:val="de-DE"/>
              </w:rPr>
              <w:t xml:space="preserve"> nicht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62EEA460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eniger 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824EE15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Nicht </w:t>
            </w:r>
            <w:r w:rsidRPr="00324F16">
              <w:rPr>
                <w:lang w:val="de-DE"/>
              </w:rPr>
              <w:br/>
              <w:t>wichtig</w:t>
            </w:r>
          </w:p>
        </w:tc>
      </w:tr>
      <w:tr w:rsidR="00371C75" w:rsidRPr="00324F16" w14:paraId="55E99D97" w14:textId="77777777">
        <w:tc>
          <w:tcPr>
            <w:tcW w:w="1700" w:type="dxa"/>
            <w:vAlign w:val="center"/>
          </w:tcPr>
          <w:p w14:paraId="002EACDA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19A9D667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2392F188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5748B485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1B4234A0" w14:textId="77777777" w:rsidR="00371C75" w:rsidRPr="00324F16" w:rsidRDefault="00371C75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</w:tr>
    </w:tbl>
    <w:p w14:paraId="7E4F7DEC" w14:textId="77777777" w:rsidR="00371C75" w:rsidRPr="00136E95" w:rsidRDefault="00371C75" w:rsidP="00371C75">
      <w:pPr>
        <w:pStyle w:val="05Text"/>
        <w:ind w:firstLine="709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371C75" w14:paraId="2335C934" w14:textId="77777777">
        <w:tc>
          <w:tcPr>
            <w:tcW w:w="8494" w:type="dxa"/>
          </w:tcPr>
          <w:p w14:paraId="4A9EBF4B" w14:textId="77777777" w:rsidR="00371C75" w:rsidRDefault="00371C75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71D8420" w14:textId="77777777" w:rsidR="00371C75" w:rsidRDefault="00371C75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2629E55" w14:textId="77777777" w:rsidR="00371C75" w:rsidRDefault="00371C75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C61137F" w14:textId="77777777" w:rsidR="00371C75" w:rsidRDefault="00371C75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5F8243B2" w14:textId="181CA9D7" w:rsidR="00F65999" w:rsidRPr="00F65999" w:rsidRDefault="004C69E4" w:rsidP="00F65999">
      <w:pPr>
        <w:pStyle w:val="berschrift2"/>
      </w:pPr>
      <w:r>
        <w:t>Wie wichtig wäre I</w:t>
      </w:r>
      <w:r w:rsidR="00D80141">
        <w:t xml:space="preserve">hnen eine </w:t>
      </w:r>
      <w:r w:rsidR="00F65999">
        <w:t>schnelle Antwortzeit nach der Anfrage?</w:t>
      </w:r>
    </w:p>
    <w:tbl>
      <w:tblPr>
        <w:tblStyle w:val="Tabellenraster"/>
        <w:tblW w:w="0" w:type="auto"/>
        <w:tblInd w:w="562" w:type="dxa"/>
        <w:tblLook w:val="04A0" w:firstRow="1" w:lastRow="0" w:firstColumn="1" w:lastColumn="0" w:noHBand="0" w:noVBand="1"/>
      </w:tblPr>
      <w:tblGrid>
        <w:gridCol w:w="1700"/>
        <w:gridCol w:w="1558"/>
        <w:gridCol w:w="1558"/>
        <w:gridCol w:w="1558"/>
        <w:gridCol w:w="1558"/>
      </w:tblGrid>
      <w:tr w:rsidR="00F65999" w:rsidRPr="00324F16" w14:paraId="0C848485" w14:textId="77777777">
        <w:tc>
          <w:tcPr>
            <w:tcW w:w="1700" w:type="dxa"/>
            <w:shd w:val="clear" w:color="auto" w:fill="F2F2F2" w:themeFill="background1" w:themeFillShade="F2"/>
            <w:vAlign w:val="center"/>
          </w:tcPr>
          <w:p w14:paraId="3B96DABE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Sehr </w:t>
            </w:r>
            <w:r w:rsidRPr="00324F16">
              <w:rPr>
                <w:lang w:val="de-DE"/>
              </w:rPr>
              <w:br/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2552737B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672501F5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>
              <w:rPr>
                <w:lang w:val="de-DE"/>
              </w:rPr>
              <w:t>Weiß</w:t>
            </w:r>
            <w:r w:rsidRPr="00324F16">
              <w:rPr>
                <w:lang w:val="de-DE"/>
              </w:rPr>
              <w:t xml:space="preserve"> nicht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1C910C3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eniger 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6994CCDF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Nicht </w:t>
            </w:r>
            <w:r w:rsidRPr="00324F16">
              <w:rPr>
                <w:lang w:val="de-DE"/>
              </w:rPr>
              <w:br/>
              <w:t>wichtig</w:t>
            </w:r>
          </w:p>
        </w:tc>
      </w:tr>
      <w:tr w:rsidR="00F65999" w:rsidRPr="00324F16" w14:paraId="5748E70E" w14:textId="77777777">
        <w:tc>
          <w:tcPr>
            <w:tcW w:w="1700" w:type="dxa"/>
            <w:vAlign w:val="center"/>
          </w:tcPr>
          <w:p w14:paraId="52DC9F4F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74D86DFE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2E009060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66AF8A50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775A1E4A" w14:textId="77777777" w:rsidR="00F65999" w:rsidRPr="00324F16" w:rsidRDefault="00F65999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</w:tr>
    </w:tbl>
    <w:p w14:paraId="22D4ECC3" w14:textId="77777777" w:rsidR="00F65999" w:rsidRPr="00136E95" w:rsidRDefault="00F65999" w:rsidP="00F65999">
      <w:pPr>
        <w:pStyle w:val="05Text"/>
        <w:ind w:firstLine="709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F65999" w14:paraId="729534E3" w14:textId="77777777">
        <w:tc>
          <w:tcPr>
            <w:tcW w:w="8494" w:type="dxa"/>
          </w:tcPr>
          <w:p w14:paraId="5D8BC529" w14:textId="77777777" w:rsidR="00F65999" w:rsidRDefault="00F65999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617AB4E" w14:textId="77777777" w:rsidR="00F65999" w:rsidRDefault="00F65999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513C160" w14:textId="77777777" w:rsidR="00F65999" w:rsidRDefault="00F65999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1EE6B3F" w14:textId="77777777" w:rsidR="00F65999" w:rsidRDefault="00F65999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694EA749" w14:textId="77777777" w:rsidR="00197F71" w:rsidRDefault="00197F71" w:rsidP="009363AA">
      <w:pPr>
        <w:spacing w:line="240" w:lineRule="auto"/>
        <w:jc w:val="left"/>
      </w:pPr>
    </w:p>
    <w:p w14:paraId="576AA9F5" w14:textId="2E86E84F" w:rsidR="00F65999" w:rsidRDefault="00F65999" w:rsidP="00F65999">
      <w:pPr>
        <w:pStyle w:val="berschrift2"/>
      </w:pPr>
      <w:r>
        <w:t xml:space="preserve">Welche </w:t>
      </w:r>
      <w:r w:rsidR="00AA5B5C">
        <w:t>potenziellen</w:t>
      </w:r>
      <w:r>
        <w:t xml:space="preserve"> Endgeräte wären Ihre Meinung nach </w:t>
      </w:r>
      <w:r w:rsidR="00AA5B5C">
        <w:t>relevant?</w:t>
      </w:r>
    </w:p>
    <w:p w14:paraId="1C5D9945" w14:textId="59157D47" w:rsidR="00314C57" w:rsidRDefault="00517357" w:rsidP="00314C57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Desktopcomputer</w:t>
      </w:r>
    </w:p>
    <w:p w14:paraId="6A766F5C" w14:textId="056A23A8" w:rsidR="00517357" w:rsidRDefault="00517357" w:rsidP="00314C57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Notebook</w:t>
      </w:r>
    </w:p>
    <w:p w14:paraId="419B5452" w14:textId="77777777" w:rsidR="00517357" w:rsidRDefault="00517357" w:rsidP="00314C57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Tablet</w:t>
      </w:r>
    </w:p>
    <w:p w14:paraId="4DCDBD70" w14:textId="5741631E" w:rsidR="00314C57" w:rsidRDefault="00517357" w:rsidP="00314C57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Smartphone</w:t>
      </w:r>
    </w:p>
    <w:p w14:paraId="68E95591" w14:textId="77777777" w:rsidR="00314C57" w:rsidRPr="00324F16" w:rsidRDefault="00314C57" w:rsidP="00314C57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Sonstige:</w:t>
      </w:r>
      <w:r w:rsidRPr="00AA5B5C">
        <w:rPr>
          <w:lang w:val="de-DE"/>
        </w:rPr>
        <w:t xml:space="preserve"> </w:t>
      </w:r>
      <w:r w:rsidRPr="00324F16">
        <w:rPr>
          <w:lang w:val="de-DE"/>
        </w:rPr>
        <w:t>_________________</w:t>
      </w:r>
    </w:p>
    <w:p w14:paraId="20B5399D" w14:textId="3B374DA1" w:rsidR="002101A2" w:rsidRDefault="002101A2" w:rsidP="002101A2">
      <w:pPr>
        <w:pStyle w:val="berschrift2"/>
      </w:pPr>
      <w:r>
        <w:t>Welche</w:t>
      </w:r>
      <w:r w:rsidR="00542411">
        <w:t xml:space="preserve"> </w:t>
      </w:r>
      <w:proofErr w:type="spellStart"/>
      <w:r w:rsidR="00180212">
        <w:t>Hostings</w:t>
      </w:r>
      <w:r w:rsidR="00313A37">
        <w:t>arten</w:t>
      </w:r>
      <w:proofErr w:type="spellEnd"/>
      <w:r w:rsidR="00180212">
        <w:t xml:space="preserve"> </w:t>
      </w:r>
      <w:r>
        <w:t xml:space="preserve">wären Ihre Meinung nach </w:t>
      </w:r>
      <w:r w:rsidR="001D3002">
        <w:t>für den Prototyp angemessen</w:t>
      </w:r>
      <w:r>
        <w:t>?</w:t>
      </w:r>
    </w:p>
    <w:p w14:paraId="63700EC1" w14:textId="66C9B65F" w:rsidR="002101A2" w:rsidRDefault="0086280B" w:rsidP="002101A2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Web</w:t>
      </w:r>
    </w:p>
    <w:p w14:paraId="3AE35715" w14:textId="77777777" w:rsidR="0086280B" w:rsidRDefault="00180212" w:rsidP="0086280B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proofErr w:type="spellStart"/>
      <w:r>
        <w:rPr>
          <w:lang w:val="de-DE"/>
        </w:rPr>
        <w:t>Local</w:t>
      </w:r>
      <w:proofErr w:type="spellEnd"/>
    </w:p>
    <w:p w14:paraId="3E90912D" w14:textId="77777777" w:rsidR="0086280B" w:rsidRPr="00136E95" w:rsidRDefault="0086280B" w:rsidP="0086280B">
      <w:pPr>
        <w:pStyle w:val="05Text"/>
        <w:ind w:left="624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86280B" w14:paraId="5EB2ADB3" w14:textId="77777777">
        <w:tc>
          <w:tcPr>
            <w:tcW w:w="8494" w:type="dxa"/>
          </w:tcPr>
          <w:p w14:paraId="4B1E4F4D" w14:textId="77777777" w:rsidR="0086280B" w:rsidRDefault="0086280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F9F26CD" w14:textId="77777777" w:rsidR="0086280B" w:rsidRDefault="0086280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7A060E8" w14:textId="77777777" w:rsidR="0086280B" w:rsidRDefault="0086280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482D5AE3" w14:textId="36ACEBB1" w:rsidR="0058699D" w:rsidRDefault="00484DC0" w:rsidP="0058699D">
      <w:pPr>
        <w:pStyle w:val="berschrift1"/>
      </w:pPr>
      <w:r>
        <w:lastRenderedPageBreak/>
        <w:t xml:space="preserve">Fragen zur </w:t>
      </w:r>
      <w:r w:rsidR="0032295C">
        <w:t xml:space="preserve">Darstellung und </w:t>
      </w:r>
      <w:r w:rsidR="00B862E4">
        <w:t>Aufbereitung der Abfragen</w:t>
      </w:r>
    </w:p>
    <w:p w14:paraId="0C5218DB" w14:textId="26919746" w:rsidR="00B862E4" w:rsidRPr="004B221F" w:rsidRDefault="000D2642" w:rsidP="00B862E4">
      <w:pPr>
        <w:pStyle w:val="berschrift2"/>
      </w:pPr>
      <w:r>
        <w:t xml:space="preserve">Welche </w:t>
      </w:r>
      <w:r w:rsidR="00987A6B">
        <w:t>Ausgabe der Ergebnisse wäre Ihrer Meinung nach am sinnvollsten?</w:t>
      </w:r>
      <w:r w:rsidR="00B862E4">
        <w:t xml:space="preserve"> </w:t>
      </w:r>
    </w:p>
    <w:p w14:paraId="44903C23" w14:textId="4695F79A" w:rsidR="00B862E4" w:rsidRPr="009E7313" w:rsidRDefault="00DF06D2" w:rsidP="00B862E4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 xml:space="preserve">Die Gewinnermethode </w:t>
      </w:r>
    </w:p>
    <w:p w14:paraId="6C5FD57E" w14:textId="11CFC3AC" w:rsidR="00B862E4" w:rsidRPr="00324F16" w:rsidRDefault="00DF06D2" w:rsidP="00B862E4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Top 3 der besten Methoden</w:t>
      </w:r>
    </w:p>
    <w:p w14:paraId="338E2741" w14:textId="107905D3" w:rsidR="00B862E4" w:rsidRDefault="00DF06D2" w:rsidP="00B862E4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Top 5 der besten Methoden</w:t>
      </w:r>
    </w:p>
    <w:p w14:paraId="4CA020E5" w14:textId="47D334E6" w:rsidR="00DF06D2" w:rsidRDefault="00DF06D2" w:rsidP="00B862E4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Alle Methoden</w:t>
      </w:r>
    </w:p>
    <w:p w14:paraId="06BB5F62" w14:textId="61B0ED34" w:rsidR="00B862E4" w:rsidRPr="009B24EB" w:rsidRDefault="00B862E4" w:rsidP="009B24EB">
      <w:pPr>
        <w:pStyle w:val="14Aufzhlung"/>
        <w:numPr>
          <w:ilvl w:val="0"/>
          <w:numId w:val="21"/>
        </w:numPr>
        <w:spacing w:after="60"/>
        <w:contextualSpacing/>
        <w:rPr>
          <w:lang w:val="de-DE"/>
        </w:rPr>
      </w:pPr>
      <w:r>
        <w:rPr>
          <w:lang w:val="de-DE"/>
        </w:rPr>
        <w:t>Sonstige:</w:t>
      </w:r>
      <w:r w:rsidRPr="00AA5B5C">
        <w:rPr>
          <w:lang w:val="de-DE"/>
        </w:rPr>
        <w:t xml:space="preserve"> </w:t>
      </w:r>
      <w:r w:rsidRPr="00324F16">
        <w:rPr>
          <w:lang w:val="de-DE"/>
        </w:rPr>
        <w:t>_________________</w:t>
      </w:r>
    </w:p>
    <w:p w14:paraId="5D46D6A4" w14:textId="77777777" w:rsidR="00B862E4" w:rsidRPr="00136E95" w:rsidRDefault="00B862E4" w:rsidP="00B862E4">
      <w:pPr>
        <w:pStyle w:val="05Text"/>
        <w:ind w:firstLine="709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B862E4" w14:paraId="5A7E182A" w14:textId="77777777" w:rsidTr="00B433DE">
        <w:tc>
          <w:tcPr>
            <w:tcW w:w="7926" w:type="dxa"/>
          </w:tcPr>
          <w:p w14:paraId="01A54516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C57FD36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699DE82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7F9D0A8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5C6960C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E771C1C" w14:textId="77777777" w:rsidR="00B862E4" w:rsidRDefault="00B862E4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40414201" w14:textId="67BA956C" w:rsidR="009B24EB" w:rsidRPr="009B24EB" w:rsidRDefault="009B24EB" w:rsidP="009B24EB">
      <w:pPr>
        <w:pStyle w:val="berschrift2"/>
      </w:pPr>
      <w:r>
        <w:t>S</w:t>
      </w:r>
      <w:r w:rsidR="00C324BD">
        <w:t>ind Ihnen zusätzliche Informationen zu der Ausgabe der Ergebnisse</w:t>
      </w:r>
      <w:r>
        <w:t xml:space="preserve"> wichtig</w:t>
      </w:r>
      <w:r w:rsidR="00C324BD">
        <w:t>?</w:t>
      </w:r>
      <w:r w:rsidR="00B433DE">
        <w:t xml:space="preserve"> </w:t>
      </w:r>
    </w:p>
    <w:p w14:paraId="255D949B" w14:textId="2E6F2FE3" w:rsidR="009B24EB" w:rsidRDefault="009B24EB" w:rsidP="009B24EB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Nein</w:t>
      </w:r>
    </w:p>
    <w:p w14:paraId="4779A7E7" w14:textId="01A998FB" w:rsidR="00B433DE" w:rsidRPr="009B24EB" w:rsidRDefault="009B24EB" w:rsidP="009B24EB">
      <w:pPr>
        <w:pStyle w:val="14Aufzhlung"/>
        <w:numPr>
          <w:ilvl w:val="0"/>
          <w:numId w:val="7"/>
        </w:numPr>
        <w:spacing w:after="60"/>
        <w:contextualSpacing/>
        <w:rPr>
          <w:lang w:val="de-DE"/>
        </w:rPr>
      </w:pPr>
      <w:r>
        <w:rPr>
          <w:lang w:val="de-DE"/>
        </w:rPr>
        <w:t>Ja, welche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B433DE" w14:paraId="65BE46DB" w14:textId="77777777">
        <w:tc>
          <w:tcPr>
            <w:tcW w:w="8494" w:type="dxa"/>
          </w:tcPr>
          <w:p w14:paraId="212B1FB0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E6B6374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8D31BAD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5D9A113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512374B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B9BB941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6462A73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2B5502B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EDBDF81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D252A5F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532DBF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F00A228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66542FD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DE93C57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CBD58EB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928ACE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183477C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E7E9591" w14:textId="77777777" w:rsidR="00223979" w:rsidRDefault="00223979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D27FDD0" w14:textId="77777777" w:rsidR="00223979" w:rsidRDefault="00223979" w:rsidP="00C16F11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25D82CD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E234010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9053EF3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96B5D4" w14:textId="77777777" w:rsidR="00B433DE" w:rsidRDefault="00B433DE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94CE372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73497127" w14:textId="5F49C27F" w:rsidR="00B433DE" w:rsidRDefault="00B433DE">
      <w:pPr>
        <w:spacing w:line="240" w:lineRule="auto"/>
        <w:jc w:val="left"/>
        <w:rPr>
          <w:rFonts w:cs="Arial"/>
          <w:b/>
          <w:bCs/>
          <w:szCs w:val="28"/>
        </w:rPr>
      </w:pPr>
    </w:p>
    <w:p w14:paraId="6A440E48" w14:textId="1AFD6B60" w:rsidR="009B24EB" w:rsidRPr="00FE7504" w:rsidRDefault="009B24EB" w:rsidP="009B24EB">
      <w:pPr>
        <w:pStyle w:val="berschrift2"/>
      </w:pPr>
      <w:r>
        <w:lastRenderedPageBreak/>
        <w:t xml:space="preserve">Wie wichtig wäre es Ihrer Meinung nach </w:t>
      </w:r>
      <w:r w:rsidR="00066352">
        <w:t xml:space="preserve">Abfragen </w:t>
      </w:r>
      <w:r w:rsidR="001D0399">
        <w:t>für die spätere Betrachtung speichern und archivieren zu können</w:t>
      </w:r>
      <w:r>
        <w:t xml:space="preserve">? </w:t>
      </w:r>
    </w:p>
    <w:tbl>
      <w:tblPr>
        <w:tblStyle w:val="Tabellenraster"/>
        <w:tblW w:w="0" w:type="auto"/>
        <w:tblInd w:w="562" w:type="dxa"/>
        <w:tblLook w:val="04A0" w:firstRow="1" w:lastRow="0" w:firstColumn="1" w:lastColumn="0" w:noHBand="0" w:noVBand="1"/>
      </w:tblPr>
      <w:tblGrid>
        <w:gridCol w:w="1700"/>
        <w:gridCol w:w="1558"/>
        <w:gridCol w:w="1558"/>
        <w:gridCol w:w="1558"/>
        <w:gridCol w:w="1558"/>
      </w:tblGrid>
      <w:tr w:rsidR="009B24EB" w:rsidRPr="00324F16" w14:paraId="1C05002F" w14:textId="77777777">
        <w:tc>
          <w:tcPr>
            <w:tcW w:w="1700" w:type="dxa"/>
            <w:shd w:val="clear" w:color="auto" w:fill="F2F2F2" w:themeFill="background1" w:themeFillShade="F2"/>
            <w:vAlign w:val="center"/>
          </w:tcPr>
          <w:p w14:paraId="4FE4D771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Sehr </w:t>
            </w:r>
            <w:r w:rsidRPr="00324F16">
              <w:rPr>
                <w:lang w:val="de-DE"/>
              </w:rPr>
              <w:br/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1929EA7C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7815681E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>
              <w:rPr>
                <w:lang w:val="de-DE"/>
              </w:rPr>
              <w:t>Weiß</w:t>
            </w:r>
            <w:r w:rsidRPr="00324F16">
              <w:rPr>
                <w:lang w:val="de-DE"/>
              </w:rPr>
              <w:t xml:space="preserve"> nicht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68483544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>Weniger wichtig</w:t>
            </w:r>
          </w:p>
        </w:tc>
        <w:tc>
          <w:tcPr>
            <w:tcW w:w="1558" w:type="dxa"/>
            <w:shd w:val="clear" w:color="auto" w:fill="F2F2F2" w:themeFill="background1" w:themeFillShade="F2"/>
            <w:vAlign w:val="center"/>
          </w:tcPr>
          <w:p w14:paraId="353060F9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lang w:val="de-DE"/>
              </w:rPr>
              <w:t xml:space="preserve">Nicht </w:t>
            </w:r>
            <w:r w:rsidRPr="00324F16">
              <w:rPr>
                <w:lang w:val="de-DE"/>
              </w:rPr>
              <w:br/>
              <w:t>wichtig</w:t>
            </w:r>
          </w:p>
        </w:tc>
      </w:tr>
      <w:tr w:rsidR="009B24EB" w:rsidRPr="00324F16" w14:paraId="023974D2" w14:textId="77777777">
        <w:tc>
          <w:tcPr>
            <w:tcW w:w="1700" w:type="dxa"/>
            <w:vAlign w:val="center"/>
          </w:tcPr>
          <w:p w14:paraId="06E4C8BE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11F5E74F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21B783B7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1844B7EF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  <w:tc>
          <w:tcPr>
            <w:tcW w:w="1558" w:type="dxa"/>
            <w:vAlign w:val="center"/>
          </w:tcPr>
          <w:p w14:paraId="1F5104FF" w14:textId="77777777" w:rsidR="009B24EB" w:rsidRPr="00324F16" w:rsidRDefault="009B24EB">
            <w:pPr>
              <w:pStyle w:val="05Text"/>
              <w:jc w:val="center"/>
              <w:rPr>
                <w:lang w:val="de-DE"/>
              </w:rPr>
            </w:pPr>
            <w:r w:rsidRPr="00324F16">
              <w:rPr>
                <w:rFonts w:eastAsia="Wingdings 2" w:cs="Times New Roman"/>
                <w:sz w:val="20"/>
                <w:lang w:val="de-DE"/>
              </w:rPr>
              <w:t>□</w:t>
            </w:r>
          </w:p>
        </w:tc>
      </w:tr>
    </w:tbl>
    <w:p w14:paraId="71434905" w14:textId="77777777" w:rsidR="009B24EB" w:rsidRPr="00136E95" w:rsidRDefault="009B24EB" w:rsidP="009B24EB">
      <w:pPr>
        <w:pStyle w:val="05Text"/>
        <w:ind w:firstLine="709"/>
        <w:rPr>
          <w:b/>
          <w:bCs/>
        </w:rPr>
      </w:pPr>
      <w:r w:rsidRPr="00136E95">
        <w:rPr>
          <w:b/>
          <w:bCs/>
        </w:rPr>
        <w:t>Anmerkungen:</w:t>
      </w:r>
    </w:p>
    <w:tbl>
      <w:tblPr>
        <w:tblStyle w:val="Tabellenraster"/>
        <w:tblW w:w="0" w:type="auto"/>
        <w:tblInd w:w="568" w:type="dxa"/>
        <w:tblLook w:val="04A0" w:firstRow="1" w:lastRow="0" w:firstColumn="1" w:lastColumn="0" w:noHBand="0" w:noVBand="1"/>
      </w:tblPr>
      <w:tblGrid>
        <w:gridCol w:w="7926"/>
      </w:tblGrid>
      <w:tr w:rsidR="009B24EB" w14:paraId="2655B668" w14:textId="77777777">
        <w:tc>
          <w:tcPr>
            <w:tcW w:w="8494" w:type="dxa"/>
          </w:tcPr>
          <w:p w14:paraId="3D552F84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80CBEB0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BFC1058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00BF8D4" w14:textId="77777777" w:rsidR="009B24EB" w:rsidRDefault="009B24EB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1326BDB5" w14:textId="5237F7E1" w:rsidR="00794D8D" w:rsidRDefault="00794D8D" w:rsidP="007F7113">
      <w:pPr>
        <w:pStyle w:val="berschrift2"/>
      </w:pPr>
      <w:r>
        <w:t xml:space="preserve">Welche </w:t>
      </w:r>
      <w:r w:rsidR="00461738">
        <w:t xml:space="preserve">weiteren Anforderungen hätten Sie an den </w:t>
      </w:r>
      <w:r w:rsidR="005F2692">
        <w:t>Assistenten</w:t>
      </w:r>
      <w:r>
        <w:t>?</w:t>
      </w:r>
    </w:p>
    <w:tbl>
      <w:tblPr>
        <w:tblStyle w:val="Tabellenraster"/>
        <w:tblW w:w="0" w:type="auto"/>
        <w:tblInd w:w="624" w:type="dxa"/>
        <w:tblLook w:val="04A0" w:firstRow="1" w:lastRow="0" w:firstColumn="1" w:lastColumn="0" w:noHBand="0" w:noVBand="1"/>
      </w:tblPr>
      <w:tblGrid>
        <w:gridCol w:w="7870"/>
      </w:tblGrid>
      <w:tr w:rsidR="00794D8D" w14:paraId="3EC4DCA2" w14:textId="77777777">
        <w:tc>
          <w:tcPr>
            <w:tcW w:w="8494" w:type="dxa"/>
          </w:tcPr>
          <w:p w14:paraId="31D7A434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8C3282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1E8F7B0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172F90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2C92098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8F43BE3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CAA570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DDA2A31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5919AE7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DF0688F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AE80B37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30331F2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C9FD939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B5D1E0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7E5690FE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A0549E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7F1C112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30889D51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407F4B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40448EA3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2120E1DA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5852B7C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0E1EBDE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562289D9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060F40BF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12339CFB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  <w:p w14:paraId="611A087F" w14:textId="77777777" w:rsidR="00794D8D" w:rsidRDefault="00794D8D">
            <w:pPr>
              <w:pStyle w:val="14Aufzhlung"/>
              <w:numPr>
                <w:ilvl w:val="0"/>
                <w:numId w:val="0"/>
              </w:numPr>
              <w:spacing w:after="60"/>
              <w:contextualSpacing/>
              <w:rPr>
                <w:lang w:val="de-DE"/>
              </w:rPr>
            </w:pPr>
          </w:p>
        </w:tc>
      </w:tr>
    </w:tbl>
    <w:p w14:paraId="51BEA638" w14:textId="77777777" w:rsidR="00B34388" w:rsidRPr="00324F16" w:rsidRDefault="00B34388" w:rsidP="00E73466">
      <w:pPr>
        <w:pStyle w:val="05Text"/>
        <w:rPr>
          <w:lang w:val="de-DE"/>
        </w:rPr>
      </w:pPr>
    </w:p>
    <w:p w14:paraId="6A9BFF4D" w14:textId="7BA012CF" w:rsidR="00294FDF" w:rsidRDefault="00582E8B" w:rsidP="00B34388">
      <w:pPr>
        <w:pStyle w:val="05Text"/>
        <w:jc w:val="center"/>
        <w:rPr>
          <w:b/>
          <w:bCs/>
          <w:sz w:val="26"/>
          <w:szCs w:val="26"/>
          <w:lang w:val="de-DE"/>
        </w:rPr>
      </w:pPr>
      <w:r w:rsidRPr="00324F16">
        <w:rPr>
          <w:b/>
          <w:bCs/>
          <w:sz w:val="26"/>
          <w:szCs w:val="26"/>
          <w:lang w:val="de-DE"/>
        </w:rPr>
        <w:t>Vielen Dan</w:t>
      </w:r>
      <w:r w:rsidR="00F64B58" w:rsidRPr="00324F16">
        <w:rPr>
          <w:b/>
          <w:bCs/>
          <w:sz w:val="26"/>
          <w:szCs w:val="26"/>
          <w:lang w:val="de-DE"/>
        </w:rPr>
        <w:t xml:space="preserve">k für </w:t>
      </w:r>
      <w:r w:rsidR="00B00EB2" w:rsidRPr="00324F16">
        <w:rPr>
          <w:b/>
          <w:bCs/>
          <w:sz w:val="26"/>
          <w:szCs w:val="26"/>
          <w:lang w:val="de-DE"/>
        </w:rPr>
        <w:t>Ihre</w:t>
      </w:r>
      <w:r w:rsidR="00F64B58" w:rsidRPr="00324F16">
        <w:rPr>
          <w:b/>
          <w:bCs/>
          <w:sz w:val="26"/>
          <w:szCs w:val="26"/>
          <w:lang w:val="de-DE"/>
        </w:rPr>
        <w:t xml:space="preserve"> Teilnahme</w:t>
      </w:r>
      <w:r w:rsidR="00E73466" w:rsidRPr="00324F16">
        <w:rPr>
          <w:b/>
          <w:bCs/>
          <w:sz w:val="26"/>
          <w:szCs w:val="26"/>
          <w:lang w:val="de-DE"/>
        </w:rPr>
        <w:t>!</w:t>
      </w:r>
      <w:bookmarkEnd w:id="0"/>
    </w:p>
    <w:sectPr w:rsidR="00294FDF" w:rsidSect="00332304">
      <w:headerReference w:type="even" r:id="rId10"/>
      <w:headerReference w:type="default" r:id="rId11"/>
      <w:headerReference w:type="first" r:id="rId12"/>
      <w:footerReference w:type="first" r:id="rId13"/>
      <w:pgSz w:w="11906" w:h="16838" w:code="9"/>
      <w:pgMar w:top="1985" w:right="1701" w:bottom="1247" w:left="1701" w:header="124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F40C7" w14:textId="77777777" w:rsidR="00F04046" w:rsidRDefault="00F04046">
      <w:pPr>
        <w:spacing w:line="240" w:lineRule="auto"/>
      </w:pPr>
      <w:r>
        <w:separator/>
      </w:r>
    </w:p>
    <w:p w14:paraId="0274D043" w14:textId="77777777" w:rsidR="00F04046" w:rsidRDefault="00F04046"/>
  </w:endnote>
  <w:endnote w:type="continuationSeparator" w:id="0">
    <w:p w14:paraId="2F032E3F" w14:textId="77777777" w:rsidR="00F04046" w:rsidRDefault="00F04046">
      <w:pPr>
        <w:spacing w:line="240" w:lineRule="auto"/>
      </w:pPr>
      <w:r>
        <w:continuationSeparator/>
      </w:r>
    </w:p>
    <w:p w14:paraId="2811F3D7" w14:textId="77777777" w:rsidR="00F04046" w:rsidRDefault="00F04046"/>
  </w:endnote>
  <w:endnote w:type="continuationNotice" w:id="1">
    <w:p w14:paraId="2BF74BB8" w14:textId="77777777" w:rsidR="00F04046" w:rsidRDefault="00F0404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ymbolMT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3FB0E" w14:textId="2C4906DD" w:rsidR="00067653" w:rsidRPr="003469C2" w:rsidRDefault="003469C2" w:rsidP="00107589">
    <w:pPr>
      <w:pStyle w:val="05Text"/>
    </w:pPr>
    <w:r>
      <w:t xml:space="preserve">Experteninterview am </w:t>
    </w:r>
    <w:r>
      <w:rPr>
        <w:shd w:val="clear" w:color="auto" w:fill="FFFF00"/>
      </w:rPr>
      <w:t>[xx.xx.202</w:t>
    </w:r>
    <w:r w:rsidR="00402B00">
      <w:rPr>
        <w:shd w:val="clear" w:color="auto" w:fill="FFFF00"/>
      </w:rPr>
      <w:t>3</w:t>
    </w:r>
    <w:r>
      <w:rPr>
        <w:shd w:val="clear" w:color="auto" w:fill="FFFF00"/>
      </w:rPr>
      <w:t xml:space="preserve">] </w:t>
    </w:r>
    <w:r>
      <w:t xml:space="preserve">| </w:t>
    </w:r>
    <w:r>
      <w:rPr>
        <w:shd w:val="clear" w:color="auto" w:fill="FFFF00"/>
      </w:rPr>
      <w:t>[</w:t>
    </w:r>
    <w:proofErr w:type="spellStart"/>
    <w:r>
      <w:rPr>
        <w:shd w:val="clear" w:color="auto" w:fill="FFFF00"/>
      </w:rPr>
      <w:t>hh:mm</w:t>
    </w:r>
    <w:proofErr w:type="spellEnd"/>
    <w:r>
      <w:rPr>
        <w:shd w:val="clear" w:color="auto" w:fill="FFFF00"/>
      </w:rPr>
      <w:t xml:space="preserve">] </w:t>
    </w:r>
    <w:r>
      <w:t xml:space="preserve">– </w:t>
    </w:r>
    <w:r>
      <w:rPr>
        <w:shd w:val="clear" w:color="auto" w:fill="FFFF00"/>
      </w:rPr>
      <w:t>[</w:t>
    </w:r>
    <w:proofErr w:type="spellStart"/>
    <w:r>
      <w:rPr>
        <w:shd w:val="clear" w:color="auto" w:fill="FFFF00"/>
      </w:rPr>
      <w:t>hh:mm</w:t>
    </w:r>
    <w:proofErr w:type="spellEnd"/>
    <w:r>
      <w:rPr>
        <w:shd w:val="clear" w:color="auto" w:fill="FFFF00"/>
      </w:rPr>
      <w:t xml:space="preserve">] </w:t>
    </w:r>
    <w:r>
      <w:t xml:space="preserve">Uh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CD1F5" w14:textId="77777777" w:rsidR="00F04046" w:rsidRDefault="00F04046">
      <w:pPr>
        <w:spacing w:line="240" w:lineRule="auto"/>
      </w:pPr>
      <w:r>
        <w:separator/>
      </w:r>
    </w:p>
    <w:p w14:paraId="49EF9884" w14:textId="77777777" w:rsidR="00F04046" w:rsidRDefault="00F04046"/>
  </w:footnote>
  <w:footnote w:type="continuationSeparator" w:id="0">
    <w:p w14:paraId="28DCF46B" w14:textId="77777777" w:rsidR="00F04046" w:rsidRDefault="00F04046">
      <w:pPr>
        <w:spacing w:line="240" w:lineRule="auto"/>
      </w:pPr>
      <w:r>
        <w:continuationSeparator/>
      </w:r>
    </w:p>
    <w:p w14:paraId="3F9962E5" w14:textId="77777777" w:rsidR="00F04046" w:rsidRDefault="00F04046"/>
  </w:footnote>
  <w:footnote w:type="continuationNotice" w:id="1">
    <w:p w14:paraId="4623F809" w14:textId="77777777" w:rsidR="00F04046" w:rsidRDefault="00F0404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E619E" w14:textId="7D28ABDD" w:rsidR="004922B5" w:rsidRPr="00510585" w:rsidRDefault="004922B5" w:rsidP="00D47507">
    <w:pPr>
      <w:pStyle w:val="Kopfzeile"/>
      <w:pBdr>
        <w:bottom w:val="single" w:sz="4" w:space="1" w:color="auto"/>
      </w:pBdr>
      <w:tabs>
        <w:tab w:val="clear" w:pos="4536"/>
        <w:tab w:val="clear" w:pos="9072"/>
        <w:tab w:val="right" w:pos="8647"/>
      </w:tabs>
      <w:jc w:val="left"/>
      <w:rPr>
        <w:sz w:val="20"/>
        <w:szCs w:val="20"/>
        <w:lang w:val="en-US"/>
      </w:rPr>
    </w:pPr>
    <w:r w:rsidRPr="00883D54">
      <w:rPr>
        <w:sz w:val="20"/>
        <w:szCs w:val="20"/>
      </w:rPr>
      <w:fldChar w:fldCharType="begin"/>
    </w:r>
    <w:r w:rsidRPr="00510585">
      <w:rPr>
        <w:sz w:val="20"/>
        <w:szCs w:val="20"/>
        <w:lang w:val="en-US"/>
      </w:rPr>
      <w:instrText>PAGE   \* MERGEFORMAT</w:instrText>
    </w:r>
    <w:r w:rsidRPr="00883D54">
      <w:rPr>
        <w:sz w:val="20"/>
        <w:szCs w:val="20"/>
      </w:rPr>
      <w:fldChar w:fldCharType="separate"/>
    </w:r>
    <w:r w:rsidR="008C6C14" w:rsidRPr="00510585">
      <w:rPr>
        <w:noProof/>
        <w:sz w:val="20"/>
        <w:szCs w:val="20"/>
        <w:lang w:val="en-US"/>
      </w:rPr>
      <w:t>2</w:t>
    </w:r>
    <w:r w:rsidRPr="00883D54">
      <w:rPr>
        <w:sz w:val="20"/>
        <w:szCs w:val="20"/>
      </w:rPr>
      <w:fldChar w:fldCharType="end"/>
    </w:r>
    <w:r w:rsidRPr="00510585">
      <w:rPr>
        <w:sz w:val="20"/>
        <w:szCs w:val="20"/>
        <w:lang w:val="en-US"/>
      </w:rPr>
      <w:tab/>
    </w:r>
    <w:r w:rsidR="004A768D" w:rsidRPr="00510585">
      <w:rPr>
        <w:sz w:val="20"/>
        <w:szCs w:val="20"/>
        <w:lang w:val="en-US"/>
      </w:rPr>
      <w:t xml:space="preserve">Johannes </w:t>
    </w:r>
    <w:proofErr w:type="spellStart"/>
    <w:r w:rsidR="004A768D" w:rsidRPr="00510585">
      <w:rPr>
        <w:sz w:val="20"/>
        <w:szCs w:val="20"/>
        <w:lang w:val="en-US"/>
      </w:rPr>
      <w:t>Bubeck</w:t>
    </w:r>
    <w:proofErr w:type="spellEnd"/>
    <w:r w:rsidR="00B348A2" w:rsidRPr="00510585">
      <w:rPr>
        <w:sz w:val="20"/>
        <w:szCs w:val="20"/>
        <w:lang w:val="en-US"/>
      </w:rPr>
      <w:t>,</w:t>
    </w:r>
    <w:r w:rsidR="004A768D" w:rsidRPr="00510585">
      <w:rPr>
        <w:sz w:val="20"/>
        <w:szCs w:val="20"/>
        <w:lang w:val="en-US"/>
      </w:rPr>
      <w:t xml:space="preserve"> Janick Greinacher, </w:t>
    </w:r>
    <w:proofErr w:type="spellStart"/>
    <w:r w:rsidR="00510585" w:rsidRPr="00510585">
      <w:rPr>
        <w:sz w:val="20"/>
        <w:szCs w:val="20"/>
        <w:lang w:val="en-US"/>
      </w:rPr>
      <w:t>Yannik</w:t>
    </w:r>
    <w:proofErr w:type="spellEnd"/>
    <w:r w:rsidR="00510585" w:rsidRPr="00510585">
      <w:rPr>
        <w:sz w:val="20"/>
        <w:szCs w:val="20"/>
        <w:lang w:val="en-US"/>
      </w:rPr>
      <w:t xml:space="preserve"> Langer, </w:t>
    </w:r>
    <w:proofErr w:type="spellStart"/>
    <w:r w:rsidR="00510585" w:rsidRPr="00510585">
      <w:rPr>
        <w:sz w:val="20"/>
        <w:szCs w:val="20"/>
        <w:lang w:val="en-US"/>
      </w:rPr>
      <w:t>Tobais</w:t>
    </w:r>
    <w:proofErr w:type="spellEnd"/>
    <w:r w:rsidR="00510585" w:rsidRPr="00510585">
      <w:rPr>
        <w:sz w:val="20"/>
        <w:szCs w:val="20"/>
        <w:lang w:val="en-US"/>
      </w:rPr>
      <w:t xml:space="preserve"> Roth</w:t>
    </w:r>
  </w:p>
  <w:p w14:paraId="04E3E3F0" w14:textId="77777777" w:rsidR="0036185F" w:rsidRPr="00510585" w:rsidRDefault="0036185F">
    <w:pP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6A185" w14:textId="695C504C" w:rsidR="008E59A9" w:rsidRPr="001F1A89" w:rsidRDefault="001F1A89" w:rsidP="00D47507">
    <w:pPr>
      <w:pStyle w:val="Kopfzeile"/>
      <w:pBdr>
        <w:bottom w:val="single" w:sz="4" w:space="1" w:color="auto"/>
      </w:pBdr>
      <w:tabs>
        <w:tab w:val="clear" w:pos="4536"/>
        <w:tab w:val="clear" w:pos="9072"/>
        <w:tab w:val="right" w:pos="8647"/>
      </w:tabs>
      <w:jc w:val="left"/>
      <w:rPr>
        <w:sz w:val="20"/>
        <w:szCs w:val="20"/>
      </w:rPr>
    </w:pPr>
    <w:r w:rsidRPr="000410B6">
      <w:rPr>
        <w:szCs w:val="22"/>
      </w:rPr>
      <w:t>Experteninterview</w:t>
    </w:r>
    <w:r>
      <w:rPr>
        <w:sz w:val="20"/>
        <w:szCs w:val="20"/>
      </w:rPr>
      <w:t xml:space="preserve">: </w:t>
    </w:r>
    <w:r w:rsidR="00D57E21" w:rsidRPr="00324F16">
      <w:t xml:space="preserve">Ermittlung </w:t>
    </w:r>
    <w:r w:rsidR="00D57E21">
      <w:t>von</w:t>
    </w:r>
    <w:r w:rsidR="00D57E21" w:rsidRPr="00324F16">
      <w:t xml:space="preserve"> Anforderungen </w:t>
    </w:r>
    <w:r w:rsidR="004922B5" w:rsidRPr="001F1A89">
      <w:rPr>
        <w:sz w:val="20"/>
        <w:szCs w:val="20"/>
      </w:rPr>
      <w:tab/>
    </w:r>
    <w:r w:rsidR="004922B5" w:rsidRPr="00883D54">
      <w:rPr>
        <w:sz w:val="20"/>
        <w:szCs w:val="20"/>
      </w:rPr>
      <w:fldChar w:fldCharType="begin"/>
    </w:r>
    <w:r w:rsidR="004922B5" w:rsidRPr="001F1A89">
      <w:rPr>
        <w:sz w:val="20"/>
        <w:szCs w:val="20"/>
      </w:rPr>
      <w:instrText>PAGE   \* MERGEFORMAT</w:instrText>
    </w:r>
    <w:r w:rsidR="004922B5" w:rsidRPr="00883D54">
      <w:rPr>
        <w:sz w:val="20"/>
        <w:szCs w:val="20"/>
      </w:rPr>
      <w:fldChar w:fldCharType="separate"/>
    </w:r>
    <w:r w:rsidR="008C6C14" w:rsidRPr="001F1A89">
      <w:rPr>
        <w:noProof/>
        <w:sz w:val="20"/>
        <w:szCs w:val="20"/>
      </w:rPr>
      <w:t>3</w:t>
    </w:r>
    <w:r w:rsidR="004922B5" w:rsidRPr="00883D54">
      <w:rPr>
        <w:sz w:val="20"/>
        <w:szCs w:val="20"/>
      </w:rPr>
      <w:fldChar w:fldCharType="end"/>
    </w:r>
  </w:p>
  <w:p w14:paraId="6D4F3E8F" w14:textId="77777777" w:rsidR="0036185F" w:rsidRPr="001F1A89" w:rsidRDefault="00361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2EDF6" w14:textId="048A6C47" w:rsidR="00C009DF" w:rsidRDefault="00C009DF">
    <w:pPr>
      <w:pStyle w:val="Kopfzeile"/>
    </w:pPr>
    <w:r>
      <w:fldChar w:fldCharType="begin"/>
    </w:r>
    <w:r>
      <w:instrText xml:space="preserve"> INCLUDEPICTURE "/Users/janickgreinacher/Library/Group Containers/UBF8T346G9.ms/WebArchiveCopyPasteTempFiles/com.microsoft.Word/small.png" \* MERGEFORMATINET </w:instrText>
    </w:r>
    <w:r w:rsidR="00A87DF6">
      <w:fldChar w:fldCharType="separate"/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10C9F"/>
    <w:multiLevelType w:val="hybridMultilevel"/>
    <w:tmpl w:val="AD5AC230"/>
    <w:lvl w:ilvl="0" w:tplc="03868DD6">
      <w:start w:val="1"/>
      <w:numFmt w:val="bullet"/>
      <w:lvlText w:val="£"/>
      <w:lvlJc w:val="left"/>
      <w:pPr>
        <w:ind w:left="984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1" w15:restartNumberingAfterBreak="0">
    <w:nsid w:val="0AD002AA"/>
    <w:multiLevelType w:val="multilevel"/>
    <w:tmpl w:val="6CD21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0628B3"/>
    <w:multiLevelType w:val="hybridMultilevel"/>
    <w:tmpl w:val="4E78BE86"/>
    <w:lvl w:ilvl="0" w:tplc="FD7653AC">
      <w:start w:val="1"/>
      <w:numFmt w:val="bullet"/>
      <w:lvlText w:val=""/>
      <w:lvlJc w:val="left"/>
      <w:pPr>
        <w:ind w:left="984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3" w15:restartNumberingAfterBreak="0">
    <w:nsid w:val="0D8E2C7C"/>
    <w:multiLevelType w:val="hybridMultilevel"/>
    <w:tmpl w:val="9E049376"/>
    <w:lvl w:ilvl="0" w:tplc="C5726346">
      <w:start w:val="1"/>
      <w:numFmt w:val="bullet"/>
      <w:lvlText w:val="£"/>
      <w:lvlJc w:val="left"/>
      <w:pPr>
        <w:ind w:left="984" w:hanging="360"/>
      </w:pPr>
      <w:rPr>
        <w:rFonts w:ascii="Wingdings 2" w:hAnsi="Wingdings 2" w:hint="default"/>
      </w:rPr>
    </w:lvl>
    <w:lvl w:ilvl="1" w:tplc="FFFFFFFF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4" w15:restartNumberingAfterBreak="0">
    <w:nsid w:val="0DCB4E15"/>
    <w:multiLevelType w:val="hybridMultilevel"/>
    <w:tmpl w:val="7EFCEEF6"/>
    <w:lvl w:ilvl="0" w:tplc="E36413C4">
      <w:start w:val="1"/>
      <w:numFmt w:val="bullet"/>
      <w:pStyle w:val="14Aufzhlung"/>
      <w:lvlText w:val=""/>
      <w:lvlJc w:val="left"/>
      <w:pPr>
        <w:tabs>
          <w:tab w:val="num" w:pos="644"/>
        </w:tabs>
        <w:ind w:left="568" w:hanging="284"/>
      </w:pPr>
      <w:rPr>
        <w:rFonts w:ascii="Symbol" w:hAnsi="Symbol" w:hint="default"/>
        <w:color w:val="auto"/>
      </w:rPr>
    </w:lvl>
    <w:lvl w:ilvl="1" w:tplc="F30A4A44">
      <w:start w:val="1"/>
      <w:numFmt w:val="bullet"/>
      <w:lvlText w:val="o"/>
      <w:lvlJc w:val="left"/>
      <w:pPr>
        <w:ind w:left="1724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742004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C61201"/>
    <w:multiLevelType w:val="hybridMultilevel"/>
    <w:tmpl w:val="C4604E26"/>
    <w:lvl w:ilvl="0" w:tplc="5AB69550">
      <w:start w:val="1"/>
      <w:numFmt w:val="decimal"/>
      <w:pStyle w:val="15NumAufzhlung"/>
      <w:lvlText w:val="%1."/>
      <w:lvlJc w:val="left"/>
      <w:pPr>
        <w:ind w:left="360" w:hanging="360"/>
      </w:pPr>
      <w:rPr>
        <w:b w:val="0"/>
        <w:bCs w:val="0"/>
      </w:rPr>
    </w:lvl>
    <w:lvl w:ilvl="1" w:tplc="F30A4A44">
      <w:start w:val="1"/>
      <w:numFmt w:val="bullet"/>
      <w:lvlText w:val="o"/>
      <w:lvlJc w:val="left"/>
      <w:pPr>
        <w:ind w:left="1724" w:hanging="360"/>
      </w:pPr>
      <w:rPr>
        <w:rFonts w:ascii="Wingdings" w:hAnsi="Wingdings" w:hint="default"/>
      </w:rPr>
    </w:lvl>
    <w:lvl w:ilvl="2" w:tplc="0407001B">
      <w:start w:val="1"/>
      <w:numFmt w:val="lowerRoman"/>
      <w:lvlText w:val="%3."/>
      <w:lvlJc w:val="right"/>
      <w:pPr>
        <w:ind w:left="1876" w:hanging="180"/>
      </w:pPr>
    </w:lvl>
    <w:lvl w:ilvl="3" w:tplc="6B760CFE">
      <w:start w:val="1"/>
      <w:numFmt w:val="ordinal"/>
      <w:lvlText w:val="%4."/>
      <w:lvlJc w:val="left"/>
      <w:pPr>
        <w:ind w:left="785" w:hanging="360"/>
      </w:pPr>
      <w:rPr>
        <w:rFonts w:hint="default"/>
      </w:rPr>
    </w:lvl>
    <w:lvl w:ilvl="4" w:tplc="04070019">
      <w:start w:val="1"/>
      <w:numFmt w:val="lowerLetter"/>
      <w:lvlText w:val="%5."/>
      <w:lvlJc w:val="left"/>
      <w:pPr>
        <w:ind w:left="3316" w:hanging="360"/>
      </w:pPr>
    </w:lvl>
    <w:lvl w:ilvl="5" w:tplc="0407001B" w:tentative="1">
      <w:start w:val="1"/>
      <w:numFmt w:val="lowerRoman"/>
      <w:lvlText w:val="%6."/>
      <w:lvlJc w:val="right"/>
      <w:pPr>
        <w:ind w:left="4036" w:hanging="180"/>
      </w:pPr>
    </w:lvl>
    <w:lvl w:ilvl="6" w:tplc="0407000F" w:tentative="1">
      <w:start w:val="1"/>
      <w:numFmt w:val="decimal"/>
      <w:lvlText w:val="%7."/>
      <w:lvlJc w:val="left"/>
      <w:pPr>
        <w:ind w:left="4756" w:hanging="360"/>
      </w:pPr>
    </w:lvl>
    <w:lvl w:ilvl="7" w:tplc="04070019" w:tentative="1">
      <w:start w:val="1"/>
      <w:numFmt w:val="lowerLetter"/>
      <w:lvlText w:val="%8."/>
      <w:lvlJc w:val="left"/>
      <w:pPr>
        <w:ind w:left="5476" w:hanging="360"/>
      </w:pPr>
    </w:lvl>
    <w:lvl w:ilvl="8" w:tplc="0407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2260024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2BE7E4A"/>
    <w:multiLevelType w:val="hybridMultilevel"/>
    <w:tmpl w:val="1DA8FF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32492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A25653"/>
    <w:multiLevelType w:val="hybridMultilevel"/>
    <w:tmpl w:val="F842B59A"/>
    <w:lvl w:ilvl="0" w:tplc="F30A4A44">
      <w:start w:val="1"/>
      <w:numFmt w:val="bullet"/>
      <w:lvlText w:val="o"/>
      <w:lvlJc w:val="left"/>
      <w:pPr>
        <w:ind w:left="2066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1" w15:restartNumberingAfterBreak="0">
    <w:nsid w:val="57AA6CF9"/>
    <w:multiLevelType w:val="hybridMultilevel"/>
    <w:tmpl w:val="9B3CE3D4"/>
    <w:lvl w:ilvl="0" w:tplc="FD7653AC">
      <w:start w:val="1"/>
      <w:numFmt w:val="bullet"/>
      <w:lvlText w:val=""/>
      <w:lvlJc w:val="left"/>
      <w:pPr>
        <w:ind w:left="984" w:hanging="360"/>
      </w:pPr>
      <w:rPr>
        <w:rFonts w:ascii="Wingdings 2" w:hAnsi="Wingdings 2" w:hint="default"/>
      </w:rPr>
    </w:lvl>
    <w:lvl w:ilvl="1" w:tplc="0407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12" w15:restartNumberingAfterBreak="0">
    <w:nsid w:val="6A366D64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B858B1"/>
    <w:multiLevelType w:val="multilevel"/>
    <w:tmpl w:val="3C50296A"/>
    <w:lvl w:ilvl="0">
      <w:start w:val="1"/>
      <w:numFmt w:val="decimal"/>
      <w:pStyle w:val="berschrift1"/>
      <w:lvlText w:val="%1"/>
      <w:lvlJc w:val="left"/>
      <w:pPr>
        <w:tabs>
          <w:tab w:val="num" w:pos="447"/>
        </w:tabs>
        <w:ind w:left="447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731"/>
        </w:tabs>
        <w:ind w:left="731" w:hanging="709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1014"/>
        </w:tabs>
        <w:ind w:left="1014" w:hanging="992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298"/>
        </w:tabs>
        <w:ind w:left="1298" w:hanging="1276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581"/>
        </w:tabs>
        <w:ind w:left="1581" w:hanging="155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74"/>
        </w:tabs>
        <w:ind w:left="117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18"/>
        </w:tabs>
        <w:ind w:left="131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62"/>
        </w:tabs>
        <w:ind w:left="146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06"/>
        </w:tabs>
        <w:ind w:left="1606" w:hanging="1584"/>
      </w:pPr>
      <w:rPr>
        <w:rFonts w:hint="default"/>
      </w:rPr>
    </w:lvl>
  </w:abstractNum>
  <w:num w:numId="1" w16cid:durableId="1596943151">
    <w:abstractNumId w:val="13"/>
  </w:num>
  <w:num w:numId="2" w16cid:durableId="233708788">
    <w:abstractNumId w:val="4"/>
  </w:num>
  <w:num w:numId="3" w16cid:durableId="1236817712">
    <w:abstractNumId w:val="8"/>
  </w:num>
  <w:num w:numId="4" w16cid:durableId="1629123863">
    <w:abstractNumId w:val="10"/>
  </w:num>
  <w:num w:numId="5" w16cid:durableId="1473446076">
    <w:abstractNumId w:val="6"/>
  </w:num>
  <w:num w:numId="6" w16cid:durableId="1131676368">
    <w:abstractNumId w:val="6"/>
    <w:lvlOverride w:ilvl="0">
      <w:startOverride w:val="1"/>
    </w:lvlOverride>
  </w:num>
  <w:num w:numId="7" w16cid:durableId="91904241">
    <w:abstractNumId w:val="2"/>
  </w:num>
  <w:num w:numId="8" w16cid:durableId="1235092147">
    <w:abstractNumId w:val="0"/>
  </w:num>
  <w:num w:numId="9" w16cid:durableId="829563066">
    <w:abstractNumId w:val="11"/>
  </w:num>
  <w:num w:numId="10" w16cid:durableId="2067296865">
    <w:abstractNumId w:val="4"/>
  </w:num>
  <w:num w:numId="11" w16cid:durableId="19984190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287279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5110087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200220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800169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8945489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104642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82744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279246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2248166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46271157">
    <w:abstractNumId w:val="3"/>
  </w:num>
  <w:num w:numId="22" w16cid:durableId="785080305">
    <w:abstractNumId w:val="4"/>
  </w:num>
  <w:num w:numId="23" w16cid:durableId="5812575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024397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50301159">
    <w:abstractNumId w:val="7"/>
  </w:num>
  <w:num w:numId="26" w16cid:durableId="1327825623">
    <w:abstractNumId w:val="5"/>
  </w:num>
  <w:num w:numId="27" w16cid:durableId="128547859">
    <w:abstractNumId w:val="9"/>
  </w:num>
  <w:num w:numId="28" w16cid:durableId="1526358450">
    <w:abstractNumId w:val="1"/>
  </w:num>
  <w:num w:numId="29" w16cid:durableId="85480608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removePersonalInformation/>
  <w:removeDateAndTime/>
  <w:mirrorMargin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xtDAyMDMyMLcwNTdW0lEKTi0uzszPAykwqgUABJjXaywAAAA="/>
  </w:docVars>
  <w:rsids>
    <w:rsidRoot w:val="00D8094E"/>
    <w:rsid w:val="0000237B"/>
    <w:rsid w:val="000035A0"/>
    <w:rsid w:val="00010169"/>
    <w:rsid w:val="00010E4D"/>
    <w:rsid w:val="000126E9"/>
    <w:rsid w:val="00014CDC"/>
    <w:rsid w:val="00014DE0"/>
    <w:rsid w:val="00015040"/>
    <w:rsid w:val="000158BC"/>
    <w:rsid w:val="00016BD6"/>
    <w:rsid w:val="00016F34"/>
    <w:rsid w:val="00017EB6"/>
    <w:rsid w:val="00020F87"/>
    <w:rsid w:val="000211CD"/>
    <w:rsid w:val="00022859"/>
    <w:rsid w:val="00022C86"/>
    <w:rsid w:val="00023CC0"/>
    <w:rsid w:val="0002411F"/>
    <w:rsid w:val="00024D99"/>
    <w:rsid w:val="000256E1"/>
    <w:rsid w:val="00030382"/>
    <w:rsid w:val="000310C2"/>
    <w:rsid w:val="000353F1"/>
    <w:rsid w:val="00037136"/>
    <w:rsid w:val="000371CF"/>
    <w:rsid w:val="00037834"/>
    <w:rsid w:val="0003788A"/>
    <w:rsid w:val="0004102A"/>
    <w:rsid w:val="000410B6"/>
    <w:rsid w:val="00043DAA"/>
    <w:rsid w:val="00045A9B"/>
    <w:rsid w:val="0004664D"/>
    <w:rsid w:val="0004675F"/>
    <w:rsid w:val="00050A75"/>
    <w:rsid w:val="00050E6A"/>
    <w:rsid w:val="00052930"/>
    <w:rsid w:val="0005612B"/>
    <w:rsid w:val="00056716"/>
    <w:rsid w:val="0006258E"/>
    <w:rsid w:val="00062ADE"/>
    <w:rsid w:val="00063AD2"/>
    <w:rsid w:val="00063BFC"/>
    <w:rsid w:val="000652BE"/>
    <w:rsid w:val="00066352"/>
    <w:rsid w:val="00066461"/>
    <w:rsid w:val="000669D5"/>
    <w:rsid w:val="0006758D"/>
    <w:rsid w:val="00067653"/>
    <w:rsid w:val="00067BB8"/>
    <w:rsid w:val="00070BFB"/>
    <w:rsid w:val="000722A6"/>
    <w:rsid w:val="00073185"/>
    <w:rsid w:val="000737E4"/>
    <w:rsid w:val="00073A9D"/>
    <w:rsid w:val="00075086"/>
    <w:rsid w:val="00075881"/>
    <w:rsid w:val="00075EDB"/>
    <w:rsid w:val="0008015A"/>
    <w:rsid w:val="00081AE6"/>
    <w:rsid w:val="0008200C"/>
    <w:rsid w:val="0008302C"/>
    <w:rsid w:val="00083373"/>
    <w:rsid w:val="000843B8"/>
    <w:rsid w:val="0008602E"/>
    <w:rsid w:val="00090D73"/>
    <w:rsid w:val="0009233F"/>
    <w:rsid w:val="0009303A"/>
    <w:rsid w:val="00096280"/>
    <w:rsid w:val="000A4F55"/>
    <w:rsid w:val="000A67EE"/>
    <w:rsid w:val="000B0EE8"/>
    <w:rsid w:val="000B1806"/>
    <w:rsid w:val="000B1DE4"/>
    <w:rsid w:val="000B26CD"/>
    <w:rsid w:val="000B49D4"/>
    <w:rsid w:val="000B507A"/>
    <w:rsid w:val="000B51A2"/>
    <w:rsid w:val="000B753E"/>
    <w:rsid w:val="000B76AC"/>
    <w:rsid w:val="000B78BD"/>
    <w:rsid w:val="000B7DA6"/>
    <w:rsid w:val="000C2178"/>
    <w:rsid w:val="000C28B9"/>
    <w:rsid w:val="000C2B16"/>
    <w:rsid w:val="000C2F7B"/>
    <w:rsid w:val="000C31EE"/>
    <w:rsid w:val="000C47CF"/>
    <w:rsid w:val="000C5236"/>
    <w:rsid w:val="000D1573"/>
    <w:rsid w:val="000D168C"/>
    <w:rsid w:val="000D2642"/>
    <w:rsid w:val="000D503C"/>
    <w:rsid w:val="000D5D41"/>
    <w:rsid w:val="000D6BDA"/>
    <w:rsid w:val="000E1B34"/>
    <w:rsid w:val="000E2414"/>
    <w:rsid w:val="000E3B52"/>
    <w:rsid w:val="000E3DE3"/>
    <w:rsid w:val="000F06DB"/>
    <w:rsid w:val="000F0AAD"/>
    <w:rsid w:val="000F0D4D"/>
    <w:rsid w:val="000F3F09"/>
    <w:rsid w:val="000F6A5D"/>
    <w:rsid w:val="00101113"/>
    <w:rsid w:val="00104053"/>
    <w:rsid w:val="00104088"/>
    <w:rsid w:val="00104EB1"/>
    <w:rsid w:val="00107589"/>
    <w:rsid w:val="001105E4"/>
    <w:rsid w:val="001116E1"/>
    <w:rsid w:val="0011488B"/>
    <w:rsid w:val="00114994"/>
    <w:rsid w:val="001151BF"/>
    <w:rsid w:val="00116A34"/>
    <w:rsid w:val="00116D45"/>
    <w:rsid w:val="001174F3"/>
    <w:rsid w:val="0012047C"/>
    <w:rsid w:val="001210D6"/>
    <w:rsid w:val="00122D72"/>
    <w:rsid w:val="00122F24"/>
    <w:rsid w:val="001245EB"/>
    <w:rsid w:val="00124A7D"/>
    <w:rsid w:val="00124F24"/>
    <w:rsid w:val="00130AA2"/>
    <w:rsid w:val="001349F7"/>
    <w:rsid w:val="00135FAD"/>
    <w:rsid w:val="00136E95"/>
    <w:rsid w:val="00141E88"/>
    <w:rsid w:val="001439C5"/>
    <w:rsid w:val="001442E9"/>
    <w:rsid w:val="00147354"/>
    <w:rsid w:val="0015216D"/>
    <w:rsid w:val="00154BD2"/>
    <w:rsid w:val="0015536A"/>
    <w:rsid w:val="00155DDD"/>
    <w:rsid w:val="001604C8"/>
    <w:rsid w:val="00160C6A"/>
    <w:rsid w:val="00161458"/>
    <w:rsid w:val="00161852"/>
    <w:rsid w:val="0016281C"/>
    <w:rsid w:val="0016348B"/>
    <w:rsid w:val="00163ED7"/>
    <w:rsid w:val="00164C91"/>
    <w:rsid w:val="00164D58"/>
    <w:rsid w:val="0016514B"/>
    <w:rsid w:val="0016601E"/>
    <w:rsid w:val="00166E49"/>
    <w:rsid w:val="00166FF6"/>
    <w:rsid w:val="00167264"/>
    <w:rsid w:val="001745E4"/>
    <w:rsid w:val="001750BD"/>
    <w:rsid w:val="00176195"/>
    <w:rsid w:val="00176953"/>
    <w:rsid w:val="001779E6"/>
    <w:rsid w:val="00180212"/>
    <w:rsid w:val="00181C32"/>
    <w:rsid w:val="0018214C"/>
    <w:rsid w:val="001837B2"/>
    <w:rsid w:val="0018642A"/>
    <w:rsid w:val="00187873"/>
    <w:rsid w:val="001917F8"/>
    <w:rsid w:val="00194328"/>
    <w:rsid w:val="00194C1A"/>
    <w:rsid w:val="00195809"/>
    <w:rsid w:val="001969D3"/>
    <w:rsid w:val="00196CCC"/>
    <w:rsid w:val="00197F71"/>
    <w:rsid w:val="001A1045"/>
    <w:rsid w:val="001A127A"/>
    <w:rsid w:val="001A195A"/>
    <w:rsid w:val="001A390A"/>
    <w:rsid w:val="001B006C"/>
    <w:rsid w:val="001B1751"/>
    <w:rsid w:val="001B1CB9"/>
    <w:rsid w:val="001B388F"/>
    <w:rsid w:val="001B3D91"/>
    <w:rsid w:val="001B64F7"/>
    <w:rsid w:val="001C3891"/>
    <w:rsid w:val="001C5174"/>
    <w:rsid w:val="001C542A"/>
    <w:rsid w:val="001C7981"/>
    <w:rsid w:val="001D0399"/>
    <w:rsid w:val="001D3002"/>
    <w:rsid w:val="001D4179"/>
    <w:rsid w:val="001D4E10"/>
    <w:rsid w:val="001D6B52"/>
    <w:rsid w:val="001D77D1"/>
    <w:rsid w:val="001D793F"/>
    <w:rsid w:val="001D7D79"/>
    <w:rsid w:val="001D7DBA"/>
    <w:rsid w:val="001E12AF"/>
    <w:rsid w:val="001E405D"/>
    <w:rsid w:val="001E61C6"/>
    <w:rsid w:val="001E6B47"/>
    <w:rsid w:val="001F1A89"/>
    <w:rsid w:val="001F1E51"/>
    <w:rsid w:val="001F4559"/>
    <w:rsid w:val="001F6A6B"/>
    <w:rsid w:val="001F737F"/>
    <w:rsid w:val="00200378"/>
    <w:rsid w:val="0020187C"/>
    <w:rsid w:val="00202343"/>
    <w:rsid w:val="00203244"/>
    <w:rsid w:val="00203BFA"/>
    <w:rsid w:val="00205C56"/>
    <w:rsid w:val="00206B39"/>
    <w:rsid w:val="00206B62"/>
    <w:rsid w:val="002101A2"/>
    <w:rsid w:val="00211231"/>
    <w:rsid w:val="00211C70"/>
    <w:rsid w:val="00213C08"/>
    <w:rsid w:val="002140B6"/>
    <w:rsid w:val="00214DD6"/>
    <w:rsid w:val="0021567E"/>
    <w:rsid w:val="002170DD"/>
    <w:rsid w:val="0022031F"/>
    <w:rsid w:val="00221756"/>
    <w:rsid w:val="00222644"/>
    <w:rsid w:val="00222ACE"/>
    <w:rsid w:val="002234E6"/>
    <w:rsid w:val="00223501"/>
    <w:rsid w:val="00223979"/>
    <w:rsid w:val="00237D08"/>
    <w:rsid w:val="0024112B"/>
    <w:rsid w:val="00242FE6"/>
    <w:rsid w:val="0024370D"/>
    <w:rsid w:val="002478C3"/>
    <w:rsid w:val="00254C46"/>
    <w:rsid w:val="0025545B"/>
    <w:rsid w:val="00255E6D"/>
    <w:rsid w:val="0025651A"/>
    <w:rsid w:val="00257FFD"/>
    <w:rsid w:val="00263B99"/>
    <w:rsid w:val="002644B5"/>
    <w:rsid w:val="00264A7E"/>
    <w:rsid w:val="00266CD1"/>
    <w:rsid w:val="00266EF0"/>
    <w:rsid w:val="002707C5"/>
    <w:rsid w:val="00271552"/>
    <w:rsid w:val="00272FB8"/>
    <w:rsid w:val="00273CE6"/>
    <w:rsid w:val="00275035"/>
    <w:rsid w:val="002767F1"/>
    <w:rsid w:val="00277588"/>
    <w:rsid w:val="00282FAB"/>
    <w:rsid w:val="00283BBD"/>
    <w:rsid w:val="0028638D"/>
    <w:rsid w:val="00287C02"/>
    <w:rsid w:val="002947DE"/>
    <w:rsid w:val="00294FDF"/>
    <w:rsid w:val="002A0E4F"/>
    <w:rsid w:val="002A0FE2"/>
    <w:rsid w:val="002A1B11"/>
    <w:rsid w:val="002A3106"/>
    <w:rsid w:val="002A50D8"/>
    <w:rsid w:val="002A55CA"/>
    <w:rsid w:val="002A6BB4"/>
    <w:rsid w:val="002A6D8F"/>
    <w:rsid w:val="002B2CB8"/>
    <w:rsid w:val="002B3754"/>
    <w:rsid w:val="002B3889"/>
    <w:rsid w:val="002B4582"/>
    <w:rsid w:val="002B65B4"/>
    <w:rsid w:val="002C015C"/>
    <w:rsid w:val="002C3673"/>
    <w:rsid w:val="002C4067"/>
    <w:rsid w:val="002C4481"/>
    <w:rsid w:val="002C4823"/>
    <w:rsid w:val="002D37DF"/>
    <w:rsid w:val="002D5CC0"/>
    <w:rsid w:val="002E3FCC"/>
    <w:rsid w:val="002E5876"/>
    <w:rsid w:val="002E6A0D"/>
    <w:rsid w:val="002F259D"/>
    <w:rsid w:val="002F3B19"/>
    <w:rsid w:val="002F6192"/>
    <w:rsid w:val="002F70A3"/>
    <w:rsid w:val="002F7E99"/>
    <w:rsid w:val="0030180C"/>
    <w:rsid w:val="0030230C"/>
    <w:rsid w:val="003029D1"/>
    <w:rsid w:val="003033E9"/>
    <w:rsid w:val="00304EF4"/>
    <w:rsid w:val="00305723"/>
    <w:rsid w:val="003059B2"/>
    <w:rsid w:val="00313A37"/>
    <w:rsid w:val="0031477D"/>
    <w:rsid w:val="00314C57"/>
    <w:rsid w:val="00321928"/>
    <w:rsid w:val="0032295C"/>
    <w:rsid w:val="003229C0"/>
    <w:rsid w:val="003245D7"/>
    <w:rsid w:val="00324CD5"/>
    <w:rsid w:val="00324F16"/>
    <w:rsid w:val="0032772A"/>
    <w:rsid w:val="00331B49"/>
    <w:rsid w:val="003320CF"/>
    <w:rsid w:val="00332304"/>
    <w:rsid w:val="00332BAD"/>
    <w:rsid w:val="00332E7E"/>
    <w:rsid w:val="00335530"/>
    <w:rsid w:val="00335B02"/>
    <w:rsid w:val="0033666E"/>
    <w:rsid w:val="003372BB"/>
    <w:rsid w:val="0033748E"/>
    <w:rsid w:val="00337C3F"/>
    <w:rsid w:val="0034066E"/>
    <w:rsid w:val="003469C2"/>
    <w:rsid w:val="00352A1A"/>
    <w:rsid w:val="00353610"/>
    <w:rsid w:val="003544C8"/>
    <w:rsid w:val="00354B70"/>
    <w:rsid w:val="00355155"/>
    <w:rsid w:val="003564CD"/>
    <w:rsid w:val="0036040D"/>
    <w:rsid w:val="0036185F"/>
    <w:rsid w:val="0036654A"/>
    <w:rsid w:val="00366EAC"/>
    <w:rsid w:val="00370033"/>
    <w:rsid w:val="00371485"/>
    <w:rsid w:val="00371C75"/>
    <w:rsid w:val="00373A23"/>
    <w:rsid w:val="00374280"/>
    <w:rsid w:val="003742FE"/>
    <w:rsid w:val="00374529"/>
    <w:rsid w:val="00376A7D"/>
    <w:rsid w:val="00377E59"/>
    <w:rsid w:val="003807E7"/>
    <w:rsid w:val="00381760"/>
    <w:rsid w:val="00381A99"/>
    <w:rsid w:val="00382D18"/>
    <w:rsid w:val="00383F06"/>
    <w:rsid w:val="00383F35"/>
    <w:rsid w:val="00384622"/>
    <w:rsid w:val="00386849"/>
    <w:rsid w:val="00391347"/>
    <w:rsid w:val="00397940"/>
    <w:rsid w:val="003A0B72"/>
    <w:rsid w:val="003A2540"/>
    <w:rsid w:val="003A76AD"/>
    <w:rsid w:val="003B23D2"/>
    <w:rsid w:val="003B2F05"/>
    <w:rsid w:val="003B5DB6"/>
    <w:rsid w:val="003B61C4"/>
    <w:rsid w:val="003B7FA6"/>
    <w:rsid w:val="003C04D0"/>
    <w:rsid w:val="003C0721"/>
    <w:rsid w:val="003C095F"/>
    <w:rsid w:val="003C0D04"/>
    <w:rsid w:val="003C2804"/>
    <w:rsid w:val="003C2A17"/>
    <w:rsid w:val="003C322E"/>
    <w:rsid w:val="003C4027"/>
    <w:rsid w:val="003C4F46"/>
    <w:rsid w:val="003C7935"/>
    <w:rsid w:val="003D13C1"/>
    <w:rsid w:val="003D1D41"/>
    <w:rsid w:val="003D34F3"/>
    <w:rsid w:val="003D3E82"/>
    <w:rsid w:val="003D402E"/>
    <w:rsid w:val="003D4EA4"/>
    <w:rsid w:val="003D5ED8"/>
    <w:rsid w:val="003D6F1B"/>
    <w:rsid w:val="003E07D7"/>
    <w:rsid w:val="003E21D8"/>
    <w:rsid w:val="003E3A2E"/>
    <w:rsid w:val="003E3BA6"/>
    <w:rsid w:val="003E633B"/>
    <w:rsid w:val="003F0DD9"/>
    <w:rsid w:val="003F1F10"/>
    <w:rsid w:val="003F2F71"/>
    <w:rsid w:val="003F59BC"/>
    <w:rsid w:val="003F5BA9"/>
    <w:rsid w:val="003F5DA6"/>
    <w:rsid w:val="003F652B"/>
    <w:rsid w:val="003F6757"/>
    <w:rsid w:val="0040244E"/>
    <w:rsid w:val="00402B00"/>
    <w:rsid w:val="00402E38"/>
    <w:rsid w:val="004044E0"/>
    <w:rsid w:val="0040700D"/>
    <w:rsid w:val="00407366"/>
    <w:rsid w:val="0040778B"/>
    <w:rsid w:val="00411650"/>
    <w:rsid w:val="00411B05"/>
    <w:rsid w:val="004161FB"/>
    <w:rsid w:val="00416C65"/>
    <w:rsid w:val="00421DDD"/>
    <w:rsid w:val="004237F7"/>
    <w:rsid w:val="00425201"/>
    <w:rsid w:val="00425931"/>
    <w:rsid w:val="00427009"/>
    <w:rsid w:val="00431509"/>
    <w:rsid w:val="00431A25"/>
    <w:rsid w:val="00432338"/>
    <w:rsid w:val="004339DD"/>
    <w:rsid w:val="00433E41"/>
    <w:rsid w:val="00433FA9"/>
    <w:rsid w:val="004343C1"/>
    <w:rsid w:val="004347F6"/>
    <w:rsid w:val="00434A6F"/>
    <w:rsid w:val="00436F14"/>
    <w:rsid w:val="00443C8B"/>
    <w:rsid w:val="0044400D"/>
    <w:rsid w:val="004446CD"/>
    <w:rsid w:val="00444BF8"/>
    <w:rsid w:val="00445F09"/>
    <w:rsid w:val="00447A1A"/>
    <w:rsid w:val="0045007E"/>
    <w:rsid w:val="00451645"/>
    <w:rsid w:val="00453816"/>
    <w:rsid w:val="00455005"/>
    <w:rsid w:val="00455447"/>
    <w:rsid w:val="004608EA"/>
    <w:rsid w:val="00461738"/>
    <w:rsid w:val="0046191C"/>
    <w:rsid w:val="00461D64"/>
    <w:rsid w:val="00471B9C"/>
    <w:rsid w:val="00475437"/>
    <w:rsid w:val="004769F7"/>
    <w:rsid w:val="00476AF6"/>
    <w:rsid w:val="0047768D"/>
    <w:rsid w:val="00477B40"/>
    <w:rsid w:val="00480F6F"/>
    <w:rsid w:val="004816A1"/>
    <w:rsid w:val="0048306D"/>
    <w:rsid w:val="00484DC0"/>
    <w:rsid w:val="00485F8C"/>
    <w:rsid w:val="00486351"/>
    <w:rsid w:val="00486D70"/>
    <w:rsid w:val="004904B3"/>
    <w:rsid w:val="00490C97"/>
    <w:rsid w:val="004917F6"/>
    <w:rsid w:val="004922B5"/>
    <w:rsid w:val="00492316"/>
    <w:rsid w:val="00493304"/>
    <w:rsid w:val="00494D14"/>
    <w:rsid w:val="00495DB2"/>
    <w:rsid w:val="004967CF"/>
    <w:rsid w:val="004967ED"/>
    <w:rsid w:val="004A026F"/>
    <w:rsid w:val="004A1EDA"/>
    <w:rsid w:val="004A2DE8"/>
    <w:rsid w:val="004A42DA"/>
    <w:rsid w:val="004A54E2"/>
    <w:rsid w:val="004A768D"/>
    <w:rsid w:val="004A7E5C"/>
    <w:rsid w:val="004B221F"/>
    <w:rsid w:val="004B28E4"/>
    <w:rsid w:val="004B2C1A"/>
    <w:rsid w:val="004B67D4"/>
    <w:rsid w:val="004B7330"/>
    <w:rsid w:val="004B7701"/>
    <w:rsid w:val="004C1908"/>
    <w:rsid w:val="004C1BD8"/>
    <w:rsid w:val="004C5F50"/>
    <w:rsid w:val="004C69E4"/>
    <w:rsid w:val="004C7141"/>
    <w:rsid w:val="004C78F5"/>
    <w:rsid w:val="004C7D2F"/>
    <w:rsid w:val="004D01AA"/>
    <w:rsid w:val="004D31A9"/>
    <w:rsid w:val="004D3262"/>
    <w:rsid w:val="004D39D7"/>
    <w:rsid w:val="004D3F30"/>
    <w:rsid w:val="004D4C71"/>
    <w:rsid w:val="004D4FAC"/>
    <w:rsid w:val="004D6A3D"/>
    <w:rsid w:val="004D6DFA"/>
    <w:rsid w:val="004E2A19"/>
    <w:rsid w:val="004E309C"/>
    <w:rsid w:val="004E34C6"/>
    <w:rsid w:val="004E34E7"/>
    <w:rsid w:val="004E352A"/>
    <w:rsid w:val="004E4F5C"/>
    <w:rsid w:val="004F1F58"/>
    <w:rsid w:val="004F312F"/>
    <w:rsid w:val="00500BEA"/>
    <w:rsid w:val="00501995"/>
    <w:rsid w:val="00501E55"/>
    <w:rsid w:val="00503AAA"/>
    <w:rsid w:val="005041EE"/>
    <w:rsid w:val="005079EA"/>
    <w:rsid w:val="005101AD"/>
    <w:rsid w:val="00510585"/>
    <w:rsid w:val="005107C8"/>
    <w:rsid w:val="00514E56"/>
    <w:rsid w:val="00516493"/>
    <w:rsid w:val="00516629"/>
    <w:rsid w:val="005166FD"/>
    <w:rsid w:val="00517357"/>
    <w:rsid w:val="005212CE"/>
    <w:rsid w:val="00521613"/>
    <w:rsid w:val="00521C83"/>
    <w:rsid w:val="00523BC3"/>
    <w:rsid w:val="00532AFC"/>
    <w:rsid w:val="00534B26"/>
    <w:rsid w:val="00534C31"/>
    <w:rsid w:val="00535A61"/>
    <w:rsid w:val="00536042"/>
    <w:rsid w:val="005361CD"/>
    <w:rsid w:val="005376FE"/>
    <w:rsid w:val="00542411"/>
    <w:rsid w:val="0054307A"/>
    <w:rsid w:val="00543B6E"/>
    <w:rsid w:val="005451EF"/>
    <w:rsid w:val="00547D59"/>
    <w:rsid w:val="00550454"/>
    <w:rsid w:val="00550843"/>
    <w:rsid w:val="00551030"/>
    <w:rsid w:val="00551FC2"/>
    <w:rsid w:val="005542EF"/>
    <w:rsid w:val="00554CCF"/>
    <w:rsid w:val="00554E50"/>
    <w:rsid w:val="00554FC0"/>
    <w:rsid w:val="00557A81"/>
    <w:rsid w:val="00561596"/>
    <w:rsid w:val="00561C44"/>
    <w:rsid w:val="005634CE"/>
    <w:rsid w:val="005643E8"/>
    <w:rsid w:val="00565784"/>
    <w:rsid w:val="00571AAC"/>
    <w:rsid w:val="00572220"/>
    <w:rsid w:val="00574217"/>
    <w:rsid w:val="005752F8"/>
    <w:rsid w:val="00576B7D"/>
    <w:rsid w:val="005811C9"/>
    <w:rsid w:val="00582E8B"/>
    <w:rsid w:val="00584D4E"/>
    <w:rsid w:val="00584E03"/>
    <w:rsid w:val="0058699D"/>
    <w:rsid w:val="0059283E"/>
    <w:rsid w:val="005943C9"/>
    <w:rsid w:val="0059462E"/>
    <w:rsid w:val="00595E85"/>
    <w:rsid w:val="00597D7C"/>
    <w:rsid w:val="005A7E8D"/>
    <w:rsid w:val="005B0EC3"/>
    <w:rsid w:val="005B4EB0"/>
    <w:rsid w:val="005C62C6"/>
    <w:rsid w:val="005D2E53"/>
    <w:rsid w:val="005D3AAA"/>
    <w:rsid w:val="005D70FB"/>
    <w:rsid w:val="005E00D5"/>
    <w:rsid w:val="005E096E"/>
    <w:rsid w:val="005E1847"/>
    <w:rsid w:val="005E1869"/>
    <w:rsid w:val="005E3B25"/>
    <w:rsid w:val="005E4164"/>
    <w:rsid w:val="005E50C6"/>
    <w:rsid w:val="005E5783"/>
    <w:rsid w:val="005E5797"/>
    <w:rsid w:val="005E57CC"/>
    <w:rsid w:val="005E5B4F"/>
    <w:rsid w:val="005E685D"/>
    <w:rsid w:val="005E6D25"/>
    <w:rsid w:val="005E7614"/>
    <w:rsid w:val="005F1B9A"/>
    <w:rsid w:val="005F1E06"/>
    <w:rsid w:val="005F2692"/>
    <w:rsid w:val="005F2D11"/>
    <w:rsid w:val="005F3AAB"/>
    <w:rsid w:val="005F3CDC"/>
    <w:rsid w:val="006011A9"/>
    <w:rsid w:val="0060231D"/>
    <w:rsid w:val="00603271"/>
    <w:rsid w:val="00604316"/>
    <w:rsid w:val="006058DA"/>
    <w:rsid w:val="00613740"/>
    <w:rsid w:val="0061606C"/>
    <w:rsid w:val="00620141"/>
    <w:rsid w:val="00620B67"/>
    <w:rsid w:val="006244F2"/>
    <w:rsid w:val="006271FB"/>
    <w:rsid w:val="00627A93"/>
    <w:rsid w:val="0063341E"/>
    <w:rsid w:val="00633492"/>
    <w:rsid w:val="00633521"/>
    <w:rsid w:val="00634E20"/>
    <w:rsid w:val="00635FDB"/>
    <w:rsid w:val="006374C4"/>
    <w:rsid w:val="00640D43"/>
    <w:rsid w:val="00642555"/>
    <w:rsid w:val="00644CE2"/>
    <w:rsid w:val="006464DD"/>
    <w:rsid w:val="00650D1E"/>
    <w:rsid w:val="006515C6"/>
    <w:rsid w:val="00651839"/>
    <w:rsid w:val="00652001"/>
    <w:rsid w:val="006530C4"/>
    <w:rsid w:val="00655754"/>
    <w:rsid w:val="00657C31"/>
    <w:rsid w:val="0066135D"/>
    <w:rsid w:val="00662081"/>
    <w:rsid w:val="00664AC6"/>
    <w:rsid w:val="00666101"/>
    <w:rsid w:val="00666893"/>
    <w:rsid w:val="006670E5"/>
    <w:rsid w:val="00670A97"/>
    <w:rsid w:val="00670CCA"/>
    <w:rsid w:val="00670CE5"/>
    <w:rsid w:val="006725F9"/>
    <w:rsid w:val="006735B9"/>
    <w:rsid w:val="00673CE1"/>
    <w:rsid w:val="00673FDB"/>
    <w:rsid w:val="00674927"/>
    <w:rsid w:val="006775DD"/>
    <w:rsid w:val="00682D54"/>
    <w:rsid w:val="006860D7"/>
    <w:rsid w:val="006870B3"/>
    <w:rsid w:val="0069189E"/>
    <w:rsid w:val="00695F43"/>
    <w:rsid w:val="00696941"/>
    <w:rsid w:val="006970D4"/>
    <w:rsid w:val="006A1F9B"/>
    <w:rsid w:val="006A1FCB"/>
    <w:rsid w:val="006A25AD"/>
    <w:rsid w:val="006A3D7B"/>
    <w:rsid w:val="006A4526"/>
    <w:rsid w:val="006A4D57"/>
    <w:rsid w:val="006B10AF"/>
    <w:rsid w:val="006B3279"/>
    <w:rsid w:val="006B3681"/>
    <w:rsid w:val="006B390D"/>
    <w:rsid w:val="006B4C3C"/>
    <w:rsid w:val="006B54A1"/>
    <w:rsid w:val="006B577B"/>
    <w:rsid w:val="006B64E7"/>
    <w:rsid w:val="006B6AAC"/>
    <w:rsid w:val="006B6ABA"/>
    <w:rsid w:val="006B702E"/>
    <w:rsid w:val="006C00AD"/>
    <w:rsid w:val="006C1A04"/>
    <w:rsid w:val="006C2802"/>
    <w:rsid w:val="006C3B8E"/>
    <w:rsid w:val="006C4D70"/>
    <w:rsid w:val="006C56DB"/>
    <w:rsid w:val="006C73F3"/>
    <w:rsid w:val="006C7F93"/>
    <w:rsid w:val="006D16A0"/>
    <w:rsid w:val="006D193C"/>
    <w:rsid w:val="006D31E6"/>
    <w:rsid w:val="006D66E5"/>
    <w:rsid w:val="006D7734"/>
    <w:rsid w:val="006D795A"/>
    <w:rsid w:val="006E11E3"/>
    <w:rsid w:val="006E20FD"/>
    <w:rsid w:val="006E3671"/>
    <w:rsid w:val="006E4E63"/>
    <w:rsid w:val="006E625D"/>
    <w:rsid w:val="006F007C"/>
    <w:rsid w:val="006F172D"/>
    <w:rsid w:val="006F2705"/>
    <w:rsid w:val="006F2B95"/>
    <w:rsid w:val="006F4F82"/>
    <w:rsid w:val="006F5C88"/>
    <w:rsid w:val="006F6EC2"/>
    <w:rsid w:val="00701E61"/>
    <w:rsid w:val="00703850"/>
    <w:rsid w:val="00706D29"/>
    <w:rsid w:val="007106BB"/>
    <w:rsid w:val="00711C32"/>
    <w:rsid w:val="00712F0E"/>
    <w:rsid w:val="007146AD"/>
    <w:rsid w:val="0071497E"/>
    <w:rsid w:val="00714E83"/>
    <w:rsid w:val="007156DF"/>
    <w:rsid w:val="00720570"/>
    <w:rsid w:val="00720A06"/>
    <w:rsid w:val="0072107D"/>
    <w:rsid w:val="007215C7"/>
    <w:rsid w:val="00721812"/>
    <w:rsid w:val="007265F9"/>
    <w:rsid w:val="00726C31"/>
    <w:rsid w:val="0072748B"/>
    <w:rsid w:val="00727D10"/>
    <w:rsid w:val="00733788"/>
    <w:rsid w:val="00733C27"/>
    <w:rsid w:val="00733EB5"/>
    <w:rsid w:val="00734D02"/>
    <w:rsid w:val="00735A70"/>
    <w:rsid w:val="00735B7E"/>
    <w:rsid w:val="00737351"/>
    <w:rsid w:val="00740102"/>
    <w:rsid w:val="0074098D"/>
    <w:rsid w:val="007413AC"/>
    <w:rsid w:val="00741AC6"/>
    <w:rsid w:val="00744A94"/>
    <w:rsid w:val="00745F63"/>
    <w:rsid w:val="00746471"/>
    <w:rsid w:val="00747C50"/>
    <w:rsid w:val="00752C54"/>
    <w:rsid w:val="007535D7"/>
    <w:rsid w:val="007549CE"/>
    <w:rsid w:val="00754B51"/>
    <w:rsid w:val="00757FB1"/>
    <w:rsid w:val="00761684"/>
    <w:rsid w:val="00763F9B"/>
    <w:rsid w:val="00766533"/>
    <w:rsid w:val="00767816"/>
    <w:rsid w:val="007701D4"/>
    <w:rsid w:val="00772103"/>
    <w:rsid w:val="007722D5"/>
    <w:rsid w:val="007736D3"/>
    <w:rsid w:val="007737DB"/>
    <w:rsid w:val="00773CB1"/>
    <w:rsid w:val="00774EC5"/>
    <w:rsid w:val="00775D59"/>
    <w:rsid w:val="00776E18"/>
    <w:rsid w:val="0078014A"/>
    <w:rsid w:val="007809DE"/>
    <w:rsid w:val="007812B0"/>
    <w:rsid w:val="00782466"/>
    <w:rsid w:val="00785236"/>
    <w:rsid w:val="00790676"/>
    <w:rsid w:val="00791378"/>
    <w:rsid w:val="00792789"/>
    <w:rsid w:val="00793029"/>
    <w:rsid w:val="00793CE8"/>
    <w:rsid w:val="00794A8B"/>
    <w:rsid w:val="00794D8D"/>
    <w:rsid w:val="007956F1"/>
    <w:rsid w:val="0079713E"/>
    <w:rsid w:val="007A0EFF"/>
    <w:rsid w:val="007A325E"/>
    <w:rsid w:val="007A3F58"/>
    <w:rsid w:val="007A53C3"/>
    <w:rsid w:val="007A793C"/>
    <w:rsid w:val="007B0C5A"/>
    <w:rsid w:val="007B1946"/>
    <w:rsid w:val="007B67BF"/>
    <w:rsid w:val="007B7772"/>
    <w:rsid w:val="007C0BE5"/>
    <w:rsid w:val="007C20C5"/>
    <w:rsid w:val="007C5603"/>
    <w:rsid w:val="007C68AF"/>
    <w:rsid w:val="007D082B"/>
    <w:rsid w:val="007D09DD"/>
    <w:rsid w:val="007D2D90"/>
    <w:rsid w:val="007D7898"/>
    <w:rsid w:val="007D7C55"/>
    <w:rsid w:val="007E0E23"/>
    <w:rsid w:val="007E2005"/>
    <w:rsid w:val="007E2509"/>
    <w:rsid w:val="007E3FDE"/>
    <w:rsid w:val="007E5F2E"/>
    <w:rsid w:val="007E7B81"/>
    <w:rsid w:val="007F1067"/>
    <w:rsid w:val="007F1FE5"/>
    <w:rsid w:val="007F269F"/>
    <w:rsid w:val="007F2AFE"/>
    <w:rsid w:val="007F6875"/>
    <w:rsid w:val="007F6DE6"/>
    <w:rsid w:val="007F7113"/>
    <w:rsid w:val="0080016F"/>
    <w:rsid w:val="00801259"/>
    <w:rsid w:val="008019F5"/>
    <w:rsid w:val="00802A03"/>
    <w:rsid w:val="00803ABF"/>
    <w:rsid w:val="00803C94"/>
    <w:rsid w:val="0080749A"/>
    <w:rsid w:val="00807874"/>
    <w:rsid w:val="008102F5"/>
    <w:rsid w:val="00811017"/>
    <w:rsid w:val="0081105A"/>
    <w:rsid w:val="00811630"/>
    <w:rsid w:val="0081340F"/>
    <w:rsid w:val="00816E3D"/>
    <w:rsid w:val="0081764A"/>
    <w:rsid w:val="00817670"/>
    <w:rsid w:val="008214B8"/>
    <w:rsid w:val="00821E55"/>
    <w:rsid w:val="008240B1"/>
    <w:rsid w:val="00824EC2"/>
    <w:rsid w:val="008305A8"/>
    <w:rsid w:val="00833603"/>
    <w:rsid w:val="008350AB"/>
    <w:rsid w:val="00836B9F"/>
    <w:rsid w:val="0083761B"/>
    <w:rsid w:val="00841100"/>
    <w:rsid w:val="00842FB6"/>
    <w:rsid w:val="00844C23"/>
    <w:rsid w:val="0084715E"/>
    <w:rsid w:val="00850622"/>
    <w:rsid w:val="00850C7B"/>
    <w:rsid w:val="00852FC3"/>
    <w:rsid w:val="0085662E"/>
    <w:rsid w:val="0085712C"/>
    <w:rsid w:val="00857485"/>
    <w:rsid w:val="00857B93"/>
    <w:rsid w:val="008607DB"/>
    <w:rsid w:val="0086152D"/>
    <w:rsid w:val="008625F9"/>
    <w:rsid w:val="0086280B"/>
    <w:rsid w:val="00864EB7"/>
    <w:rsid w:val="00865B3C"/>
    <w:rsid w:val="00867A21"/>
    <w:rsid w:val="00870A2D"/>
    <w:rsid w:val="00872A69"/>
    <w:rsid w:val="00874FEE"/>
    <w:rsid w:val="00875005"/>
    <w:rsid w:val="00875569"/>
    <w:rsid w:val="00875C51"/>
    <w:rsid w:val="008810D0"/>
    <w:rsid w:val="008827C6"/>
    <w:rsid w:val="00883D54"/>
    <w:rsid w:val="00883E43"/>
    <w:rsid w:val="00884217"/>
    <w:rsid w:val="008846A9"/>
    <w:rsid w:val="00885655"/>
    <w:rsid w:val="00887165"/>
    <w:rsid w:val="0088723B"/>
    <w:rsid w:val="00890483"/>
    <w:rsid w:val="0089302C"/>
    <w:rsid w:val="008A0685"/>
    <w:rsid w:val="008A2DFF"/>
    <w:rsid w:val="008A38E3"/>
    <w:rsid w:val="008A3FDD"/>
    <w:rsid w:val="008A43C7"/>
    <w:rsid w:val="008A549E"/>
    <w:rsid w:val="008A68F6"/>
    <w:rsid w:val="008A6AFA"/>
    <w:rsid w:val="008A6C5A"/>
    <w:rsid w:val="008A782E"/>
    <w:rsid w:val="008A7E0B"/>
    <w:rsid w:val="008A7FD5"/>
    <w:rsid w:val="008B0E88"/>
    <w:rsid w:val="008B2B27"/>
    <w:rsid w:val="008B2BF3"/>
    <w:rsid w:val="008B3DC4"/>
    <w:rsid w:val="008B46AA"/>
    <w:rsid w:val="008B5B6F"/>
    <w:rsid w:val="008B617D"/>
    <w:rsid w:val="008B663A"/>
    <w:rsid w:val="008B680C"/>
    <w:rsid w:val="008C02EB"/>
    <w:rsid w:val="008C0A2E"/>
    <w:rsid w:val="008C1B1C"/>
    <w:rsid w:val="008C3723"/>
    <w:rsid w:val="008C38DD"/>
    <w:rsid w:val="008C413E"/>
    <w:rsid w:val="008C54F2"/>
    <w:rsid w:val="008C6018"/>
    <w:rsid w:val="008C6C14"/>
    <w:rsid w:val="008D1200"/>
    <w:rsid w:val="008D12CC"/>
    <w:rsid w:val="008D142E"/>
    <w:rsid w:val="008D2199"/>
    <w:rsid w:val="008D67BE"/>
    <w:rsid w:val="008E14E2"/>
    <w:rsid w:val="008E4EF0"/>
    <w:rsid w:val="008E59A9"/>
    <w:rsid w:val="008E5BF6"/>
    <w:rsid w:val="008E6D81"/>
    <w:rsid w:val="008E7807"/>
    <w:rsid w:val="008E7BA3"/>
    <w:rsid w:val="008F0D10"/>
    <w:rsid w:val="008F3936"/>
    <w:rsid w:val="008F4651"/>
    <w:rsid w:val="008F4FE9"/>
    <w:rsid w:val="008F51B2"/>
    <w:rsid w:val="008F61C6"/>
    <w:rsid w:val="008F66C0"/>
    <w:rsid w:val="009023F0"/>
    <w:rsid w:val="00907505"/>
    <w:rsid w:val="009105CB"/>
    <w:rsid w:val="00911317"/>
    <w:rsid w:val="0092230A"/>
    <w:rsid w:val="00922F9D"/>
    <w:rsid w:val="009230BD"/>
    <w:rsid w:val="009231A0"/>
    <w:rsid w:val="00923237"/>
    <w:rsid w:val="0092402B"/>
    <w:rsid w:val="00925E3F"/>
    <w:rsid w:val="00926DF7"/>
    <w:rsid w:val="009271ED"/>
    <w:rsid w:val="00930973"/>
    <w:rsid w:val="00930F2C"/>
    <w:rsid w:val="00933FDF"/>
    <w:rsid w:val="00934471"/>
    <w:rsid w:val="0093481B"/>
    <w:rsid w:val="009354BB"/>
    <w:rsid w:val="009363AA"/>
    <w:rsid w:val="00936731"/>
    <w:rsid w:val="009414C4"/>
    <w:rsid w:val="00943F5A"/>
    <w:rsid w:val="0094484B"/>
    <w:rsid w:val="009462CC"/>
    <w:rsid w:val="00952C75"/>
    <w:rsid w:val="009543A8"/>
    <w:rsid w:val="00954FE5"/>
    <w:rsid w:val="009561EA"/>
    <w:rsid w:val="00956FD8"/>
    <w:rsid w:val="00957839"/>
    <w:rsid w:val="00957BEC"/>
    <w:rsid w:val="00960862"/>
    <w:rsid w:val="00962A90"/>
    <w:rsid w:val="009702C9"/>
    <w:rsid w:val="0097052C"/>
    <w:rsid w:val="009717FD"/>
    <w:rsid w:val="00975835"/>
    <w:rsid w:val="00975B9E"/>
    <w:rsid w:val="00976C21"/>
    <w:rsid w:val="009803A5"/>
    <w:rsid w:val="00981EBC"/>
    <w:rsid w:val="009832F0"/>
    <w:rsid w:val="009848EC"/>
    <w:rsid w:val="009860AB"/>
    <w:rsid w:val="00987A6B"/>
    <w:rsid w:val="00991495"/>
    <w:rsid w:val="00994F8D"/>
    <w:rsid w:val="009971ED"/>
    <w:rsid w:val="009A2A35"/>
    <w:rsid w:val="009A3926"/>
    <w:rsid w:val="009A47E3"/>
    <w:rsid w:val="009A694B"/>
    <w:rsid w:val="009A754C"/>
    <w:rsid w:val="009B24EB"/>
    <w:rsid w:val="009B3352"/>
    <w:rsid w:val="009B365B"/>
    <w:rsid w:val="009B546A"/>
    <w:rsid w:val="009B5B9C"/>
    <w:rsid w:val="009B7C6C"/>
    <w:rsid w:val="009C4F68"/>
    <w:rsid w:val="009D04BB"/>
    <w:rsid w:val="009D050B"/>
    <w:rsid w:val="009D5B8F"/>
    <w:rsid w:val="009D5CD7"/>
    <w:rsid w:val="009D612A"/>
    <w:rsid w:val="009D737C"/>
    <w:rsid w:val="009D74BF"/>
    <w:rsid w:val="009E0422"/>
    <w:rsid w:val="009E1C13"/>
    <w:rsid w:val="009E384E"/>
    <w:rsid w:val="009E3C03"/>
    <w:rsid w:val="009E7313"/>
    <w:rsid w:val="009F0001"/>
    <w:rsid w:val="009F0BA7"/>
    <w:rsid w:val="009F49E9"/>
    <w:rsid w:val="00A007DD"/>
    <w:rsid w:val="00A02B50"/>
    <w:rsid w:val="00A05C19"/>
    <w:rsid w:val="00A079C2"/>
    <w:rsid w:val="00A11755"/>
    <w:rsid w:val="00A11BF1"/>
    <w:rsid w:val="00A125F4"/>
    <w:rsid w:val="00A132C2"/>
    <w:rsid w:val="00A15267"/>
    <w:rsid w:val="00A15888"/>
    <w:rsid w:val="00A20101"/>
    <w:rsid w:val="00A20354"/>
    <w:rsid w:val="00A2073F"/>
    <w:rsid w:val="00A21AED"/>
    <w:rsid w:val="00A22619"/>
    <w:rsid w:val="00A23CF1"/>
    <w:rsid w:val="00A24DE6"/>
    <w:rsid w:val="00A268AD"/>
    <w:rsid w:val="00A40245"/>
    <w:rsid w:val="00A423D0"/>
    <w:rsid w:val="00A4422C"/>
    <w:rsid w:val="00A46565"/>
    <w:rsid w:val="00A52AE0"/>
    <w:rsid w:val="00A56301"/>
    <w:rsid w:val="00A5637C"/>
    <w:rsid w:val="00A56CAF"/>
    <w:rsid w:val="00A57708"/>
    <w:rsid w:val="00A577D2"/>
    <w:rsid w:val="00A6020D"/>
    <w:rsid w:val="00A60890"/>
    <w:rsid w:val="00A60BCE"/>
    <w:rsid w:val="00A61523"/>
    <w:rsid w:val="00A62424"/>
    <w:rsid w:val="00A672CC"/>
    <w:rsid w:val="00A714A3"/>
    <w:rsid w:val="00A73E8E"/>
    <w:rsid w:val="00A74F0C"/>
    <w:rsid w:val="00A755E4"/>
    <w:rsid w:val="00A773E0"/>
    <w:rsid w:val="00A77CA9"/>
    <w:rsid w:val="00A83878"/>
    <w:rsid w:val="00A84AB6"/>
    <w:rsid w:val="00A85155"/>
    <w:rsid w:val="00A869DC"/>
    <w:rsid w:val="00A878DD"/>
    <w:rsid w:val="00A879FB"/>
    <w:rsid w:val="00A9018E"/>
    <w:rsid w:val="00A95730"/>
    <w:rsid w:val="00A97502"/>
    <w:rsid w:val="00AA10A7"/>
    <w:rsid w:val="00AA1369"/>
    <w:rsid w:val="00AA2373"/>
    <w:rsid w:val="00AA35BB"/>
    <w:rsid w:val="00AA5917"/>
    <w:rsid w:val="00AA5B5C"/>
    <w:rsid w:val="00AA5FD1"/>
    <w:rsid w:val="00AB04F1"/>
    <w:rsid w:val="00AB10E0"/>
    <w:rsid w:val="00AB3737"/>
    <w:rsid w:val="00AB41CB"/>
    <w:rsid w:val="00AB7CEA"/>
    <w:rsid w:val="00AC2128"/>
    <w:rsid w:val="00AC2133"/>
    <w:rsid w:val="00AC2ABF"/>
    <w:rsid w:val="00AC2E09"/>
    <w:rsid w:val="00AC323B"/>
    <w:rsid w:val="00AC356C"/>
    <w:rsid w:val="00AC4B37"/>
    <w:rsid w:val="00AD0047"/>
    <w:rsid w:val="00AD2576"/>
    <w:rsid w:val="00AD2AC7"/>
    <w:rsid w:val="00AD4249"/>
    <w:rsid w:val="00AD73F7"/>
    <w:rsid w:val="00AE2769"/>
    <w:rsid w:val="00AE3027"/>
    <w:rsid w:val="00AE4900"/>
    <w:rsid w:val="00AF10DB"/>
    <w:rsid w:val="00AF1C52"/>
    <w:rsid w:val="00AF36D7"/>
    <w:rsid w:val="00AF4646"/>
    <w:rsid w:val="00B00E9F"/>
    <w:rsid w:val="00B00EB2"/>
    <w:rsid w:val="00B03A74"/>
    <w:rsid w:val="00B03DAF"/>
    <w:rsid w:val="00B0519D"/>
    <w:rsid w:val="00B05E93"/>
    <w:rsid w:val="00B06B7A"/>
    <w:rsid w:val="00B07129"/>
    <w:rsid w:val="00B07F0C"/>
    <w:rsid w:val="00B1065E"/>
    <w:rsid w:val="00B1285F"/>
    <w:rsid w:val="00B132DE"/>
    <w:rsid w:val="00B13770"/>
    <w:rsid w:val="00B13A0D"/>
    <w:rsid w:val="00B20B1F"/>
    <w:rsid w:val="00B23697"/>
    <w:rsid w:val="00B23798"/>
    <w:rsid w:val="00B26E00"/>
    <w:rsid w:val="00B30652"/>
    <w:rsid w:val="00B31DCE"/>
    <w:rsid w:val="00B34388"/>
    <w:rsid w:val="00B348A2"/>
    <w:rsid w:val="00B400F8"/>
    <w:rsid w:val="00B420E2"/>
    <w:rsid w:val="00B433DE"/>
    <w:rsid w:val="00B43E73"/>
    <w:rsid w:val="00B4595D"/>
    <w:rsid w:val="00B460CB"/>
    <w:rsid w:val="00B479A4"/>
    <w:rsid w:val="00B47B5B"/>
    <w:rsid w:val="00B47D99"/>
    <w:rsid w:val="00B50B9E"/>
    <w:rsid w:val="00B546C5"/>
    <w:rsid w:val="00B56FEF"/>
    <w:rsid w:val="00B60355"/>
    <w:rsid w:val="00B61453"/>
    <w:rsid w:val="00B671C9"/>
    <w:rsid w:val="00B71668"/>
    <w:rsid w:val="00B72D4A"/>
    <w:rsid w:val="00B74B98"/>
    <w:rsid w:val="00B74C77"/>
    <w:rsid w:val="00B76CB5"/>
    <w:rsid w:val="00B81A60"/>
    <w:rsid w:val="00B85844"/>
    <w:rsid w:val="00B862E4"/>
    <w:rsid w:val="00B87D41"/>
    <w:rsid w:val="00B92540"/>
    <w:rsid w:val="00B92D37"/>
    <w:rsid w:val="00B9555D"/>
    <w:rsid w:val="00B9731C"/>
    <w:rsid w:val="00B978D8"/>
    <w:rsid w:val="00BA2C8D"/>
    <w:rsid w:val="00BA389F"/>
    <w:rsid w:val="00BA4C10"/>
    <w:rsid w:val="00BA5FB8"/>
    <w:rsid w:val="00BA60FA"/>
    <w:rsid w:val="00BB1D9A"/>
    <w:rsid w:val="00BB3103"/>
    <w:rsid w:val="00BB3561"/>
    <w:rsid w:val="00BB39C1"/>
    <w:rsid w:val="00BB504C"/>
    <w:rsid w:val="00BB50E9"/>
    <w:rsid w:val="00BB59D4"/>
    <w:rsid w:val="00BB5E11"/>
    <w:rsid w:val="00BC00D0"/>
    <w:rsid w:val="00BC1B08"/>
    <w:rsid w:val="00BC1FB7"/>
    <w:rsid w:val="00BD1DA7"/>
    <w:rsid w:val="00BD4CD1"/>
    <w:rsid w:val="00BD4D69"/>
    <w:rsid w:val="00BD7283"/>
    <w:rsid w:val="00BD7576"/>
    <w:rsid w:val="00BE79CB"/>
    <w:rsid w:val="00BF0DA9"/>
    <w:rsid w:val="00BF1757"/>
    <w:rsid w:val="00BF29B6"/>
    <w:rsid w:val="00BF7122"/>
    <w:rsid w:val="00C002BB"/>
    <w:rsid w:val="00C009DF"/>
    <w:rsid w:val="00C00EFA"/>
    <w:rsid w:val="00C014BE"/>
    <w:rsid w:val="00C019B5"/>
    <w:rsid w:val="00C0204C"/>
    <w:rsid w:val="00C04064"/>
    <w:rsid w:val="00C11E7F"/>
    <w:rsid w:val="00C14A20"/>
    <w:rsid w:val="00C16EAD"/>
    <w:rsid w:val="00C17154"/>
    <w:rsid w:val="00C1744E"/>
    <w:rsid w:val="00C179FE"/>
    <w:rsid w:val="00C2008F"/>
    <w:rsid w:val="00C20749"/>
    <w:rsid w:val="00C2076F"/>
    <w:rsid w:val="00C21D50"/>
    <w:rsid w:val="00C2274E"/>
    <w:rsid w:val="00C2422A"/>
    <w:rsid w:val="00C247F3"/>
    <w:rsid w:val="00C26399"/>
    <w:rsid w:val="00C30418"/>
    <w:rsid w:val="00C32166"/>
    <w:rsid w:val="00C324BD"/>
    <w:rsid w:val="00C349FF"/>
    <w:rsid w:val="00C350DF"/>
    <w:rsid w:val="00C3516F"/>
    <w:rsid w:val="00C36458"/>
    <w:rsid w:val="00C36E56"/>
    <w:rsid w:val="00C37E03"/>
    <w:rsid w:val="00C407B8"/>
    <w:rsid w:val="00C40C3A"/>
    <w:rsid w:val="00C45796"/>
    <w:rsid w:val="00C46C83"/>
    <w:rsid w:val="00C502E5"/>
    <w:rsid w:val="00C5056D"/>
    <w:rsid w:val="00C54AFB"/>
    <w:rsid w:val="00C66412"/>
    <w:rsid w:val="00C676AB"/>
    <w:rsid w:val="00C7031D"/>
    <w:rsid w:val="00C7206F"/>
    <w:rsid w:val="00C72957"/>
    <w:rsid w:val="00C734D2"/>
    <w:rsid w:val="00C77C3B"/>
    <w:rsid w:val="00C80992"/>
    <w:rsid w:val="00C80B79"/>
    <w:rsid w:val="00C824A8"/>
    <w:rsid w:val="00C85863"/>
    <w:rsid w:val="00C8607D"/>
    <w:rsid w:val="00C8617E"/>
    <w:rsid w:val="00C86663"/>
    <w:rsid w:val="00C904DC"/>
    <w:rsid w:val="00C90511"/>
    <w:rsid w:val="00C949C6"/>
    <w:rsid w:val="00C94B8B"/>
    <w:rsid w:val="00C95C4C"/>
    <w:rsid w:val="00C95E7B"/>
    <w:rsid w:val="00C95F53"/>
    <w:rsid w:val="00C95FBA"/>
    <w:rsid w:val="00CA0764"/>
    <w:rsid w:val="00CA0A43"/>
    <w:rsid w:val="00CA1491"/>
    <w:rsid w:val="00CA19F7"/>
    <w:rsid w:val="00CA1ADB"/>
    <w:rsid w:val="00CA3CF5"/>
    <w:rsid w:val="00CA4333"/>
    <w:rsid w:val="00CA728B"/>
    <w:rsid w:val="00CB198C"/>
    <w:rsid w:val="00CB1CA3"/>
    <w:rsid w:val="00CB33C1"/>
    <w:rsid w:val="00CB45AE"/>
    <w:rsid w:val="00CB4B22"/>
    <w:rsid w:val="00CB61E1"/>
    <w:rsid w:val="00CB6744"/>
    <w:rsid w:val="00CC1A7E"/>
    <w:rsid w:val="00CC1C3A"/>
    <w:rsid w:val="00CC303E"/>
    <w:rsid w:val="00CC39F0"/>
    <w:rsid w:val="00CC5BC7"/>
    <w:rsid w:val="00CC5FB7"/>
    <w:rsid w:val="00CD4EDB"/>
    <w:rsid w:val="00CD5F20"/>
    <w:rsid w:val="00CE26E3"/>
    <w:rsid w:val="00CE3749"/>
    <w:rsid w:val="00CE3FDC"/>
    <w:rsid w:val="00CE7A8B"/>
    <w:rsid w:val="00CF06EF"/>
    <w:rsid w:val="00CF123A"/>
    <w:rsid w:val="00CF23E8"/>
    <w:rsid w:val="00CF2CE8"/>
    <w:rsid w:val="00CF5077"/>
    <w:rsid w:val="00D00705"/>
    <w:rsid w:val="00D0104A"/>
    <w:rsid w:val="00D010BA"/>
    <w:rsid w:val="00D02B40"/>
    <w:rsid w:val="00D05135"/>
    <w:rsid w:val="00D05EAA"/>
    <w:rsid w:val="00D07077"/>
    <w:rsid w:val="00D0748D"/>
    <w:rsid w:val="00D07AC3"/>
    <w:rsid w:val="00D1061A"/>
    <w:rsid w:val="00D135A3"/>
    <w:rsid w:val="00D13B3A"/>
    <w:rsid w:val="00D14334"/>
    <w:rsid w:val="00D17438"/>
    <w:rsid w:val="00D23270"/>
    <w:rsid w:val="00D271EC"/>
    <w:rsid w:val="00D313A5"/>
    <w:rsid w:val="00D3286F"/>
    <w:rsid w:val="00D339CD"/>
    <w:rsid w:val="00D34CB3"/>
    <w:rsid w:val="00D404FC"/>
    <w:rsid w:val="00D451C7"/>
    <w:rsid w:val="00D47507"/>
    <w:rsid w:val="00D47F5D"/>
    <w:rsid w:val="00D520D2"/>
    <w:rsid w:val="00D559B6"/>
    <w:rsid w:val="00D56939"/>
    <w:rsid w:val="00D57DDA"/>
    <w:rsid w:val="00D57DFB"/>
    <w:rsid w:val="00D57E21"/>
    <w:rsid w:val="00D60677"/>
    <w:rsid w:val="00D60A6F"/>
    <w:rsid w:val="00D61D63"/>
    <w:rsid w:val="00D62A4D"/>
    <w:rsid w:val="00D62E48"/>
    <w:rsid w:val="00D660E7"/>
    <w:rsid w:val="00D70ED6"/>
    <w:rsid w:val="00D73F7F"/>
    <w:rsid w:val="00D744E7"/>
    <w:rsid w:val="00D80141"/>
    <w:rsid w:val="00D8094E"/>
    <w:rsid w:val="00D822E0"/>
    <w:rsid w:val="00D832C8"/>
    <w:rsid w:val="00D834B3"/>
    <w:rsid w:val="00D84116"/>
    <w:rsid w:val="00D86911"/>
    <w:rsid w:val="00D90FD0"/>
    <w:rsid w:val="00D924B4"/>
    <w:rsid w:val="00D92686"/>
    <w:rsid w:val="00D9535D"/>
    <w:rsid w:val="00D95AA2"/>
    <w:rsid w:val="00D97416"/>
    <w:rsid w:val="00D97D5C"/>
    <w:rsid w:val="00DA149C"/>
    <w:rsid w:val="00DA21F0"/>
    <w:rsid w:val="00DA3EFE"/>
    <w:rsid w:val="00DA4C89"/>
    <w:rsid w:val="00DA6E53"/>
    <w:rsid w:val="00DB4901"/>
    <w:rsid w:val="00DB69C4"/>
    <w:rsid w:val="00DB6C09"/>
    <w:rsid w:val="00DC004E"/>
    <w:rsid w:val="00DC0B29"/>
    <w:rsid w:val="00DC361B"/>
    <w:rsid w:val="00DC5C39"/>
    <w:rsid w:val="00DC7F69"/>
    <w:rsid w:val="00DD0ECF"/>
    <w:rsid w:val="00DD1329"/>
    <w:rsid w:val="00DD4163"/>
    <w:rsid w:val="00DE51BC"/>
    <w:rsid w:val="00DF06D2"/>
    <w:rsid w:val="00DF34A1"/>
    <w:rsid w:val="00DF36D6"/>
    <w:rsid w:val="00DF6D07"/>
    <w:rsid w:val="00DF7AD1"/>
    <w:rsid w:val="00E00063"/>
    <w:rsid w:val="00E0173E"/>
    <w:rsid w:val="00E027B5"/>
    <w:rsid w:val="00E032C0"/>
    <w:rsid w:val="00E0646D"/>
    <w:rsid w:val="00E06B73"/>
    <w:rsid w:val="00E06DBD"/>
    <w:rsid w:val="00E10016"/>
    <w:rsid w:val="00E10D04"/>
    <w:rsid w:val="00E12835"/>
    <w:rsid w:val="00E138D4"/>
    <w:rsid w:val="00E13AC7"/>
    <w:rsid w:val="00E13BD0"/>
    <w:rsid w:val="00E13E10"/>
    <w:rsid w:val="00E143F4"/>
    <w:rsid w:val="00E15516"/>
    <w:rsid w:val="00E158D5"/>
    <w:rsid w:val="00E167C7"/>
    <w:rsid w:val="00E17231"/>
    <w:rsid w:val="00E20663"/>
    <w:rsid w:val="00E20D1B"/>
    <w:rsid w:val="00E2275A"/>
    <w:rsid w:val="00E24E48"/>
    <w:rsid w:val="00E27DD9"/>
    <w:rsid w:val="00E304E1"/>
    <w:rsid w:val="00E3393E"/>
    <w:rsid w:val="00E35655"/>
    <w:rsid w:val="00E37520"/>
    <w:rsid w:val="00E410D5"/>
    <w:rsid w:val="00E44782"/>
    <w:rsid w:val="00E44ADC"/>
    <w:rsid w:val="00E458F1"/>
    <w:rsid w:val="00E45DC3"/>
    <w:rsid w:val="00E506FF"/>
    <w:rsid w:val="00E51047"/>
    <w:rsid w:val="00E51695"/>
    <w:rsid w:val="00E53D65"/>
    <w:rsid w:val="00E55F6F"/>
    <w:rsid w:val="00E56869"/>
    <w:rsid w:val="00E56F53"/>
    <w:rsid w:val="00E6109E"/>
    <w:rsid w:val="00E610DD"/>
    <w:rsid w:val="00E63AFD"/>
    <w:rsid w:val="00E6418F"/>
    <w:rsid w:val="00E659C3"/>
    <w:rsid w:val="00E66623"/>
    <w:rsid w:val="00E66CA3"/>
    <w:rsid w:val="00E679C8"/>
    <w:rsid w:val="00E67B61"/>
    <w:rsid w:val="00E701D9"/>
    <w:rsid w:val="00E73466"/>
    <w:rsid w:val="00E7532C"/>
    <w:rsid w:val="00E7714F"/>
    <w:rsid w:val="00E80F13"/>
    <w:rsid w:val="00E8107C"/>
    <w:rsid w:val="00E81A3D"/>
    <w:rsid w:val="00E82178"/>
    <w:rsid w:val="00E8250D"/>
    <w:rsid w:val="00E83BA7"/>
    <w:rsid w:val="00E87956"/>
    <w:rsid w:val="00E87E53"/>
    <w:rsid w:val="00E92BD1"/>
    <w:rsid w:val="00E9541F"/>
    <w:rsid w:val="00E96D1E"/>
    <w:rsid w:val="00E97F63"/>
    <w:rsid w:val="00EA09C3"/>
    <w:rsid w:val="00EA16EA"/>
    <w:rsid w:val="00EA1A89"/>
    <w:rsid w:val="00EA1BF8"/>
    <w:rsid w:val="00EA2EBF"/>
    <w:rsid w:val="00EA529C"/>
    <w:rsid w:val="00EA5352"/>
    <w:rsid w:val="00EA5DFD"/>
    <w:rsid w:val="00EB0884"/>
    <w:rsid w:val="00EB1509"/>
    <w:rsid w:val="00EB21A6"/>
    <w:rsid w:val="00EB24C7"/>
    <w:rsid w:val="00EB2512"/>
    <w:rsid w:val="00EB2864"/>
    <w:rsid w:val="00EB29DE"/>
    <w:rsid w:val="00EB2BE5"/>
    <w:rsid w:val="00EC0DCC"/>
    <w:rsid w:val="00EC2317"/>
    <w:rsid w:val="00EC23AB"/>
    <w:rsid w:val="00EC3950"/>
    <w:rsid w:val="00EC58EB"/>
    <w:rsid w:val="00ED0212"/>
    <w:rsid w:val="00ED108B"/>
    <w:rsid w:val="00ED2A06"/>
    <w:rsid w:val="00ED323C"/>
    <w:rsid w:val="00ED3FED"/>
    <w:rsid w:val="00ED5355"/>
    <w:rsid w:val="00ED7027"/>
    <w:rsid w:val="00ED71AC"/>
    <w:rsid w:val="00ED7695"/>
    <w:rsid w:val="00ED7D68"/>
    <w:rsid w:val="00EE0B05"/>
    <w:rsid w:val="00EE26BD"/>
    <w:rsid w:val="00EE2E4C"/>
    <w:rsid w:val="00EE2E95"/>
    <w:rsid w:val="00EE3850"/>
    <w:rsid w:val="00EE54E7"/>
    <w:rsid w:val="00EE5578"/>
    <w:rsid w:val="00EF06C9"/>
    <w:rsid w:val="00EF29B1"/>
    <w:rsid w:val="00EF37DD"/>
    <w:rsid w:val="00EF7313"/>
    <w:rsid w:val="00EF7A20"/>
    <w:rsid w:val="00EF7AA4"/>
    <w:rsid w:val="00EF7F33"/>
    <w:rsid w:val="00F00174"/>
    <w:rsid w:val="00F00FD5"/>
    <w:rsid w:val="00F01157"/>
    <w:rsid w:val="00F0144E"/>
    <w:rsid w:val="00F03601"/>
    <w:rsid w:val="00F04046"/>
    <w:rsid w:val="00F04F7B"/>
    <w:rsid w:val="00F07A5E"/>
    <w:rsid w:val="00F107DE"/>
    <w:rsid w:val="00F10A4A"/>
    <w:rsid w:val="00F11387"/>
    <w:rsid w:val="00F11561"/>
    <w:rsid w:val="00F119B6"/>
    <w:rsid w:val="00F122C7"/>
    <w:rsid w:val="00F123B1"/>
    <w:rsid w:val="00F127D2"/>
    <w:rsid w:val="00F12C5E"/>
    <w:rsid w:val="00F1534B"/>
    <w:rsid w:val="00F154AC"/>
    <w:rsid w:val="00F16EE4"/>
    <w:rsid w:val="00F171DE"/>
    <w:rsid w:val="00F20708"/>
    <w:rsid w:val="00F26734"/>
    <w:rsid w:val="00F330E3"/>
    <w:rsid w:val="00F346E7"/>
    <w:rsid w:val="00F3624D"/>
    <w:rsid w:val="00F367F9"/>
    <w:rsid w:val="00F37433"/>
    <w:rsid w:val="00F400A8"/>
    <w:rsid w:val="00F4079B"/>
    <w:rsid w:val="00F40815"/>
    <w:rsid w:val="00F41CEC"/>
    <w:rsid w:val="00F41EC9"/>
    <w:rsid w:val="00F43A36"/>
    <w:rsid w:val="00F445C7"/>
    <w:rsid w:val="00F44AB3"/>
    <w:rsid w:val="00F45173"/>
    <w:rsid w:val="00F4770C"/>
    <w:rsid w:val="00F47948"/>
    <w:rsid w:val="00F50507"/>
    <w:rsid w:val="00F50598"/>
    <w:rsid w:val="00F514E0"/>
    <w:rsid w:val="00F52D9A"/>
    <w:rsid w:val="00F53347"/>
    <w:rsid w:val="00F57141"/>
    <w:rsid w:val="00F60D8D"/>
    <w:rsid w:val="00F61BB7"/>
    <w:rsid w:val="00F625C2"/>
    <w:rsid w:val="00F63380"/>
    <w:rsid w:val="00F63653"/>
    <w:rsid w:val="00F63F5B"/>
    <w:rsid w:val="00F644F1"/>
    <w:rsid w:val="00F64B58"/>
    <w:rsid w:val="00F65999"/>
    <w:rsid w:val="00F66AB8"/>
    <w:rsid w:val="00F7056E"/>
    <w:rsid w:val="00F71CD8"/>
    <w:rsid w:val="00F72053"/>
    <w:rsid w:val="00F74EFC"/>
    <w:rsid w:val="00F754AB"/>
    <w:rsid w:val="00F81FA7"/>
    <w:rsid w:val="00F832FB"/>
    <w:rsid w:val="00F8410B"/>
    <w:rsid w:val="00F8411D"/>
    <w:rsid w:val="00F84EAD"/>
    <w:rsid w:val="00F852CC"/>
    <w:rsid w:val="00F857B3"/>
    <w:rsid w:val="00F91F94"/>
    <w:rsid w:val="00F94089"/>
    <w:rsid w:val="00F9778D"/>
    <w:rsid w:val="00FA11D1"/>
    <w:rsid w:val="00FA1A17"/>
    <w:rsid w:val="00FA2654"/>
    <w:rsid w:val="00FA2CDA"/>
    <w:rsid w:val="00FA3894"/>
    <w:rsid w:val="00FA4170"/>
    <w:rsid w:val="00FA6444"/>
    <w:rsid w:val="00FB4A7D"/>
    <w:rsid w:val="00FB539C"/>
    <w:rsid w:val="00FC38E9"/>
    <w:rsid w:val="00FC3FFE"/>
    <w:rsid w:val="00FC6772"/>
    <w:rsid w:val="00FD0233"/>
    <w:rsid w:val="00FD1800"/>
    <w:rsid w:val="00FD1B8E"/>
    <w:rsid w:val="00FD2A5D"/>
    <w:rsid w:val="00FD3A81"/>
    <w:rsid w:val="00FD741A"/>
    <w:rsid w:val="00FE111C"/>
    <w:rsid w:val="00FE7504"/>
    <w:rsid w:val="00FF0C13"/>
    <w:rsid w:val="00FF2844"/>
    <w:rsid w:val="00FF3CF1"/>
    <w:rsid w:val="056B2969"/>
    <w:rsid w:val="07B8A918"/>
    <w:rsid w:val="0805D076"/>
    <w:rsid w:val="10DF2FB0"/>
    <w:rsid w:val="11574B3F"/>
    <w:rsid w:val="169E1199"/>
    <w:rsid w:val="171263EA"/>
    <w:rsid w:val="183DDE09"/>
    <w:rsid w:val="1A11E163"/>
    <w:rsid w:val="1B2FF064"/>
    <w:rsid w:val="1C914712"/>
    <w:rsid w:val="24E92B5E"/>
    <w:rsid w:val="2821A77C"/>
    <w:rsid w:val="28929ED3"/>
    <w:rsid w:val="2B0ABF1F"/>
    <w:rsid w:val="2D3254D9"/>
    <w:rsid w:val="2EAE1266"/>
    <w:rsid w:val="2FEB79A2"/>
    <w:rsid w:val="320A4775"/>
    <w:rsid w:val="32C8BAB9"/>
    <w:rsid w:val="370B5EA5"/>
    <w:rsid w:val="374FAD09"/>
    <w:rsid w:val="38A03E9A"/>
    <w:rsid w:val="3A41BF64"/>
    <w:rsid w:val="3B7D7FB1"/>
    <w:rsid w:val="3E7C32E1"/>
    <w:rsid w:val="404968F0"/>
    <w:rsid w:val="4161A467"/>
    <w:rsid w:val="41ABC655"/>
    <w:rsid w:val="47CF0E70"/>
    <w:rsid w:val="4B96D541"/>
    <w:rsid w:val="5199B1FA"/>
    <w:rsid w:val="5214E2A9"/>
    <w:rsid w:val="56659B39"/>
    <w:rsid w:val="56789C78"/>
    <w:rsid w:val="584E6FD7"/>
    <w:rsid w:val="5EDC368D"/>
    <w:rsid w:val="61445B0A"/>
    <w:rsid w:val="636328DD"/>
    <w:rsid w:val="64875464"/>
    <w:rsid w:val="64B3BA6E"/>
    <w:rsid w:val="672C893A"/>
    <w:rsid w:val="694D211D"/>
    <w:rsid w:val="695E1810"/>
    <w:rsid w:val="6D8D19A8"/>
    <w:rsid w:val="6DFE658E"/>
    <w:rsid w:val="70F077E9"/>
    <w:rsid w:val="76BFCB5B"/>
    <w:rsid w:val="7998F93D"/>
    <w:rsid w:val="79BA0E25"/>
    <w:rsid w:val="7ADD9663"/>
    <w:rsid w:val="7B46BDAB"/>
    <w:rsid w:val="7BB7C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6184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Standard">
    <w:name w:val="Normal"/>
    <w:rsid w:val="002A0FE2"/>
    <w:pPr>
      <w:spacing w:line="300" w:lineRule="atLeast"/>
      <w:jc w:val="both"/>
    </w:pPr>
    <w:rPr>
      <w:sz w:val="22"/>
      <w:szCs w:val="24"/>
    </w:rPr>
  </w:style>
  <w:style w:type="paragraph" w:styleId="berschrift1">
    <w:name w:val="heading 1"/>
    <w:aliases w:val="06 Überschrift 1"/>
    <w:basedOn w:val="Standard"/>
    <w:next w:val="05Text"/>
    <w:link w:val="berschrift1Zchn"/>
    <w:qFormat/>
    <w:rsid w:val="00CB1CA3"/>
    <w:pPr>
      <w:keepNext/>
      <w:numPr>
        <w:numId w:val="17"/>
      </w:numPr>
      <w:suppressAutoHyphens/>
      <w:spacing w:before="480" w:after="120" w:line="320" w:lineRule="atLeast"/>
      <w:jc w:val="left"/>
      <w:outlineLvl w:val="0"/>
    </w:pPr>
    <w:rPr>
      <w:rFonts w:cs="Arial"/>
      <w:b/>
      <w:bCs/>
      <w:kern w:val="32"/>
      <w:sz w:val="28"/>
      <w:szCs w:val="32"/>
    </w:rPr>
  </w:style>
  <w:style w:type="paragraph" w:styleId="berschrift2">
    <w:name w:val="heading 2"/>
    <w:aliases w:val="07 Überschrift 2"/>
    <w:basedOn w:val="Standard"/>
    <w:next w:val="05Text"/>
    <w:link w:val="berschrift2Zchn"/>
    <w:qFormat/>
    <w:rsid w:val="00B9555D"/>
    <w:pPr>
      <w:keepNext/>
      <w:numPr>
        <w:ilvl w:val="1"/>
        <w:numId w:val="17"/>
      </w:numPr>
      <w:tabs>
        <w:tab w:val="left" w:pos="624"/>
      </w:tabs>
      <w:suppressAutoHyphens/>
      <w:spacing w:before="240" w:after="60"/>
      <w:jc w:val="left"/>
      <w:outlineLvl w:val="1"/>
    </w:pPr>
    <w:rPr>
      <w:rFonts w:cs="Arial"/>
      <w:b/>
      <w:bCs/>
      <w:szCs w:val="28"/>
    </w:rPr>
  </w:style>
  <w:style w:type="paragraph" w:styleId="berschrift3">
    <w:name w:val="heading 3"/>
    <w:aliases w:val="08 Überschrift 3"/>
    <w:basedOn w:val="Standard"/>
    <w:next w:val="05Text"/>
    <w:qFormat/>
    <w:rsid w:val="00B9555D"/>
    <w:pPr>
      <w:keepNext/>
      <w:numPr>
        <w:ilvl w:val="2"/>
        <w:numId w:val="17"/>
      </w:numPr>
      <w:tabs>
        <w:tab w:val="clear" w:pos="1014"/>
        <w:tab w:val="left" w:pos="794"/>
      </w:tabs>
      <w:suppressAutoHyphens/>
      <w:spacing w:before="240" w:after="60"/>
      <w:outlineLvl w:val="2"/>
    </w:pPr>
    <w:rPr>
      <w:rFonts w:cs="Arial"/>
      <w:b/>
      <w:bCs/>
      <w:szCs w:val="26"/>
    </w:rPr>
  </w:style>
  <w:style w:type="paragraph" w:styleId="berschrift4">
    <w:name w:val="heading 4"/>
    <w:aliases w:val="09 Überschrift 4"/>
    <w:basedOn w:val="05Text"/>
    <w:next w:val="05Text"/>
    <w:qFormat/>
    <w:rsid w:val="0008602E"/>
    <w:pPr>
      <w:keepNext/>
      <w:numPr>
        <w:ilvl w:val="3"/>
        <w:numId w:val="17"/>
      </w:numPr>
      <w:tabs>
        <w:tab w:val="clear" w:pos="1298"/>
        <w:tab w:val="left" w:pos="964"/>
      </w:tabs>
      <w:suppressAutoHyphens/>
      <w:spacing w:before="240" w:after="60" w:line="300" w:lineRule="atLeast"/>
      <w:jc w:val="left"/>
      <w:outlineLvl w:val="3"/>
    </w:pPr>
    <w:rPr>
      <w:bCs/>
      <w:szCs w:val="28"/>
    </w:rPr>
  </w:style>
  <w:style w:type="paragraph" w:styleId="berschrift5">
    <w:name w:val="heading 5"/>
    <w:basedOn w:val="Standard"/>
    <w:next w:val="Standard"/>
    <w:rsid w:val="0085712C"/>
    <w:pPr>
      <w:numPr>
        <w:ilvl w:val="4"/>
        <w:numId w:val="17"/>
      </w:numPr>
      <w:spacing w:before="240" w:after="60"/>
      <w:outlineLvl w:val="4"/>
    </w:pPr>
    <w:rPr>
      <w:bCs/>
      <w:i/>
      <w:iCs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C5174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05Text">
    <w:name w:val="05 Text"/>
    <w:basedOn w:val="Standard"/>
    <w:qFormat/>
    <w:rsid w:val="001917F8"/>
    <w:pPr>
      <w:spacing w:before="120" w:after="120" w:line="276" w:lineRule="auto"/>
    </w:pPr>
    <w:rPr>
      <w:rFonts w:cs="Arial"/>
      <w:lang w:val="de-AT"/>
    </w:rPr>
  </w:style>
  <w:style w:type="paragraph" w:styleId="Beschriftung">
    <w:name w:val="caption"/>
    <w:aliases w:val="10 Beschriftung"/>
    <w:basedOn w:val="05Text"/>
    <w:next w:val="05Text"/>
    <w:qFormat/>
    <w:rsid w:val="005E1869"/>
    <w:pPr>
      <w:spacing w:after="360" w:line="240" w:lineRule="auto"/>
      <w:jc w:val="center"/>
    </w:pPr>
    <w:rPr>
      <w:b/>
      <w:bCs/>
      <w:sz w:val="20"/>
      <w:szCs w:val="20"/>
    </w:rPr>
  </w:style>
  <w:style w:type="paragraph" w:customStyle="1" w:styleId="14Aufzhlung">
    <w:name w:val="14 Aufzählung"/>
    <w:basedOn w:val="05Text"/>
    <w:qFormat/>
    <w:pPr>
      <w:numPr>
        <w:numId w:val="2"/>
      </w:numPr>
    </w:pPr>
  </w:style>
  <w:style w:type="paragraph" w:customStyle="1" w:styleId="01Beitragstitel">
    <w:name w:val="01 Beitragstitel"/>
    <w:basedOn w:val="berschrift1"/>
    <w:next w:val="02AutorName"/>
    <w:qFormat/>
    <w:rsid w:val="000B507A"/>
    <w:pPr>
      <w:numPr>
        <w:numId w:val="0"/>
      </w:numPr>
      <w:spacing w:before="2040" w:after="360" w:line="400" w:lineRule="atLeast"/>
    </w:pPr>
    <w:rPr>
      <w:bCs w:val="0"/>
      <w:sz w:val="36"/>
    </w:rPr>
  </w:style>
  <w:style w:type="paragraph" w:customStyle="1" w:styleId="02AutorName">
    <w:name w:val="02 AutorName"/>
    <w:basedOn w:val="05Text"/>
    <w:qFormat/>
    <w:rsid w:val="00534C31"/>
    <w:pPr>
      <w:spacing w:after="60"/>
      <w:jc w:val="left"/>
    </w:pPr>
    <w:rPr>
      <w:b/>
      <w:bCs/>
    </w:rPr>
  </w:style>
  <w:style w:type="paragraph" w:customStyle="1" w:styleId="03AutorDaten">
    <w:name w:val="03 AutorDaten"/>
    <w:basedOn w:val="05Text"/>
    <w:qFormat/>
    <w:rsid w:val="00E9541F"/>
    <w:pPr>
      <w:spacing w:before="0" w:after="0"/>
      <w:ind w:left="140" w:hanging="140"/>
      <w:jc w:val="left"/>
    </w:pPr>
  </w:style>
  <w:style w:type="paragraph" w:customStyle="1" w:styleId="12Grafik">
    <w:name w:val="12 Grafik"/>
    <w:basedOn w:val="05Text"/>
    <w:next w:val="Beschriftung"/>
    <w:qFormat/>
    <w:rsid w:val="001917F8"/>
    <w:pPr>
      <w:keepNext/>
      <w:spacing w:before="240"/>
      <w:jc w:val="center"/>
    </w:p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character" w:customStyle="1" w:styleId="SprechblasentextZchn">
    <w:name w:val="Sprechblasentext Zchn"/>
    <w:link w:val="Sprechblasentext"/>
    <w:uiPriority w:val="99"/>
    <w:semiHidden/>
    <w:rsid w:val="001C5174"/>
    <w:rPr>
      <w:rFonts w:ascii="Tahoma" w:hAnsi="Tahoma" w:cs="Tahoma"/>
      <w:sz w:val="16"/>
      <w:szCs w:val="16"/>
    </w:rPr>
  </w:style>
  <w:style w:type="paragraph" w:customStyle="1" w:styleId="13Tabelle">
    <w:name w:val="13 Tabelle"/>
    <w:basedOn w:val="05Text"/>
    <w:qFormat/>
    <w:rsid w:val="00735A70"/>
    <w:pPr>
      <w:keepNext/>
      <w:spacing w:before="40" w:after="40" w:line="220" w:lineRule="atLeast"/>
      <w:jc w:val="center"/>
    </w:pPr>
    <w:rPr>
      <w:sz w:val="20"/>
    </w:rPr>
  </w:style>
  <w:style w:type="paragraph" w:customStyle="1" w:styleId="16Literatur">
    <w:name w:val="16 Literatur"/>
    <w:basedOn w:val="Standard"/>
    <w:qFormat/>
    <w:rsid w:val="00455447"/>
    <w:pPr>
      <w:spacing w:before="120" w:after="120" w:line="276" w:lineRule="auto"/>
      <w:ind w:left="284" w:hanging="284"/>
    </w:pPr>
    <w:rPr>
      <w:rFonts w:cs="Arial"/>
      <w:lang w:val="de-AT"/>
    </w:rPr>
  </w:style>
  <w:style w:type="paragraph" w:customStyle="1" w:styleId="04Abstract">
    <w:name w:val="04 Abstract"/>
    <w:basedOn w:val="01Beitragstitel"/>
    <w:qFormat/>
    <w:pPr>
      <w:spacing w:before="360" w:after="120"/>
    </w:pPr>
    <w:rPr>
      <w:sz w:val="28"/>
    </w:rPr>
  </w:style>
  <w:style w:type="paragraph" w:customStyle="1" w:styleId="11Gleichung">
    <w:name w:val="11 Gleichung"/>
    <w:basedOn w:val="05Text"/>
    <w:next w:val="05Text"/>
    <w:qFormat/>
    <w:pPr>
      <w:tabs>
        <w:tab w:val="right" w:pos="8505"/>
      </w:tabs>
      <w:ind w:left="851"/>
      <w:jc w:val="left"/>
    </w:pPr>
  </w:style>
  <w:style w:type="table" w:styleId="Tabellenraster">
    <w:name w:val="Table Grid"/>
    <w:basedOn w:val="NormaleTabelle"/>
    <w:uiPriority w:val="39"/>
    <w:rsid w:val="003D5E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024D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24D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24D99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24D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24D99"/>
    <w:rPr>
      <w:b/>
      <w:bCs/>
    </w:rPr>
  </w:style>
  <w:style w:type="paragraph" w:customStyle="1" w:styleId="Literatur">
    <w:name w:val="Literatur"/>
    <w:basedOn w:val="Standard"/>
    <w:link w:val="LiteraturZchn"/>
    <w:rsid w:val="003C7935"/>
    <w:pPr>
      <w:tabs>
        <w:tab w:val="left" w:pos="1418"/>
      </w:tabs>
      <w:spacing w:line="240" w:lineRule="auto"/>
      <w:ind w:left="284" w:hanging="284"/>
    </w:pPr>
    <w:rPr>
      <w:sz w:val="16"/>
      <w:szCs w:val="20"/>
    </w:rPr>
  </w:style>
  <w:style w:type="character" w:customStyle="1" w:styleId="LiteraturZchn">
    <w:name w:val="Literatur Zchn"/>
    <w:basedOn w:val="Absatz-Standardschriftart"/>
    <w:link w:val="Literatur"/>
    <w:rsid w:val="003C7935"/>
    <w:rPr>
      <w:sz w:val="16"/>
    </w:rPr>
  </w:style>
  <w:style w:type="character" w:styleId="BesuchterLink">
    <w:name w:val="FollowedHyperlink"/>
    <w:basedOn w:val="Absatz-Standardschriftart"/>
    <w:uiPriority w:val="99"/>
    <w:semiHidden/>
    <w:unhideWhenUsed/>
    <w:rsid w:val="007E5F2E"/>
    <w:rPr>
      <w:color w:val="954F72" w:themeColor="followedHyperlink"/>
      <w:u w:val="single"/>
    </w:rPr>
  </w:style>
  <w:style w:type="paragraph" w:customStyle="1" w:styleId="15NumAufzhlung">
    <w:name w:val="15 NumAufzählung"/>
    <w:basedOn w:val="05Text"/>
    <w:qFormat/>
    <w:rsid w:val="000B507A"/>
    <w:pPr>
      <w:numPr>
        <w:numId w:val="5"/>
      </w:numPr>
      <w:tabs>
        <w:tab w:val="left" w:pos="284"/>
      </w:tabs>
    </w:pPr>
  </w:style>
  <w:style w:type="character" w:styleId="Hyperlink">
    <w:name w:val="Hyperlink"/>
    <w:basedOn w:val="Absatz-Standardschriftart"/>
    <w:uiPriority w:val="99"/>
    <w:unhideWhenUsed/>
    <w:rsid w:val="0008602E"/>
    <w:rPr>
      <w:color w:val="0563C1" w:themeColor="hyperlink"/>
      <w:u w:val="single"/>
    </w:rPr>
  </w:style>
  <w:style w:type="character" w:customStyle="1" w:styleId="apple-converted-space">
    <w:name w:val="apple-converted-space"/>
    <w:basedOn w:val="Absatz-Standardschriftart"/>
    <w:rsid w:val="00D8094E"/>
  </w:style>
  <w:style w:type="paragraph" w:styleId="Listenabsatz">
    <w:name w:val="List Paragraph"/>
    <w:basedOn w:val="Standard"/>
    <w:uiPriority w:val="34"/>
    <w:qFormat/>
    <w:rsid w:val="003A0B72"/>
    <w:pPr>
      <w:spacing w:line="240" w:lineRule="auto"/>
      <w:ind w:left="720"/>
      <w:contextualSpacing/>
      <w:jc w:val="left"/>
    </w:pPr>
    <w:rPr>
      <w:rFonts w:asciiTheme="minorHAnsi" w:eastAsiaTheme="minorHAnsi" w:hAnsiTheme="minorHAnsi" w:cstheme="minorBidi"/>
      <w:sz w:val="24"/>
      <w:lang w:eastAsia="en-US"/>
    </w:rPr>
  </w:style>
  <w:style w:type="paragraph" w:styleId="StandardWeb">
    <w:name w:val="Normal (Web)"/>
    <w:basedOn w:val="Standard"/>
    <w:uiPriority w:val="99"/>
    <w:unhideWhenUsed/>
    <w:rsid w:val="003469C2"/>
    <w:pPr>
      <w:spacing w:before="100" w:beforeAutospacing="1" w:after="100" w:afterAutospacing="1" w:line="240" w:lineRule="auto"/>
      <w:jc w:val="left"/>
    </w:pPr>
    <w:rPr>
      <w:sz w:val="24"/>
    </w:rPr>
  </w:style>
  <w:style w:type="character" w:customStyle="1" w:styleId="berschrift1Zchn">
    <w:name w:val="Überschrift 1 Zchn"/>
    <w:aliases w:val="06 Überschrift 1 Zchn"/>
    <w:basedOn w:val="Absatz-Standardschriftart"/>
    <w:link w:val="berschrift1"/>
    <w:rsid w:val="002478C3"/>
    <w:rPr>
      <w:rFonts w:cs="Arial"/>
      <w:b/>
      <w:bCs/>
      <w:kern w:val="32"/>
      <w:sz w:val="28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D612A"/>
    <w:pPr>
      <w:keepLines/>
      <w:numPr>
        <w:numId w:val="0"/>
      </w:numPr>
      <w:suppressAutoHyphens w:val="0"/>
      <w:spacing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28"/>
    </w:rPr>
  </w:style>
  <w:style w:type="paragraph" w:styleId="Verzeichnis1">
    <w:name w:val="toc 1"/>
    <w:basedOn w:val="Standard"/>
    <w:next w:val="Standard"/>
    <w:autoRedefine/>
    <w:uiPriority w:val="39"/>
    <w:unhideWhenUsed/>
    <w:rsid w:val="009D612A"/>
    <w:pPr>
      <w:spacing w:before="240" w:after="120"/>
      <w:jc w:val="left"/>
    </w:pPr>
    <w:rPr>
      <w:rFonts w:asciiTheme="minorHAnsi" w:hAnsiTheme="minorHAnsi"/>
      <w:b/>
      <w:bCs/>
      <w:sz w:val="20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9D612A"/>
    <w:pPr>
      <w:spacing w:before="120"/>
      <w:ind w:left="220"/>
      <w:jc w:val="left"/>
    </w:pPr>
    <w:rPr>
      <w:rFonts w:asciiTheme="minorHAnsi" w:hAnsiTheme="minorHAnsi"/>
      <w:i/>
      <w:i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9D612A"/>
    <w:pPr>
      <w:ind w:left="440"/>
      <w:jc w:val="left"/>
    </w:pPr>
    <w:rPr>
      <w:rFonts w:asciiTheme="minorHAnsi" w:hAnsiTheme="minorHAnsi"/>
      <w:sz w:val="20"/>
      <w:szCs w:val="20"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rsid w:val="009D612A"/>
    <w:pPr>
      <w:ind w:left="660"/>
      <w:jc w:val="left"/>
    </w:pPr>
    <w:rPr>
      <w:rFonts w:asciiTheme="minorHAnsi" w:hAnsiTheme="minorHAnsi"/>
      <w:sz w:val="20"/>
      <w:szCs w:val="20"/>
    </w:r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9D612A"/>
    <w:pPr>
      <w:ind w:left="880"/>
      <w:jc w:val="left"/>
    </w:pPr>
    <w:rPr>
      <w:rFonts w:asciiTheme="minorHAnsi" w:hAnsiTheme="minorHAnsi"/>
      <w:sz w:val="20"/>
      <w:szCs w:val="20"/>
    </w:r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9D612A"/>
    <w:pPr>
      <w:ind w:left="1100"/>
      <w:jc w:val="left"/>
    </w:pPr>
    <w:rPr>
      <w:rFonts w:asciiTheme="minorHAnsi" w:hAnsiTheme="minorHAnsi"/>
      <w:sz w:val="20"/>
      <w:szCs w:val="20"/>
    </w:r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9D612A"/>
    <w:pPr>
      <w:ind w:left="1320"/>
      <w:jc w:val="left"/>
    </w:pPr>
    <w:rPr>
      <w:rFonts w:asciiTheme="minorHAnsi" w:hAnsiTheme="minorHAnsi"/>
      <w:sz w:val="20"/>
      <w:szCs w:val="20"/>
    </w:r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9D612A"/>
    <w:pPr>
      <w:ind w:left="1540"/>
      <w:jc w:val="left"/>
    </w:pPr>
    <w:rPr>
      <w:rFonts w:asciiTheme="minorHAnsi" w:hAnsiTheme="minorHAnsi"/>
      <w:sz w:val="20"/>
      <w:szCs w:val="20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9D612A"/>
    <w:pPr>
      <w:ind w:left="1760"/>
      <w:jc w:val="left"/>
    </w:pPr>
    <w:rPr>
      <w:rFonts w:asciiTheme="minorHAnsi" w:hAnsiTheme="minorHAnsi"/>
      <w:sz w:val="20"/>
      <w:szCs w:val="20"/>
    </w:rPr>
  </w:style>
  <w:style w:type="character" w:customStyle="1" w:styleId="berschrift2Zchn">
    <w:name w:val="Überschrift 2 Zchn"/>
    <w:aliases w:val="07 Überschrift 2 Zchn"/>
    <w:basedOn w:val="Absatz-Standardschriftart"/>
    <w:link w:val="berschrift2"/>
    <w:rsid w:val="00E87E53"/>
    <w:rPr>
      <w:rFonts w:cs="Arial"/>
      <w:b/>
      <w:bCs/>
      <w:sz w:val="22"/>
      <w:szCs w:val="28"/>
    </w:rPr>
  </w:style>
  <w:style w:type="paragraph" w:styleId="berarbeitung">
    <w:name w:val="Revision"/>
    <w:hidden/>
    <w:uiPriority w:val="99"/>
    <w:semiHidden/>
    <w:rsid w:val="00242FE6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48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12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679572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5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43652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6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6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34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8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4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01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4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1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00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4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0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0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2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2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00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37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83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45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3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16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49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269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4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32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537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68675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838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2101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4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1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93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3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2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19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5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9F153-A217-044A-9E04-6EC88C6E6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19</Words>
  <Characters>4912</Characters>
  <Application>Microsoft Office Word</Application>
  <DocSecurity>0</DocSecurity>
  <Lines>40</Lines>
  <Paragraphs>11</Paragraphs>
  <ScaleCrop>false</ScaleCrop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05T13:50:00Z</dcterms:created>
  <dcterms:modified xsi:type="dcterms:W3CDTF">2023-07-05T13:50:00Z</dcterms:modified>
</cp:coreProperties>
</file>